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42570" w14:textId="1F3E60EB" w:rsidR="00CD7564" w:rsidRDefault="00F625FD" w:rsidP="00F625FD">
      <w:pPr>
        <w:jc w:val="center"/>
        <w:rPr>
          <w:rFonts w:asciiTheme="majorHAnsi" w:hAnsiTheme="majorHAnsi"/>
          <w:b/>
          <w:sz w:val="44"/>
          <w:szCs w:val="24"/>
        </w:rPr>
      </w:pPr>
      <w:r w:rsidRPr="00EE5FB2">
        <w:rPr>
          <w:rFonts w:asciiTheme="majorHAnsi" w:hAnsiTheme="majorHAnsi"/>
          <w:b/>
          <w:sz w:val="44"/>
          <w:szCs w:val="24"/>
        </w:rPr>
        <w:t>Black History Month Gallery Walk</w:t>
      </w:r>
      <w:r w:rsidR="00EE5FB2" w:rsidRPr="00EE5FB2">
        <w:rPr>
          <w:rFonts w:asciiTheme="majorHAnsi" w:hAnsiTheme="majorHAnsi"/>
          <w:b/>
          <w:sz w:val="44"/>
          <w:szCs w:val="24"/>
        </w:rPr>
        <w:t xml:space="preserve"> Categories </w:t>
      </w:r>
    </w:p>
    <w:p w14:paraId="4352B9E4" w14:textId="4118D176" w:rsidR="00EE5FB2" w:rsidRPr="00EE5FB2" w:rsidRDefault="00EE5FB2" w:rsidP="00F625FD">
      <w:pPr>
        <w:jc w:val="center"/>
        <w:rPr>
          <w:rFonts w:asciiTheme="majorHAnsi" w:hAnsiTheme="majorHAnsi"/>
          <w:b/>
          <w:sz w:val="44"/>
          <w:szCs w:val="24"/>
        </w:rPr>
      </w:pPr>
      <w:r>
        <w:rPr>
          <w:rFonts w:asciiTheme="majorHAnsi" w:hAnsiTheme="majorHAnsi"/>
          <w:b/>
          <w:noProof/>
          <w:sz w:val="4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4C2825" wp14:editId="3E565E85">
                <wp:simplePos x="0" y="0"/>
                <wp:positionH relativeFrom="column">
                  <wp:posOffset>1874009</wp:posOffset>
                </wp:positionH>
                <wp:positionV relativeFrom="paragraph">
                  <wp:posOffset>258520</wp:posOffset>
                </wp:positionV>
                <wp:extent cx="2612572" cy="201881"/>
                <wp:effectExtent l="0" t="0" r="16510" b="27305"/>
                <wp:wrapNone/>
                <wp:docPr id="3" name="Lightning Bol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2572" cy="201881"/>
                        </a:xfrm>
                        <a:prstGeom prst="lightningBol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  <a:ln>
                          <a:solidFill>
                            <a:schemeClr val="accent3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945584" id="_x0000_t73" coordsize="21600,21600" o:spt="73" path="m8472,l,3890,7602,8382,5022,9705r7200,4192l10012,14915r11588,6685l14767,12877r1810,-870l11050,6797r1810,-717xe">
                <v:stroke joinstyle="miter"/>
                <v:path o:connecttype="custom" o:connectlocs="8472,0;0,3890;5022,9705;10012,14915;21600,21600;16577,12007;12860,6080" o:connectangles="270,270,180,180,90,0,0" textboxrect="8757,7437,13917,14277"/>
              </v:shapetype>
              <v:shape id="Lightning Bolt 3" o:spid="_x0000_s1026" type="#_x0000_t73" style="position:absolute;margin-left:147.55pt;margin-top:20.35pt;width:205.7pt;height:15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" fillcolor="#4e6128 [1606]" strokecolor="#4e6128 [1606]" strokeweight="2pt"/>
            </w:pict>
          </mc:Fallback>
        </mc:AlternateContent>
      </w:r>
      <w:r>
        <w:rPr>
          <w:rFonts w:asciiTheme="majorHAnsi" w:hAnsiTheme="majorHAnsi"/>
          <w:b/>
          <w:noProof/>
          <w:sz w:val="4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CD87BD2" wp14:editId="6F233263">
                <wp:simplePos x="0" y="0"/>
                <wp:positionH relativeFrom="column">
                  <wp:posOffset>1685982</wp:posOffset>
                </wp:positionH>
                <wp:positionV relativeFrom="paragraph">
                  <wp:posOffset>22406</wp:posOffset>
                </wp:positionV>
                <wp:extent cx="2612572" cy="201881"/>
                <wp:effectExtent l="0" t="0" r="16510" b="27305"/>
                <wp:wrapNone/>
                <wp:docPr id="2" name="Lightning Bo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2572" cy="201881"/>
                        </a:xfrm>
                        <a:prstGeom prst="lightningBol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25BA66" id="Lightning Bolt 2" o:spid="_x0000_s1026" type="#_x0000_t73" style="position:absolute;margin-left:132.75pt;margin-top:1.75pt;width:205.7pt;height:15.9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" fillcolor="#c0504d [3205]" strokecolor="#622423 [1605]" strokeweight="2pt"/>
            </w:pict>
          </mc:Fallback>
        </mc:AlternateContent>
      </w:r>
      <w:r>
        <w:rPr>
          <w:rFonts w:asciiTheme="majorHAnsi" w:hAnsiTheme="majorHAnsi"/>
          <w:b/>
          <w:noProof/>
          <w:sz w:val="4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9161C2" wp14:editId="2CF6EF39">
                <wp:simplePos x="0" y="0"/>
                <wp:positionH relativeFrom="column">
                  <wp:posOffset>2076203</wp:posOffset>
                </wp:positionH>
                <wp:positionV relativeFrom="paragraph">
                  <wp:posOffset>459822</wp:posOffset>
                </wp:positionV>
                <wp:extent cx="2612572" cy="201881"/>
                <wp:effectExtent l="0" t="0" r="16510" b="27305"/>
                <wp:wrapNone/>
                <wp:docPr id="4" name="Lightning Bol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2572" cy="201881"/>
                        </a:xfrm>
                        <a:prstGeom prst="lightningBol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02880E" id="Lightning Bolt 4" o:spid="_x0000_s1026" type="#_x0000_t73" style="position:absolute;margin-left:163.5pt;margin-top:36.2pt;width:205.7pt;height:15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" fillcolor="yellow" strokecolor="yellow" strokeweight="2pt"/>
            </w:pict>
          </mc:Fallback>
        </mc:AlternateContent>
      </w:r>
    </w:p>
    <w:p w14:paraId="5A247ED7" w14:textId="77777777" w:rsidR="00EE5FB2" w:rsidRPr="00EE5FB2" w:rsidRDefault="00EE5FB2" w:rsidP="00F625FD">
      <w:pPr>
        <w:jc w:val="center"/>
        <w:rPr>
          <w:rFonts w:asciiTheme="majorHAnsi" w:hAnsiTheme="majorHAnsi"/>
          <w:b/>
          <w:sz w:val="20"/>
          <w:szCs w:val="10"/>
        </w:rPr>
      </w:pPr>
    </w:p>
    <w:p w14:paraId="687CFF98" w14:textId="70286E83" w:rsidR="00F625FD" w:rsidRPr="00EE5FB2" w:rsidRDefault="00EE5FB2" w:rsidP="00F625FD">
      <w:pPr>
        <w:jc w:val="center"/>
        <w:rPr>
          <w:rFonts w:ascii="Bodoni MT Condensed" w:hAnsi="Bodoni MT Condensed"/>
          <w:b/>
          <w:i/>
          <w:iCs/>
          <w:sz w:val="40"/>
        </w:rPr>
      </w:pPr>
      <w:r w:rsidRPr="00EE5FB2">
        <w:rPr>
          <w:rFonts w:ascii="Bodoni MT Condensed" w:hAnsi="Bodoni MT Condensed"/>
          <w:b/>
          <w:i/>
          <w:iCs/>
          <w:sz w:val="40"/>
        </w:rPr>
        <w:t>Plan and Organize your Black History Month gallery walk effectively and productively by assigning categories to various teachers, clubs, and students who will spearhead ea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8"/>
        <w:gridCol w:w="4652"/>
      </w:tblGrid>
      <w:tr w:rsidR="00F625FD" w:rsidRPr="00EE5FB2" w14:paraId="16D9BF4E" w14:textId="77777777" w:rsidTr="00F625FD">
        <w:tc>
          <w:tcPr>
            <w:tcW w:w="4788" w:type="dxa"/>
          </w:tcPr>
          <w:p w14:paraId="1E66561E" w14:textId="77777777" w:rsidR="00F625FD" w:rsidRPr="00EE5FB2" w:rsidRDefault="00F625FD" w:rsidP="00F625FD">
            <w:pPr>
              <w:jc w:val="center"/>
              <w:rPr>
                <w:rFonts w:asciiTheme="majorHAnsi" w:hAnsiTheme="majorHAnsi"/>
                <w:b/>
                <w:sz w:val="34"/>
                <w:szCs w:val="34"/>
              </w:rPr>
            </w:pPr>
            <w:r w:rsidRPr="00EE5FB2">
              <w:rPr>
                <w:rFonts w:asciiTheme="majorHAnsi" w:hAnsiTheme="majorHAnsi"/>
                <w:b/>
                <w:sz w:val="34"/>
                <w:szCs w:val="34"/>
              </w:rPr>
              <w:t>Category</w:t>
            </w:r>
          </w:p>
        </w:tc>
        <w:tc>
          <w:tcPr>
            <w:tcW w:w="4788" w:type="dxa"/>
          </w:tcPr>
          <w:p w14:paraId="570285F4" w14:textId="77777777" w:rsidR="00F625FD" w:rsidRPr="00EE5FB2" w:rsidRDefault="00F625FD" w:rsidP="00F625FD">
            <w:pPr>
              <w:jc w:val="center"/>
              <w:rPr>
                <w:rFonts w:asciiTheme="majorHAnsi" w:hAnsiTheme="majorHAnsi"/>
                <w:b/>
                <w:sz w:val="34"/>
                <w:szCs w:val="34"/>
              </w:rPr>
            </w:pPr>
            <w:r w:rsidRPr="00EE5FB2">
              <w:rPr>
                <w:rFonts w:asciiTheme="majorHAnsi" w:hAnsiTheme="majorHAnsi"/>
                <w:b/>
                <w:sz w:val="34"/>
                <w:szCs w:val="34"/>
              </w:rPr>
              <w:t>Name</w:t>
            </w:r>
          </w:p>
        </w:tc>
      </w:tr>
      <w:tr w:rsidR="00F625FD" w:rsidRPr="00EE5FB2" w14:paraId="557AF758" w14:textId="77777777" w:rsidTr="00F625FD">
        <w:tc>
          <w:tcPr>
            <w:tcW w:w="4788" w:type="dxa"/>
          </w:tcPr>
          <w:p w14:paraId="3A8CC8C3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Food</w:t>
            </w:r>
          </w:p>
        </w:tc>
        <w:tc>
          <w:tcPr>
            <w:tcW w:w="4788" w:type="dxa"/>
          </w:tcPr>
          <w:p w14:paraId="45FEA7DF" w14:textId="760DBC1F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3F738F23" w14:textId="77777777" w:rsidTr="00F625FD">
        <w:tc>
          <w:tcPr>
            <w:tcW w:w="4788" w:type="dxa"/>
          </w:tcPr>
          <w:p w14:paraId="696FC2EF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Entertainment</w:t>
            </w:r>
          </w:p>
        </w:tc>
        <w:tc>
          <w:tcPr>
            <w:tcW w:w="4788" w:type="dxa"/>
          </w:tcPr>
          <w:p w14:paraId="7F962E1A" w14:textId="07F6E255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5012A3FB" w14:textId="77777777" w:rsidTr="00F625FD">
        <w:tc>
          <w:tcPr>
            <w:tcW w:w="4788" w:type="dxa"/>
          </w:tcPr>
          <w:p w14:paraId="4F46F693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Sports</w:t>
            </w:r>
          </w:p>
        </w:tc>
        <w:tc>
          <w:tcPr>
            <w:tcW w:w="4788" w:type="dxa"/>
          </w:tcPr>
          <w:p w14:paraId="706E3C77" w14:textId="25558E1A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158F2B8E" w14:textId="77777777" w:rsidTr="00F625FD">
        <w:tc>
          <w:tcPr>
            <w:tcW w:w="4788" w:type="dxa"/>
          </w:tcPr>
          <w:p w14:paraId="7629ACAC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Theatre</w:t>
            </w:r>
          </w:p>
        </w:tc>
        <w:tc>
          <w:tcPr>
            <w:tcW w:w="4788" w:type="dxa"/>
          </w:tcPr>
          <w:p w14:paraId="37D2302E" w14:textId="5E395043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14A1C43F" w14:textId="77777777" w:rsidTr="00F625FD">
        <w:tc>
          <w:tcPr>
            <w:tcW w:w="4788" w:type="dxa"/>
          </w:tcPr>
          <w:p w14:paraId="3086AE12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Inventions</w:t>
            </w:r>
          </w:p>
        </w:tc>
        <w:tc>
          <w:tcPr>
            <w:tcW w:w="4788" w:type="dxa"/>
          </w:tcPr>
          <w:p w14:paraId="39D0A6F4" w14:textId="57C90BDB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6CA41DD6" w14:textId="77777777" w:rsidTr="00F625FD">
        <w:tc>
          <w:tcPr>
            <w:tcW w:w="4788" w:type="dxa"/>
          </w:tcPr>
          <w:p w14:paraId="1CF2640E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Business</w:t>
            </w:r>
          </w:p>
        </w:tc>
        <w:tc>
          <w:tcPr>
            <w:tcW w:w="4788" w:type="dxa"/>
          </w:tcPr>
          <w:p w14:paraId="19F52549" w14:textId="56D8B184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6D22D494" w14:textId="77777777" w:rsidTr="00F625FD">
        <w:tc>
          <w:tcPr>
            <w:tcW w:w="4788" w:type="dxa"/>
          </w:tcPr>
          <w:p w14:paraId="6F197D0C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Education</w:t>
            </w:r>
          </w:p>
        </w:tc>
        <w:tc>
          <w:tcPr>
            <w:tcW w:w="4788" w:type="dxa"/>
          </w:tcPr>
          <w:p w14:paraId="3FDF1B30" w14:textId="521EF071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7445E764" w14:textId="77777777" w:rsidTr="00F625FD">
        <w:tc>
          <w:tcPr>
            <w:tcW w:w="4788" w:type="dxa"/>
          </w:tcPr>
          <w:p w14:paraId="6C42314B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Medicine</w:t>
            </w:r>
          </w:p>
        </w:tc>
        <w:tc>
          <w:tcPr>
            <w:tcW w:w="4788" w:type="dxa"/>
          </w:tcPr>
          <w:p w14:paraId="4269EA14" w14:textId="07FAF094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26E1BC20" w14:textId="77777777" w:rsidTr="00F625FD">
        <w:tc>
          <w:tcPr>
            <w:tcW w:w="4788" w:type="dxa"/>
          </w:tcPr>
          <w:p w14:paraId="38CAD746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Civil Rights</w:t>
            </w:r>
          </w:p>
        </w:tc>
        <w:tc>
          <w:tcPr>
            <w:tcW w:w="4788" w:type="dxa"/>
          </w:tcPr>
          <w:p w14:paraId="58B15A4A" w14:textId="40EC02DB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083F25F4" w14:textId="77777777" w:rsidTr="00F625FD">
        <w:tc>
          <w:tcPr>
            <w:tcW w:w="4788" w:type="dxa"/>
          </w:tcPr>
          <w:p w14:paraId="3CFAD90A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Politics</w:t>
            </w:r>
          </w:p>
        </w:tc>
        <w:tc>
          <w:tcPr>
            <w:tcW w:w="4788" w:type="dxa"/>
          </w:tcPr>
          <w:p w14:paraId="7E651E0F" w14:textId="3936620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2CF01AB7" w14:textId="77777777" w:rsidTr="00F625FD">
        <w:tc>
          <w:tcPr>
            <w:tcW w:w="4788" w:type="dxa"/>
          </w:tcPr>
          <w:p w14:paraId="799FC8E5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>Law</w:t>
            </w:r>
          </w:p>
        </w:tc>
        <w:tc>
          <w:tcPr>
            <w:tcW w:w="4788" w:type="dxa"/>
          </w:tcPr>
          <w:p w14:paraId="01EAEF6F" w14:textId="765B718B" w:rsidR="00F625FD" w:rsidRPr="00EE5FB2" w:rsidRDefault="00F625FD" w:rsidP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2B1CC1C8" w14:textId="77777777" w:rsidTr="00F625FD">
        <w:tc>
          <w:tcPr>
            <w:tcW w:w="4788" w:type="dxa"/>
          </w:tcPr>
          <w:p w14:paraId="123DAA77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 xml:space="preserve">Literature </w:t>
            </w:r>
          </w:p>
        </w:tc>
        <w:tc>
          <w:tcPr>
            <w:tcW w:w="4788" w:type="dxa"/>
          </w:tcPr>
          <w:p w14:paraId="62C14263" w14:textId="2D1FDAE2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F625FD" w:rsidRPr="00EE5FB2" w14:paraId="4E93BD82" w14:textId="77777777" w:rsidTr="00F625FD">
        <w:tc>
          <w:tcPr>
            <w:tcW w:w="4788" w:type="dxa"/>
          </w:tcPr>
          <w:p w14:paraId="0942EC21" w14:textId="77777777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  <w:r w:rsidRPr="00EE5FB2">
              <w:rPr>
                <w:rFonts w:asciiTheme="majorHAnsi" w:hAnsiTheme="majorHAnsi"/>
                <w:sz w:val="34"/>
                <w:szCs w:val="34"/>
              </w:rPr>
              <w:t xml:space="preserve">Fashion </w:t>
            </w:r>
          </w:p>
        </w:tc>
        <w:tc>
          <w:tcPr>
            <w:tcW w:w="4788" w:type="dxa"/>
          </w:tcPr>
          <w:p w14:paraId="676952A0" w14:textId="3A1CCD78" w:rsidR="00F625FD" w:rsidRPr="00EE5FB2" w:rsidRDefault="00F625FD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EE5FB2" w:rsidRPr="00EE5FB2" w14:paraId="53E846AD" w14:textId="77777777" w:rsidTr="00F625FD">
        <w:tc>
          <w:tcPr>
            <w:tcW w:w="4788" w:type="dxa"/>
          </w:tcPr>
          <w:p w14:paraId="685F75D4" w14:textId="3575C04B" w:rsidR="00EE5FB2" w:rsidRPr="00EE5FB2" w:rsidRDefault="005D73F0">
            <w:pPr>
              <w:rPr>
                <w:rFonts w:asciiTheme="majorHAnsi" w:hAnsiTheme="majorHAnsi"/>
                <w:sz w:val="34"/>
                <w:szCs w:val="34"/>
              </w:rPr>
            </w:pPr>
            <w:r>
              <w:rPr>
                <w:rFonts w:asciiTheme="majorHAnsi" w:hAnsiTheme="majorHAnsi"/>
                <w:sz w:val="34"/>
                <w:szCs w:val="34"/>
              </w:rPr>
              <w:t>Military</w:t>
            </w:r>
          </w:p>
        </w:tc>
        <w:tc>
          <w:tcPr>
            <w:tcW w:w="4788" w:type="dxa"/>
          </w:tcPr>
          <w:p w14:paraId="31383223" w14:textId="77777777" w:rsidR="00EE5FB2" w:rsidRPr="00EE5FB2" w:rsidRDefault="00EE5FB2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EE5FB2" w:rsidRPr="00EE5FB2" w14:paraId="74BE3A51" w14:textId="77777777" w:rsidTr="00F625FD">
        <w:tc>
          <w:tcPr>
            <w:tcW w:w="4788" w:type="dxa"/>
          </w:tcPr>
          <w:p w14:paraId="2624B387" w14:textId="2E882198" w:rsidR="00EE5FB2" w:rsidRPr="00EE5FB2" w:rsidRDefault="005D73F0">
            <w:pPr>
              <w:rPr>
                <w:rFonts w:asciiTheme="majorHAnsi" w:hAnsiTheme="majorHAnsi"/>
                <w:sz w:val="34"/>
                <w:szCs w:val="34"/>
              </w:rPr>
            </w:pPr>
            <w:r>
              <w:rPr>
                <w:rFonts w:asciiTheme="majorHAnsi" w:hAnsiTheme="majorHAnsi"/>
                <w:sz w:val="34"/>
                <w:szCs w:val="34"/>
              </w:rPr>
              <w:t>Arts</w:t>
            </w:r>
          </w:p>
        </w:tc>
        <w:tc>
          <w:tcPr>
            <w:tcW w:w="4788" w:type="dxa"/>
          </w:tcPr>
          <w:p w14:paraId="69080BEC" w14:textId="77777777" w:rsidR="00EE5FB2" w:rsidRPr="00EE5FB2" w:rsidRDefault="00EE5FB2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EE5FB2" w:rsidRPr="00EE5FB2" w14:paraId="306B806B" w14:textId="77777777" w:rsidTr="00F625FD">
        <w:tc>
          <w:tcPr>
            <w:tcW w:w="4788" w:type="dxa"/>
          </w:tcPr>
          <w:p w14:paraId="3C97CE9C" w14:textId="2EA6EFBA" w:rsidR="00EE5FB2" w:rsidRPr="00EE5FB2" w:rsidRDefault="005D73F0">
            <w:pPr>
              <w:rPr>
                <w:rFonts w:asciiTheme="majorHAnsi" w:hAnsiTheme="majorHAnsi"/>
                <w:sz w:val="34"/>
                <w:szCs w:val="34"/>
              </w:rPr>
            </w:pPr>
            <w:r>
              <w:rPr>
                <w:rFonts w:asciiTheme="majorHAnsi" w:hAnsiTheme="majorHAnsi"/>
                <w:sz w:val="34"/>
                <w:szCs w:val="34"/>
              </w:rPr>
              <w:t>Photography</w:t>
            </w:r>
          </w:p>
        </w:tc>
        <w:tc>
          <w:tcPr>
            <w:tcW w:w="4788" w:type="dxa"/>
          </w:tcPr>
          <w:p w14:paraId="26DE1229" w14:textId="77777777" w:rsidR="00EE5FB2" w:rsidRPr="00EE5FB2" w:rsidRDefault="00EE5FB2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EE5FB2" w:rsidRPr="00EE5FB2" w14:paraId="70C4986F" w14:textId="77777777" w:rsidTr="00F625FD">
        <w:tc>
          <w:tcPr>
            <w:tcW w:w="4788" w:type="dxa"/>
          </w:tcPr>
          <w:p w14:paraId="5FF700C3" w14:textId="1587A4C7" w:rsidR="00EE5FB2" w:rsidRPr="00EE5FB2" w:rsidRDefault="005D73F0">
            <w:pPr>
              <w:rPr>
                <w:rFonts w:asciiTheme="majorHAnsi" w:hAnsiTheme="majorHAnsi"/>
                <w:sz w:val="34"/>
                <w:szCs w:val="34"/>
              </w:rPr>
            </w:pPr>
            <w:r>
              <w:rPr>
                <w:rFonts w:asciiTheme="majorHAnsi" w:hAnsiTheme="majorHAnsi"/>
                <w:sz w:val="34"/>
                <w:szCs w:val="34"/>
              </w:rPr>
              <w:t>Architecture</w:t>
            </w:r>
          </w:p>
        </w:tc>
        <w:tc>
          <w:tcPr>
            <w:tcW w:w="4788" w:type="dxa"/>
          </w:tcPr>
          <w:p w14:paraId="21E5323A" w14:textId="77777777" w:rsidR="00EE5FB2" w:rsidRPr="00EE5FB2" w:rsidRDefault="00EE5FB2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EE5FB2" w:rsidRPr="00EE5FB2" w14:paraId="12E6119D" w14:textId="77777777" w:rsidTr="00F625FD">
        <w:tc>
          <w:tcPr>
            <w:tcW w:w="4788" w:type="dxa"/>
          </w:tcPr>
          <w:p w14:paraId="04CB12CF" w14:textId="67FB8924" w:rsidR="00EE5FB2" w:rsidRPr="00EE5FB2" w:rsidRDefault="005D73F0">
            <w:pPr>
              <w:rPr>
                <w:rFonts w:asciiTheme="majorHAnsi" w:hAnsiTheme="majorHAnsi"/>
                <w:sz w:val="34"/>
                <w:szCs w:val="34"/>
              </w:rPr>
            </w:pPr>
            <w:r>
              <w:rPr>
                <w:rFonts w:asciiTheme="majorHAnsi" w:hAnsiTheme="majorHAnsi"/>
                <w:sz w:val="34"/>
                <w:szCs w:val="34"/>
              </w:rPr>
              <w:t>Mathematics</w:t>
            </w:r>
          </w:p>
        </w:tc>
        <w:tc>
          <w:tcPr>
            <w:tcW w:w="4788" w:type="dxa"/>
          </w:tcPr>
          <w:p w14:paraId="7D9D3423" w14:textId="77777777" w:rsidR="00EE5FB2" w:rsidRPr="00EE5FB2" w:rsidRDefault="00EE5FB2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EE5FB2" w:rsidRPr="00EE5FB2" w14:paraId="5908FD84" w14:textId="77777777" w:rsidTr="00F625FD">
        <w:tc>
          <w:tcPr>
            <w:tcW w:w="4788" w:type="dxa"/>
          </w:tcPr>
          <w:p w14:paraId="06010752" w14:textId="319F0696" w:rsidR="00EE5FB2" w:rsidRPr="00EE5FB2" w:rsidRDefault="005D73F0">
            <w:pPr>
              <w:rPr>
                <w:rFonts w:asciiTheme="majorHAnsi" w:hAnsiTheme="majorHAnsi"/>
                <w:sz w:val="34"/>
                <w:szCs w:val="34"/>
              </w:rPr>
            </w:pPr>
            <w:r>
              <w:rPr>
                <w:rFonts w:asciiTheme="majorHAnsi" w:hAnsiTheme="majorHAnsi"/>
                <w:sz w:val="34"/>
                <w:szCs w:val="34"/>
              </w:rPr>
              <w:t>Space exploration</w:t>
            </w:r>
          </w:p>
        </w:tc>
        <w:tc>
          <w:tcPr>
            <w:tcW w:w="4788" w:type="dxa"/>
          </w:tcPr>
          <w:p w14:paraId="70827D2C" w14:textId="77777777" w:rsidR="00EE5FB2" w:rsidRPr="00EE5FB2" w:rsidRDefault="00EE5FB2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  <w:tr w:rsidR="00EE5FB2" w:rsidRPr="00EE5FB2" w14:paraId="17E02EC4" w14:textId="77777777" w:rsidTr="00F625FD">
        <w:tc>
          <w:tcPr>
            <w:tcW w:w="4788" w:type="dxa"/>
          </w:tcPr>
          <w:p w14:paraId="11C93B63" w14:textId="793DD9BC" w:rsidR="00EE5FB2" w:rsidRPr="00EE5FB2" w:rsidRDefault="00020090">
            <w:pPr>
              <w:rPr>
                <w:rFonts w:asciiTheme="majorHAnsi" w:hAnsiTheme="majorHAnsi"/>
                <w:sz w:val="34"/>
                <w:szCs w:val="34"/>
              </w:rPr>
            </w:pPr>
            <w:r>
              <w:rPr>
                <w:rFonts w:asciiTheme="majorHAnsi" w:hAnsiTheme="majorHAnsi"/>
                <w:sz w:val="34"/>
                <w:szCs w:val="34"/>
              </w:rPr>
              <w:t>Journalism</w:t>
            </w:r>
          </w:p>
        </w:tc>
        <w:tc>
          <w:tcPr>
            <w:tcW w:w="4788" w:type="dxa"/>
          </w:tcPr>
          <w:p w14:paraId="6FF7FE35" w14:textId="77777777" w:rsidR="00EE5FB2" w:rsidRPr="00EE5FB2" w:rsidRDefault="00EE5FB2">
            <w:pPr>
              <w:rPr>
                <w:rFonts w:asciiTheme="majorHAnsi" w:hAnsiTheme="majorHAnsi"/>
                <w:sz w:val="34"/>
                <w:szCs w:val="34"/>
              </w:rPr>
            </w:pPr>
          </w:p>
        </w:tc>
      </w:tr>
    </w:tbl>
    <w:p w14:paraId="14DA07F6" w14:textId="77777777" w:rsidR="00F625FD" w:rsidRDefault="00F625FD"/>
    <w:sectPr w:rsidR="00F62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LEwMTczNjE3tzRS0lEKTi0uzszPAykwrAUAeSwf6iwAAAA="/>
  </w:docVars>
  <w:rsids>
    <w:rsidRoot w:val="00F625FD"/>
    <w:rsid w:val="000009D6"/>
    <w:rsid w:val="000009E9"/>
    <w:rsid w:val="00002FE6"/>
    <w:rsid w:val="00003154"/>
    <w:rsid w:val="000033BB"/>
    <w:rsid w:val="00003693"/>
    <w:rsid w:val="000038C2"/>
    <w:rsid w:val="00003ADE"/>
    <w:rsid w:val="00003C63"/>
    <w:rsid w:val="00003CA0"/>
    <w:rsid w:val="0000429E"/>
    <w:rsid w:val="00004612"/>
    <w:rsid w:val="00005FF0"/>
    <w:rsid w:val="00005FFD"/>
    <w:rsid w:val="00006003"/>
    <w:rsid w:val="0000617B"/>
    <w:rsid w:val="000065F2"/>
    <w:rsid w:val="00007199"/>
    <w:rsid w:val="000072A2"/>
    <w:rsid w:val="00007ECF"/>
    <w:rsid w:val="00010353"/>
    <w:rsid w:val="00010C3A"/>
    <w:rsid w:val="00011582"/>
    <w:rsid w:val="00011590"/>
    <w:rsid w:val="000117CC"/>
    <w:rsid w:val="00011B2A"/>
    <w:rsid w:val="000124DC"/>
    <w:rsid w:val="00013101"/>
    <w:rsid w:val="000135F5"/>
    <w:rsid w:val="00013855"/>
    <w:rsid w:val="000138F0"/>
    <w:rsid w:val="000138FA"/>
    <w:rsid w:val="00013D45"/>
    <w:rsid w:val="00013D8B"/>
    <w:rsid w:val="000142A0"/>
    <w:rsid w:val="0001477E"/>
    <w:rsid w:val="00014A4F"/>
    <w:rsid w:val="00014DFE"/>
    <w:rsid w:val="00015160"/>
    <w:rsid w:val="00015881"/>
    <w:rsid w:val="00015E14"/>
    <w:rsid w:val="00017431"/>
    <w:rsid w:val="000175EA"/>
    <w:rsid w:val="00017B79"/>
    <w:rsid w:val="00017CEB"/>
    <w:rsid w:val="00020090"/>
    <w:rsid w:val="00020612"/>
    <w:rsid w:val="000206E4"/>
    <w:rsid w:val="00020836"/>
    <w:rsid w:val="000209B8"/>
    <w:rsid w:val="00020C75"/>
    <w:rsid w:val="00021213"/>
    <w:rsid w:val="00021267"/>
    <w:rsid w:val="000218C2"/>
    <w:rsid w:val="000222F5"/>
    <w:rsid w:val="000226FD"/>
    <w:rsid w:val="000235DC"/>
    <w:rsid w:val="00023ADC"/>
    <w:rsid w:val="00023C61"/>
    <w:rsid w:val="00023CE2"/>
    <w:rsid w:val="00023F34"/>
    <w:rsid w:val="000240DA"/>
    <w:rsid w:val="00024313"/>
    <w:rsid w:val="00024511"/>
    <w:rsid w:val="00025170"/>
    <w:rsid w:val="00025706"/>
    <w:rsid w:val="00026083"/>
    <w:rsid w:val="00026118"/>
    <w:rsid w:val="000264EA"/>
    <w:rsid w:val="00026693"/>
    <w:rsid w:val="0002681D"/>
    <w:rsid w:val="0002723C"/>
    <w:rsid w:val="00027486"/>
    <w:rsid w:val="00027B5E"/>
    <w:rsid w:val="00027C3E"/>
    <w:rsid w:val="00030528"/>
    <w:rsid w:val="00030FB5"/>
    <w:rsid w:val="0003123F"/>
    <w:rsid w:val="000315B4"/>
    <w:rsid w:val="000316E8"/>
    <w:rsid w:val="00032E69"/>
    <w:rsid w:val="00033107"/>
    <w:rsid w:val="000331BA"/>
    <w:rsid w:val="00033260"/>
    <w:rsid w:val="000342CE"/>
    <w:rsid w:val="00034996"/>
    <w:rsid w:val="00034A39"/>
    <w:rsid w:val="00034ABE"/>
    <w:rsid w:val="0003597A"/>
    <w:rsid w:val="00036780"/>
    <w:rsid w:val="00036A7B"/>
    <w:rsid w:val="00037849"/>
    <w:rsid w:val="000400E6"/>
    <w:rsid w:val="000419F8"/>
    <w:rsid w:val="00041AFF"/>
    <w:rsid w:val="000429AD"/>
    <w:rsid w:val="00042A75"/>
    <w:rsid w:val="00042CB7"/>
    <w:rsid w:val="00043097"/>
    <w:rsid w:val="000435BB"/>
    <w:rsid w:val="000435F7"/>
    <w:rsid w:val="000438FB"/>
    <w:rsid w:val="00043A5D"/>
    <w:rsid w:val="000444C4"/>
    <w:rsid w:val="00044886"/>
    <w:rsid w:val="00044B86"/>
    <w:rsid w:val="00045226"/>
    <w:rsid w:val="0004548D"/>
    <w:rsid w:val="00045C41"/>
    <w:rsid w:val="0004620D"/>
    <w:rsid w:val="000462DE"/>
    <w:rsid w:val="00046578"/>
    <w:rsid w:val="00046897"/>
    <w:rsid w:val="00046A2E"/>
    <w:rsid w:val="00046A7C"/>
    <w:rsid w:val="00046AA9"/>
    <w:rsid w:val="00046BD5"/>
    <w:rsid w:val="00046CE1"/>
    <w:rsid w:val="00047370"/>
    <w:rsid w:val="000474E2"/>
    <w:rsid w:val="0004758D"/>
    <w:rsid w:val="00047663"/>
    <w:rsid w:val="000502D3"/>
    <w:rsid w:val="00050579"/>
    <w:rsid w:val="00050B23"/>
    <w:rsid w:val="00050C4D"/>
    <w:rsid w:val="00051D24"/>
    <w:rsid w:val="00051FAE"/>
    <w:rsid w:val="00052316"/>
    <w:rsid w:val="00052559"/>
    <w:rsid w:val="00052723"/>
    <w:rsid w:val="00052A6F"/>
    <w:rsid w:val="00052BF9"/>
    <w:rsid w:val="00052EE8"/>
    <w:rsid w:val="0005327C"/>
    <w:rsid w:val="00053602"/>
    <w:rsid w:val="000537A6"/>
    <w:rsid w:val="00053C59"/>
    <w:rsid w:val="00053CCE"/>
    <w:rsid w:val="00053DF4"/>
    <w:rsid w:val="00054EA7"/>
    <w:rsid w:val="000558BD"/>
    <w:rsid w:val="00055D36"/>
    <w:rsid w:val="00055E47"/>
    <w:rsid w:val="0005637C"/>
    <w:rsid w:val="0005679F"/>
    <w:rsid w:val="00056967"/>
    <w:rsid w:val="00056A83"/>
    <w:rsid w:val="00056C6C"/>
    <w:rsid w:val="00056CED"/>
    <w:rsid w:val="00057208"/>
    <w:rsid w:val="0005732D"/>
    <w:rsid w:val="000576BA"/>
    <w:rsid w:val="00057C32"/>
    <w:rsid w:val="000608A1"/>
    <w:rsid w:val="000609B2"/>
    <w:rsid w:val="00060CC9"/>
    <w:rsid w:val="00061382"/>
    <w:rsid w:val="00061BD6"/>
    <w:rsid w:val="000622CC"/>
    <w:rsid w:val="00062790"/>
    <w:rsid w:val="00062BC2"/>
    <w:rsid w:val="00062FB6"/>
    <w:rsid w:val="00063629"/>
    <w:rsid w:val="00063BCA"/>
    <w:rsid w:val="00063D4F"/>
    <w:rsid w:val="0006412A"/>
    <w:rsid w:val="000641B1"/>
    <w:rsid w:val="00064A21"/>
    <w:rsid w:val="00064D8C"/>
    <w:rsid w:val="00064DA8"/>
    <w:rsid w:val="000653E2"/>
    <w:rsid w:val="00065616"/>
    <w:rsid w:val="0006596B"/>
    <w:rsid w:val="000659AA"/>
    <w:rsid w:val="00065A2A"/>
    <w:rsid w:val="00065B93"/>
    <w:rsid w:val="00066104"/>
    <w:rsid w:val="00066C57"/>
    <w:rsid w:val="000670D8"/>
    <w:rsid w:val="00067197"/>
    <w:rsid w:val="00067281"/>
    <w:rsid w:val="000676DC"/>
    <w:rsid w:val="00067C2C"/>
    <w:rsid w:val="000709A2"/>
    <w:rsid w:val="00070CCB"/>
    <w:rsid w:val="0007119F"/>
    <w:rsid w:val="000718D1"/>
    <w:rsid w:val="000720FF"/>
    <w:rsid w:val="00073194"/>
    <w:rsid w:val="000734E6"/>
    <w:rsid w:val="00073E71"/>
    <w:rsid w:val="0007433B"/>
    <w:rsid w:val="00075741"/>
    <w:rsid w:val="00076035"/>
    <w:rsid w:val="000766CA"/>
    <w:rsid w:val="00076C98"/>
    <w:rsid w:val="0007754D"/>
    <w:rsid w:val="000775DB"/>
    <w:rsid w:val="0007763A"/>
    <w:rsid w:val="00077BE3"/>
    <w:rsid w:val="00077D1B"/>
    <w:rsid w:val="00077F56"/>
    <w:rsid w:val="0008009C"/>
    <w:rsid w:val="0008072B"/>
    <w:rsid w:val="00080915"/>
    <w:rsid w:val="000809DD"/>
    <w:rsid w:val="00080B8D"/>
    <w:rsid w:val="00080E05"/>
    <w:rsid w:val="00081383"/>
    <w:rsid w:val="000816E3"/>
    <w:rsid w:val="00081A7C"/>
    <w:rsid w:val="000827B3"/>
    <w:rsid w:val="00083107"/>
    <w:rsid w:val="00083352"/>
    <w:rsid w:val="00083823"/>
    <w:rsid w:val="00084AA8"/>
    <w:rsid w:val="0008507B"/>
    <w:rsid w:val="000850D7"/>
    <w:rsid w:val="000850EA"/>
    <w:rsid w:val="000854DE"/>
    <w:rsid w:val="000859A6"/>
    <w:rsid w:val="0008648D"/>
    <w:rsid w:val="00086B18"/>
    <w:rsid w:val="00086FF0"/>
    <w:rsid w:val="000879A4"/>
    <w:rsid w:val="000900A6"/>
    <w:rsid w:val="000902FD"/>
    <w:rsid w:val="000906C7"/>
    <w:rsid w:val="000907D6"/>
    <w:rsid w:val="00090F7B"/>
    <w:rsid w:val="0009124E"/>
    <w:rsid w:val="0009162C"/>
    <w:rsid w:val="00091A0D"/>
    <w:rsid w:val="0009266D"/>
    <w:rsid w:val="000929F9"/>
    <w:rsid w:val="00092B14"/>
    <w:rsid w:val="0009322C"/>
    <w:rsid w:val="00093329"/>
    <w:rsid w:val="0009344F"/>
    <w:rsid w:val="00093463"/>
    <w:rsid w:val="000934D7"/>
    <w:rsid w:val="00093729"/>
    <w:rsid w:val="00093A36"/>
    <w:rsid w:val="000945FA"/>
    <w:rsid w:val="0009482D"/>
    <w:rsid w:val="00094C97"/>
    <w:rsid w:val="00094D08"/>
    <w:rsid w:val="00094E42"/>
    <w:rsid w:val="00094E94"/>
    <w:rsid w:val="00095059"/>
    <w:rsid w:val="0009526D"/>
    <w:rsid w:val="00095AA9"/>
    <w:rsid w:val="00095C41"/>
    <w:rsid w:val="00095CBC"/>
    <w:rsid w:val="00095D06"/>
    <w:rsid w:val="00095FFC"/>
    <w:rsid w:val="00096792"/>
    <w:rsid w:val="00097585"/>
    <w:rsid w:val="000A0866"/>
    <w:rsid w:val="000A0AD0"/>
    <w:rsid w:val="000A0F7C"/>
    <w:rsid w:val="000A1C07"/>
    <w:rsid w:val="000A1DD1"/>
    <w:rsid w:val="000A240B"/>
    <w:rsid w:val="000A2591"/>
    <w:rsid w:val="000A2F9D"/>
    <w:rsid w:val="000A3AC3"/>
    <w:rsid w:val="000A3B63"/>
    <w:rsid w:val="000A3CE4"/>
    <w:rsid w:val="000A3DDA"/>
    <w:rsid w:val="000A4EAE"/>
    <w:rsid w:val="000A54AE"/>
    <w:rsid w:val="000A5953"/>
    <w:rsid w:val="000A5C40"/>
    <w:rsid w:val="000A6034"/>
    <w:rsid w:val="000A65F8"/>
    <w:rsid w:val="000A68F5"/>
    <w:rsid w:val="000A6B31"/>
    <w:rsid w:val="000A6D33"/>
    <w:rsid w:val="000A6E0E"/>
    <w:rsid w:val="000A775E"/>
    <w:rsid w:val="000A7A6E"/>
    <w:rsid w:val="000A7DB5"/>
    <w:rsid w:val="000B000A"/>
    <w:rsid w:val="000B04C0"/>
    <w:rsid w:val="000B0509"/>
    <w:rsid w:val="000B0527"/>
    <w:rsid w:val="000B0A6D"/>
    <w:rsid w:val="000B0ECC"/>
    <w:rsid w:val="000B25FA"/>
    <w:rsid w:val="000B2678"/>
    <w:rsid w:val="000B2DD4"/>
    <w:rsid w:val="000B3704"/>
    <w:rsid w:val="000B4064"/>
    <w:rsid w:val="000B46E3"/>
    <w:rsid w:val="000B4BA0"/>
    <w:rsid w:val="000B513E"/>
    <w:rsid w:val="000B5231"/>
    <w:rsid w:val="000B581E"/>
    <w:rsid w:val="000B5E3F"/>
    <w:rsid w:val="000B6484"/>
    <w:rsid w:val="000B6818"/>
    <w:rsid w:val="000B7012"/>
    <w:rsid w:val="000B72FC"/>
    <w:rsid w:val="000B7897"/>
    <w:rsid w:val="000B7923"/>
    <w:rsid w:val="000B7DEB"/>
    <w:rsid w:val="000B7E32"/>
    <w:rsid w:val="000C056D"/>
    <w:rsid w:val="000C0DFC"/>
    <w:rsid w:val="000C139C"/>
    <w:rsid w:val="000C1440"/>
    <w:rsid w:val="000C1B24"/>
    <w:rsid w:val="000C1B7A"/>
    <w:rsid w:val="000C2986"/>
    <w:rsid w:val="000C2B81"/>
    <w:rsid w:val="000C3124"/>
    <w:rsid w:val="000C31CC"/>
    <w:rsid w:val="000C3CF5"/>
    <w:rsid w:val="000C4015"/>
    <w:rsid w:val="000C4458"/>
    <w:rsid w:val="000C4E86"/>
    <w:rsid w:val="000C4F55"/>
    <w:rsid w:val="000C55F9"/>
    <w:rsid w:val="000C5602"/>
    <w:rsid w:val="000C59B9"/>
    <w:rsid w:val="000C5B65"/>
    <w:rsid w:val="000C5B9D"/>
    <w:rsid w:val="000C5EDD"/>
    <w:rsid w:val="000C605B"/>
    <w:rsid w:val="000C6192"/>
    <w:rsid w:val="000C6600"/>
    <w:rsid w:val="000C67B5"/>
    <w:rsid w:val="000C6D04"/>
    <w:rsid w:val="000C7088"/>
    <w:rsid w:val="000C7563"/>
    <w:rsid w:val="000C766E"/>
    <w:rsid w:val="000D00D6"/>
    <w:rsid w:val="000D0C18"/>
    <w:rsid w:val="000D0CE7"/>
    <w:rsid w:val="000D0D5D"/>
    <w:rsid w:val="000D0E34"/>
    <w:rsid w:val="000D0FFB"/>
    <w:rsid w:val="000D1253"/>
    <w:rsid w:val="000D155A"/>
    <w:rsid w:val="000D2767"/>
    <w:rsid w:val="000D2B67"/>
    <w:rsid w:val="000D2FD6"/>
    <w:rsid w:val="000D3126"/>
    <w:rsid w:val="000D4126"/>
    <w:rsid w:val="000D4531"/>
    <w:rsid w:val="000D4B70"/>
    <w:rsid w:val="000D4C1E"/>
    <w:rsid w:val="000D4C45"/>
    <w:rsid w:val="000D59CB"/>
    <w:rsid w:val="000D6BDB"/>
    <w:rsid w:val="000D6D18"/>
    <w:rsid w:val="000D77A5"/>
    <w:rsid w:val="000D7807"/>
    <w:rsid w:val="000D7B71"/>
    <w:rsid w:val="000D7CB0"/>
    <w:rsid w:val="000D7EDE"/>
    <w:rsid w:val="000E105B"/>
    <w:rsid w:val="000E11EE"/>
    <w:rsid w:val="000E1599"/>
    <w:rsid w:val="000E16C8"/>
    <w:rsid w:val="000E1B4C"/>
    <w:rsid w:val="000E21B8"/>
    <w:rsid w:val="000E2332"/>
    <w:rsid w:val="000E2862"/>
    <w:rsid w:val="000E2CE6"/>
    <w:rsid w:val="000E3981"/>
    <w:rsid w:val="000E4626"/>
    <w:rsid w:val="000E495E"/>
    <w:rsid w:val="000E5086"/>
    <w:rsid w:val="000E5303"/>
    <w:rsid w:val="000E5C09"/>
    <w:rsid w:val="000E5D7C"/>
    <w:rsid w:val="000E61AE"/>
    <w:rsid w:val="000E66C5"/>
    <w:rsid w:val="000E6960"/>
    <w:rsid w:val="000E73D1"/>
    <w:rsid w:val="000E7404"/>
    <w:rsid w:val="000E778F"/>
    <w:rsid w:val="000E7A36"/>
    <w:rsid w:val="000F08D1"/>
    <w:rsid w:val="000F0FE6"/>
    <w:rsid w:val="000F1394"/>
    <w:rsid w:val="000F1416"/>
    <w:rsid w:val="000F2401"/>
    <w:rsid w:val="000F241A"/>
    <w:rsid w:val="000F2A57"/>
    <w:rsid w:val="000F2E74"/>
    <w:rsid w:val="000F31B8"/>
    <w:rsid w:val="000F3791"/>
    <w:rsid w:val="000F38E3"/>
    <w:rsid w:val="000F4079"/>
    <w:rsid w:val="000F433F"/>
    <w:rsid w:val="000F4C05"/>
    <w:rsid w:val="000F4F99"/>
    <w:rsid w:val="000F6164"/>
    <w:rsid w:val="000F6231"/>
    <w:rsid w:val="000F629B"/>
    <w:rsid w:val="000F66AE"/>
    <w:rsid w:val="000F705A"/>
    <w:rsid w:val="000F73B7"/>
    <w:rsid w:val="000F7948"/>
    <w:rsid w:val="001001D8"/>
    <w:rsid w:val="001003AE"/>
    <w:rsid w:val="00100506"/>
    <w:rsid w:val="00100B30"/>
    <w:rsid w:val="00100E8A"/>
    <w:rsid w:val="001010B6"/>
    <w:rsid w:val="0010133C"/>
    <w:rsid w:val="00101811"/>
    <w:rsid w:val="001018E3"/>
    <w:rsid w:val="00101906"/>
    <w:rsid w:val="00101AD9"/>
    <w:rsid w:val="001022E6"/>
    <w:rsid w:val="0010332A"/>
    <w:rsid w:val="00103444"/>
    <w:rsid w:val="00103EA9"/>
    <w:rsid w:val="00104485"/>
    <w:rsid w:val="00104488"/>
    <w:rsid w:val="00104590"/>
    <w:rsid w:val="0010459B"/>
    <w:rsid w:val="00104690"/>
    <w:rsid w:val="001048C3"/>
    <w:rsid w:val="0010495E"/>
    <w:rsid w:val="0010506F"/>
    <w:rsid w:val="0010529F"/>
    <w:rsid w:val="001055FC"/>
    <w:rsid w:val="00105608"/>
    <w:rsid w:val="00105E18"/>
    <w:rsid w:val="00106522"/>
    <w:rsid w:val="0010685E"/>
    <w:rsid w:val="00106A80"/>
    <w:rsid w:val="00106EB1"/>
    <w:rsid w:val="00107024"/>
    <w:rsid w:val="00107772"/>
    <w:rsid w:val="00107C3C"/>
    <w:rsid w:val="00110110"/>
    <w:rsid w:val="00110337"/>
    <w:rsid w:val="001104F4"/>
    <w:rsid w:val="0011130C"/>
    <w:rsid w:val="00111662"/>
    <w:rsid w:val="00112349"/>
    <w:rsid w:val="001125CE"/>
    <w:rsid w:val="00112903"/>
    <w:rsid w:val="00113607"/>
    <w:rsid w:val="00113B3B"/>
    <w:rsid w:val="001141FD"/>
    <w:rsid w:val="001146C6"/>
    <w:rsid w:val="0011478B"/>
    <w:rsid w:val="0011505F"/>
    <w:rsid w:val="001158B6"/>
    <w:rsid w:val="001164BE"/>
    <w:rsid w:val="00116AE0"/>
    <w:rsid w:val="00116BA6"/>
    <w:rsid w:val="00116CB8"/>
    <w:rsid w:val="00116DB9"/>
    <w:rsid w:val="00116E64"/>
    <w:rsid w:val="001174E1"/>
    <w:rsid w:val="00117919"/>
    <w:rsid w:val="00117BBF"/>
    <w:rsid w:val="00117DE7"/>
    <w:rsid w:val="001209C1"/>
    <w:rsid w:val="00120EAB"/>
    <w:rsid w:val="00120FB0"/>
    <w:rsid w:val="00121321"/>
    <w:rsid w:val="00121662"/>
    <w:rsid w:val="001223BC"/>
    <w:rsid w:val="00122B30"/>
    <w:rsid w:val="00122E55"/>
    <w:rsid w:val="00122EEC"/>
    <w:rsid w:val="00123106"/>
    <w:rsid w:val="00123173"/>
    <w:rsid w:val="00123197"/>
    <w:rsid w:val="001236C1"/>
    <w:rsid w:val="00123A93"/>
    <w:rsid w:val="00123B34"/>
    <w:rsid w:val="00123C1D"/>
    <w:rsid w:val="00123FBC"/>
    <w:rsid w:val="001242C7"/>
    <w:rsid w:val="00124544"/>
    <w:rsid w:val="001245DB"/>
    <w:rsid w:val="00124C5C"/>
    <w:rsid w:val="00124C83"/>
    <w:rsid w:val="001251EF"/>
    <w:rsid w:val="001252B2"/>
    <w:rsid w:val="00125BBA"/>
    <w:rsid w:val="00126173"/>
    <w:rsid w:val="0012622F"/>
    <w:rsid w:val="00126734"/>
    <w:rsid w:val="001269AB"/>
    <w:rsid w:val="00126DF0"/>
    <w:rsid w:val="00127222"/>
    <w:rsid w:val="001275F7"/>
    <w:rsid w:val="0012770D"/>
    <w:rsid w:val="001279EC"/>
    <w:rsid w:val="00127CAC"/>
    <w:rsid w:val="00127EBB"/>
    <w:rsid w:val="00130174"/>
    <w:rsid w:val="001307B6"/>
    <w:rsid w:val="00131517"/>
    <w:rsid w:val="0013188C"/>
    <w:rsid w:val="00131BB7"/>
    <w:rsid w:val="00131BDD"/>
    <w:rsid w:val="001322AA"/>
    <w:rsid w:val="00132399"/>
    <w:rsid w:val="00132BEF"/>
    <w:rsid w:val="00132F97"/>
    <w:rsid w:val="00133741"/>
    <w:rsid w:val="001338B0"/>
    <w:rsid w:val="00133F07"/>
    <w:rsid w:val="00134025"/>
    <w:rsid w:val="001343E5"/>
    <w:rsid w:val="00134B3E"/>
    <w:rsid w:val="00134BD6"/>
    <w:rsid w:val="00135107"/>
    <w:rsid w:val="00135544"/>
    <w:rsid w:val="00135686"/>
    <w:rsid w:val="001357E2"/>
    <w:rsid w:val="001366C5"/>
    <w:rsid w:val="00136CF7"/>
    <w:rsid w:val="0013748F"/>
    <w:rsid w:val="001378BE"/>
    <w:rsid w:val="00137D24"/>
    <w:rsid w:val="00137EB9"/>
    <w:rsid w:val="00140078"/>
    <w:rsid w:val="00140379"/>
    <w:rsid w:val="00140562"/>
    <w:rsid w:val="00140746"/>
    <w:rsid w:val="00140BA2"/>
    <w:rsid w:val="00140C72"/>
    <w:rsid w:val="00140C8B"/>
    <w:rsid w:val="00141ABB"/>
    <w:rsid w:val="00141E97"/>
    <w:rsid w:val="001429C9"/>
    <w:rsid w:val="00142AD2"/>
    <w:rsid w:val="00142AE4"/>
    <w:rsid w:val="00142DC9"/>
    <w:rsid w:val="00142E70"/>
    <w:rsid w:val="00143893"/>
    <w:rsid w:val="00143A49"/>
    <w:rsid w:val="00143E17"/>
    <w:rsid w:val="00144692"/>
    <w:rsid w:val="0014543A"/>
    <w:rsid w:val="00145E62"/>
    <w:rsid w:val="00145E6F"/>
    <w:rsid w:val="00146E93"/>
    <w:rsid w:val="001474C2"/>
    <w:rsid w:val="00147A6B"/>
    <w:rsid w:val="0015025F"/>
    <w:rsid w:val="0015057E"/>
    <w:rsid w:val="0015070A"/>
    <w:rsid w:val="00150DBB"/>
    <w:rsid w:val="00150F40"/>
    <w:rsid w:val="0015207F"/>
    <w:rsid w:val="0015241A"/>
    <w:rsid w:val="00152C37"/>
    <w:rsid w:val="00152D00"/>
    <w:rsid w:val="00152FA7"/>
    <w:rsid w:val="00153210"/>
    <w:rsid w:val="001537F1"/>
    <w:rsid w:val="001540A0"/>
    <w:rsid w:val="0015492D"/>
    <w:rsid w:val="00154C79"/>
    <w:rsid w:val="00154DB2"/>
    <w:rsid w:val="00155AD2"/>
    <w:rsid w:val="0015641D"/>
    <w:rsid w:val="001568AC"/>
    <w:rsid w:val="00156EA5"/>
    <w:rsid w:val="00156FA4"/>
    <w:rsid w:val="0015773B"/>
    <w:rsid w:val="001577AF"/>
    <w:rsid w:val="001579AE"/>
    <w:rsid w:val="00157B9D"/>
    <w:rsid w:val="00160315"/>
    <w:rsid w:val="00160346"/>
    <w:rsid w:val="001609CB"/>
    <w:rsid w:val="00160FB7"/>
    <w:rsid w:val="0016155B"/>
    <w:rsid w:val="00161D7F"/>
    <w:rsid w:val="00162546"/>
    <w:rsid w:val="0016324F"/>
    <w:rsid w:val="00163C32"/>
    <w:rsid w:val="00164564"/>
    <w:rsid w:val="001645EC"/>
    <w:rsid w:val="00164672"/>
    <w:rsid w:val="001646A5"/>
    <w:rsid w:val="0016490D"/>
    <w:rsid w:val="00164A86"/>
    <w:rsid w:val="00164E8C"/>
    <w:rsid w:val="00164F51"/>
    <w:rsid w:val="0016510A"/>
    <w:rsid w:val="00165544"/>
    <w:rsid w:val="001655FD"/>
    <w:rsid w:val="001656B1"/>
    <w:rsid w:val="00165896"/>
    <w:rsid w:val="00165A90"/>
    <w:rsid w:val="001666C8"/>
    <w:rsid w:val="00166AFC"/>
    <w:rsid w:val="00167C46"/>
    <w:rsid w:val="00167FB8"/>
    <w:rsid w:val="0017009E"/>
    <w:rsid w:val="00170133"/>
    <w:rsid w:val="001702CC"/>
    <w:rsid w:val="001714D3"/>
    <w:rsid w:val="00172469"/>
    <w:rsid w:val="00172B03"/>
    <w:rsid w:val="0017390A"/>
    <w:rsid w:val="00173A36"/>
    <w:rsid w:val="00173FB1"/>
    <w:rsid w:val="00174169"/>
    <w:rsid w:val="00174492"/>
    <w:rsid w:val="001755B4"/>
    <w:rsid w:val="00175B1C"/>
    <w:rsid w:val="00175D37"/>
    <w:rsid w:val="00176033"/>
    <w:rsid w:val="00176296"/>
    <w:rsid w:val="00176810"/>
    <w:rsid w:val="001770B7"/>
    <w:rsid w:val="001774D1"/>
    <w:rsid w:val="00177507"/>
    <w:rsid w:val="0017797F"/>
    <w:rsid w:val="00177B78"/>
    <w:rsid w:val="00180323"/>
    <w:rsid w:val="0018046C"/>
    <w:rsid w:val="00181841"/>
    <w:rsid w:val="00181D12"/>
    <w:rsid w:val="00181FF9"/>
    <w:rsid w:val="00182296"/>
    <w:rsid w:val="00182B1A"/>
    <w:rsid w:val="001830E5"/>
    <w:rsid w:val="0018349D"/>
    <w:rsid w:val="001834B4"/>
    <w:rsid w:val="001841F3"/>
    <w:rsid w:val="001842A2"/>
    <w:rsid w:val="0018447A"/>
    <w:rsid w:val="00184A1F"/>
    <w:rsid w:val="00184B41"/>
    <w:rsid w:val="00184D1D"/>
    <w:rsid w:val="001853DE"/>
    <w:rsid w:val="0018561C"/>
    <w:rsid w:val="00185933"/>
    <w:rsid w:val="00186485"/>
    <w:rsid w:val="00187587"/>
    <w:rsid w:val="0018767F"/>
    <w:rsid w:val="00187C0B"/>
    <w:rsid w:val="00190B33"/>
    <w:rsid w:val="001910B9"/>
    <w:rsid w:val="001910BA"/>
    <w:rsid w:val="0019173F"/>
    <w:rsid w:val="00191D18"/>
    <w:rsid w:val="001921DC"/>
    <w:rsid w:val="001923F4"/>
    <w:rsid w:val="00192B9A"/>
    <w:rsid w:val="00192C88"/>
    <w:rsid w:val="0019316C"/>
    <w:rsid w:val="00193F92"/>
    <w:rsid w:val="0019428E"/>
    <w:rsid w:val="0019432F"/>
    <w:rsid w:val="00195B30"/>
    <w:rsid w:val="001960CA"/>
    <w:rsid w:val="0019670F"/>
    <w:rsid w:val="00196B9D"/>
    <w:rsid w:val="001973F5"/>
    <w:rsid w:val="00197691"/>
    <w:rsid w:val="001A004C"/>
    <w:rsid w:val="001A00CD"/>
    <w:rsid w:val="001A020A"/>
    <w:rsid w:val="001A05D6"/>
    <w:rsid w:val="001A0B1A"/>
    <w:rsid w:val="001A0E8A"/>
    <w:rsid w:val="001A1385"/>
    <w:rsid w:val="001A1B67"/>
    <w:rsid w:val="001A1F56"/>
    <w:rsid w:val="001A2152"/>
    <w:rsid w:val="001A2193"/>
    <w:rsid w:val="001A21C4"/>
    <w:rsid w:val="001A22EF"/>
    <w:rsid w:val="001A230E"/>
    <w:rsid w:val="001A2741"/>
    <w:rsid w:val="001A36C0"/>
    <w:rsid w:val="001A37E6"/>
    <w:rsid w:val="001A390E"/>
    <w:rsid w:val="001A39E2"/>
    <w:rsid w:val="001A426B"/>
    <w:rsid w:val="001A42AF"/>
    <w:rsid w:val="001A47D5"/>
    <w:rsid w:val="001A4E2E"/>
    <w:rsid w:val="001A4FDC"/>
    <w:rsid w:val="001A5FE8"/>
    <w:rsid w:val="001A64B8"/>
    <w:rsid w:val="001A65CC"/>
    <w:rsid w:val="001A66F6"/>
    <w:rsid w:val="001A6742"/>
    <w:rsid w:val="001A6922"/>
    <w:rsid w:val="001A6C28"/>
    <w:rsid w:val="001A7E21"/>
    <w:rsid w:val="001A7E7D"/>
    <w:rsid w:val="001B0052"/>
    <w:rsid w:val="001B09F0"/>
    <w:rsid w:val="001B0ABA"/>
    <w:rsid w:val="001B11E1"/>
    <w:rsid w:val="001B1FD3"/>
    <w:rsid w:val="001B2638"/>
    <w:rsid w:val="001B3E8D"/>
    <w:rsid w:val="001B3F91"/>
    <w:rsid w:val="001B471E"/>
    <w:rsid w:val="001B4875"/>
    <w:rsid w:val="001B4C6F"/>
    <w:rsid w:val="001B5B65"/>
    <w:rsid w:val="001B60ED"/>
    <w:rsid w:val="001B648F"/>
    <w:rsid w:val="001B65CC"/>
    <w:rsid w:val="001B6C30"/>
    <w:rsid w:val="001B728D"/>
    <w:rsid w:val="001B7392"/>
    <w:rsid w:val="001B76C0"/>
    <w:rsid w:val="001B7C81"/>
    <w:rsid w:val="001C0091"/>
    <w:rsid w:val="001C01A0"/>
    <w:rsid w:val="001C031A"/>
    <w:rsid w:val="001C0E3B"/>
    <w:rsid w:val="001C16A5"/>
    <w:rsid w:val="001C1963"/>
    <w:rsid w:val="001C1B6C"/>
    <w:rsid w:val="001C2198"/>
    <w:rsid w:val="001C2447"/>
    <w:rsid w:val="001C27FA"/>
    <w:rsid w:val="001C2AA4"/>
    <w:rsid w:val="001C2C1B"/>
    <w:rsid w:val="001C3F30"/>
    <w:rsid w:val="001C3F88"/>
    <w:rsid w:val="001C3FCA"/>
    <w:rsid w:val="001C4DC7"/>
    <w:rsid w:val="001C4FA9"/>
    <w:rsid w:val="001C5503"/>
    <w:rsid w:val="001C5E23"/>
    <w:rsid w:val="001C6182"/>
    <w:rsid w:val="001C6DBA"/>
    <w:rsid w:val="001C71DF"/>
    <w:rsid w:val="001C7286"/>
    <w:rsid w:val="001C77D6"/>
    <w:rsid w:val="001C7D49"/>
    <w:rsid w:val="001C7FE3"/>
    <w:rsid w:val="001D00F8"/>
    <w:rsid w:val="001D025A"/>
    <w:rsid w:val="001D038C"/>
    <w:rsid w:val="001D04B0"/>
    <w:rsid w:val="001D0646"/>
    <w:rsid w:val="001D07D3"/>
    <w:rsid w:val="001D08C6"/>
    <w:rsid w:val="001D0D10"/>
    <w:rsid w:val="001D0EF1"/>
    <w:rsid w:val="001D1515"/>
    <w:rsid w:val="001D18ED"/>
    <w:rsid w:val="001D1AA2"/>
    <w:rsid w:val="001D1B27"/>
    <w:rsid w:val="001D2042"/>
    <w:rsid w:val="001D2931"/>
    <w:rsid w:val="001D36CB"/>
    <w:rsid w:val="001D3AF7"/>
    <w:rsid w:val="001D3BBE"/>
    <w:rsid w:val="001D3F8A"/>
    <w:rsid w:val="001D3FC4"/>
    <w:rsid w:val="001D48EB"/>
    <w:rsid w:val="001D496D"/>
    <w:rsid w:val="001D499C"/>
    <w:rsid w:val="001D4B3B"/>
    <w:rsid w:val="001D4CD6"/>
    <w:rsid w:val="001D4E9E"/>
    <w:rsid w:val="001D525D"/>
    <w:rsid w:val="001D533C"/>
    <w:rsid w:val="001D5502"/>
    <w:rsid w:val="001D595B"/>
    <w:rsid w:val="001D59BB"/>
    <w:rsid w:val="001D5B84"/>
    <w:rsid w:val="001D614D"/>
    <w:rsid w:val="001D68EB"/>
    <w:rsid w:val="001D789A"/>
    <w:rsid w:val="001D7F00"/>
    <w:rsid w:val="001E00BE"/>
    <w:rsid w:val="001E12B1"/>
    <w:rsid w:val="001E165D"/>
    <w:rsid w:val="001E1E16"/>
    <w:rsid w:val="001E1E89"/>
    <w:rsid w:val="001E1F6A"/>
    <w:rsid w:val="001E234D"/>
    <w:rsid w:val="001E23BB"/>
    <w:rsid w:val="001E2EAE"/>
    <w:rsid w:val="001E314E"/>
    <w:rsid w:val="001E345F"/>
    <w:rsid w:val="001E3AF8"/>
    <w:rsid w:val="001E3D8F"/>
    <w:rsid w:val="001E45AE"/>
    <w:rsid w:val="001E47D7"/>
    <w:rsid w:val="001E4D0C"/>
    <w:rsid w:val="001E4DD6"/>
    <w:rsid w:val="001E4E85"/>
    <w:rsid w:val="001E4EE6"/>
    <w:rsid w:val="001E4FE7"/>
    <w:rsid w:val="001E554A"/>
    <w:rsid w:val="001E5C53"/>
    <w:rsid w:val="001E5DFE"/>
    <w:rsid w:val="001E5E15"/>
    <w:rsid w:val="001E688A"/>
    <w:rsid w:val="001E7903"/>
    <w:rsid w:val="001E79E2"/>
    <w:rsid w:val="001E7A08"/>
    <w:rsid w:val="001E7B4F"/>
    <w:rsid w:val="001F00E8"/>
    <w:rsid w:val="001F00F4"/>
    <w:rsid w:val="001F069E"/>
    <w:rsid w:val="001F135F"/>
    <w:rsid w:val="001F15C9"/>
    <w:rsid w:val="001F1642"/>
    <w:rsid w:val="001F1E4B"/>
    <w:rsid w:val="001F2989"/>
    <w:rsid w:val="001F2CC5"/>
    <w:rsid w:val="001F2FC1"/>
    <w:rsid w:val="001F34B9"/>
    <w:rsid w:val="001F367A"/>
    <w:rsid w:val="001F3966"/>
    <w:rsid w:val="001F3C52"/>
    <w:rsid w:val="001F401C"/>
    <w:rsid w:val="001F4043"/>
    <w:rsid w:val="001F4140"/>
    <w:rsid w:val="001F4D64"/>
    <w:rsid w:val="001F5083"/>
    <w:rsid w:val="001F578C"/>
    <w:rsid w:val="001F5DCD"/>
    <w:rsid w:val="001F67EA"/>
    <w:rsid w:val="001F6809"/>
    <w:rsid w:val="001F680B"/>
    <w:rsid w:val="001F6D6C"/>
    <w:rsid w:val="001F7173"/>
    <w:rsid w:val="001F7FB4"/>
    <w:rsid w:val="00200549"/>
    <w:rsid w:val="00200BD7"/>
    <w:rsid w:val="00200BDE"/>
    <w:rsid w:val="00200F1D"/>
    <w:rsid w:val="00201430"/>
    <w:rsid w:val="002015F9"/>
    <w:rsid w:val="00202343"/>
    <w:rsid w:val="0020277A"/>
    <w:rsid w:val="002028ED"/>
    <w:rsid w:val="00202B25"/>
    <w:rsid w:val="00202ED3"/>
    <w:rsid w:val="00202FBB"/>
    <w:rsid w:val="0020387D"/>
    <w:rsid w:val="002040AB"/>
    <w:rsid w:val="00204541"/>
    <w:rsid w:val="002047EE"/>
    <w:rsid w:val="00205059"/>
    <w:rsid w:val="00205526"/>
    <w:rsid w:val="002055BD"/>
    <w:rsid w:val="00205878"/>
    <w:rsid w:val="00205E97"/>
    <w:rsid w:val="00206534"/>
    <w:rsid w:val="002076A0"/>
    <w:rsid w:val="00207B8D"/>
    <w:rsid w:val="00207C2C"/>
    <w:rsid w:val="00210323"/>
    <w:rsid w:val="00210876"/>
    <w:rsid w:val="00210A1B"/>
    <w:rsid w:val="00210B74"/>
    <w:rsid w:val="00210F85"/>
    <w:rsid w:val="0021181D"/>
    <w:rsid w:val="002118A0"/>
    <w:rsid w:val="00211EF4"/>
    <w:rsid w:val="00212A14"/>
    <w:rsid w:val="00212DB7"/>
    <w:rsid w:val="00212E96"/>
    <w:rsid w:val="00213115"/>
    <w:rsid w:val="0021312F"/>
    <w:rsid w:val="00213464"/>
    <w:rsid w:val="002134E9"/>
    <w:rsid w:val="0021358A"/>
    <w:rsid w:val="00213BA6"/>
    <w:rsid w:val="00213E2A"/>
    <w:rsid w:val="00213FCE"/>
    <w:rsid w:val="00214135"/>
    <w:rsid w:val="00214AC1"/>
    <w:rsid w:val="00214D50"/>
    <w:rsid w:val="00215CA3"/>
    <w:rsid w:val="00215FFF"/>
    <w:rsid w:val="002165B4"/>
    <w:rsid w:val="0021668E"/>
    <w:rsid w:val="0021739E"/>
    <w:rsid w:val="002205EC"/>
    <w:rsid w:val="00221128"/>
    <w:rsid w:val="002216E1"/>
    <w:rsid w:val="00221D76"/>
    <w:rsid w:val="002220E9"/>
    <w:rsid w:val="00222133"/>
    <w:rsid w:val="002225C7"/>
    <w:rsid w:val="00222808"/>
    <w:rsid w:val="00222B77"/>
    <w:rsid w:val="00222CEE"/>
    <w:rsid w:val="0022312F"/>
    <w:rsid w:val="002231C3"/>
    <w:rsid w:val="0022345B"/>
    <w:rsid w:val="002235E0"/>
    <w:rsid w:val="002236D4"/>
    <w:rsid w:val="00223E05"/>
    <w:rsid w:val="00224457"/>
    <w:rsid w:val="002249A6"/>
    <w:rsid w:val="00224D3B"/>
    <w:rsid w:val="00225191"/>
    <w:rsid w:val="00225643"/>
    <w:rsid w:val="00225EF3"/>
    <w:rsid w:val="002264FE"/>
    <w:rsid w:val="002272D2"/>
    <w:rsid w:val="002277B0"/>
    <w:rsid w:val="002279F1"/>
    <w:rsid w:val="002302D7"/>
    <w:rsid w:val="00230358"/>
    <w:rsid w:val="00230386"/>
    <w:rsid w:val="002303AE"/>
    <w:rsid w:val="002309CD"/>
    <w:rsid w:val="00230C0E"/>
    <w:rsid w:val="0023154A"/>
    <w:rsid w:val="002327F2"/>
    <w:rsid w:val="00232A3E"/>
    <w:rsid w:val="00232E36"/>
    <w:rsid w:val="00232F3C"/>
    <w:rsid w:val="002335F4"/>
    <w:rsid w:val="0023368E"/>
    <w:rsid w:val="002339BC"/>
    <w:rsid w:val="00233D79"/>
    <w:rsid w:val="00234533"/>
    <w:rsid w:val="002345C2"/>
    <w:rsid w:val="0023480D"/>
    <w:rsid w:val="00234B0A"/>
    <w:rsid w:val="00234D10"/>
    <w:rsid w:val="00235046"/>
    <w:rsid w:val="002352F4"/>
    <w:rsid w:val="002356FA"/>
    <w:rsid w:val="00235802"/>
    <w:rsid w:val="002360B5"/>
    <w:rsid w:val="00236366"/>
    <w:rsid w:val="0023658C"/>
    <w:rsid w:val="00236BEA"/>
    <w:rsid w:val="00236BF1"/>
    <w:rsid w:val="002370FF"/>
    <w:rsid w:val="00237293"/>
    <w:rsid w:val="00237AFC"/>
    <w:rsid w:val="002406D3"/>
    <w:rsid w:val="00240CE2"/>
    <w:rsid w:val="00241149"/>
    <w:rsid w:val="00241552"/>
    <w:rsid w:val="00241F74"/>
    <w:rsid w:val="0024215B"/>
    <w:rsid w:val="002425DC"/>
    <w:rsid w:val="0024281C"/>
    <w:rsid w:val="00242C94"/>
    <w:rsid w:val="00243464"/>
    <w:rsid w:val="002438DE"/>
    <w:rsid w:val="0024411B"/>
    <w:rsid w:val="00244457"/>
    <w:rsid w:val="002448C8"/>
    <w:rsid w:val="00245096"/>
    <w:rsid w:val="00245283"/>
    <w:rsid w:val="00245A8A"/>
    <w:rsid w:val="00245ACF"/>
    <w:rsid w:val="0024611D"/>
    <w:rsid w:val="00246697"/>
    <w:rsid w:val="00246C38"/>
    <w:rsid w:val="00247246"/>
    <w:rsid w:val="0024735C"/>
    <w:rsid w:val="002475E8"/>
    <w:rsid w:val="00250575"/>
    <w:rsid w:val="00250F02"/>
    <w:rsid w:val="002510C2"/>
    <w:rsid w:val="002511A2"/>
    <w:rsid w:val="0025134E"/>
    <w:rsid w:val="00251508"/>
    <w:rsid w:val="0025150C"/>
    <w:rsid w:val="0025191A"/>
    <w:rsid w:val="00251EB4"/>
    <w:rsid w:val="002523BF"/>
    <w:rsid w:val="00252F1E"/>
    <w:rsid w:val="002533C1"/>
    <w:rsid w:val="0025353A"/>
    <w:rsid w:val="0025354C"/>
    <w:rsid w:val="002537D2"/>
    <w:rsid w:val="00253F72"/>
    <w:rsid w:val="00254392"/>
    <w:rsid w:val="002543F9"/>
    <w:rsid w:val="00254539"/>
    <w:rsid w:val="00254D1E"/>
    <w:rsid w:val="00254F9A"/>
    <w:rsid w:val="00255307"/>
    <w:rsid w:val="0025541A"/>
    <w:rsid w:val="00255A2C"/>
    <w:rsid w:val="00255ACF"/>
    <w:rsid w:val="00255B0C"/>
    <w:rsid w:val="00255E04"/>
    <w:rsid w:val="00255F1A"/>
    <w:rsid w:val="002562E8"/>
    <w:rsid w:val="00256769"/>
    <w:rsid w:val="00256C6F"/>
    <w:rsid w:val="0025742A"/>
    <w:rsid w:val="002574F1"/>
    <w:rsid w:val="002575BB"/>
    <w:rsid w:val="002579A7"/>
    <w:rsid w:val="002579CC"/>
    <w:rsid w:val="00257A9F"/>
    <w:rsid w:val="002603B5"/>
    <w:rsid w:val="002603EE"/>
    <w:rsid w:val="00260563"/>
    <w:rsid w:val="0026076D"/>
    <w:rsid w:val="00260788"/>
    <w:rsid w:val="00260E1F"/>
    <w:rsid w:val="00260F71"/>
    <w:rsid w:val="00261143"/>
    <w:rsid w:val="00261257"/>
    <w:rsid w:val="002612AB"/>
    <w:rsid w:val="0026158B"/>
    <w:rsid w:val="00262178"/>
    <w:rsid w:val="00262979"/>
    <w:rsid w:val="00262ACA"/>
    <w:rsid w:val="00262ADF"/>
    <w:rsid w:val="002638C7"/>
    <w:rsid w:val="0026448F"/>
    <w:rsid w:val="00264572"/>
    <w:rsid w:val="00264616"/>
    <w:rsid w:val="00264640"/>
    <w:rsid w:val="002646E8"/>
    <w:rsid w:val="00264B2C"/>
    <w:rsid w:val="00264BDB"/>
    <w:rsid w:val="00264C46"/>
    <w:rsid w:val="00264DD6"/>
    <w:rsid w:val="00265218"/>
    <w:rsid w:val="00265BED"/>
    <w:rsid w:val="00265D3F"/>
    <w:rsid w:val="00265F17"/>
    <w:rsid w:val="002662B6"/>
    <w:rsid w:val="00266748"/>
    <w:rsid w:val="002669E3"/>
    <w:rsid w:val="00266CA8"/>
    <w:rsid w:val="00267130"/>
    <w:rsid w:val="00267CB8"/>
    <w:rsid w:val="0027000A"/>
    <w:rsid w:val="002700D9"/>
    <w:rsid w:val="002701FF"/>
    <w:rsid w:val="002704AF"/>
    <w:rsid w:val="0027066C"/>
    <w:rsid w:val="002708DC"/>
    <w:rsid w:val="00270E99"/>
    <w:rsid w:val="00270F26"/>
    <w:rsid w:val="00271755"/>
    <w:rsid w:val="00272421"/>
    <w:rsid w:val="0027244D"/>
    <w:rsid w:val="002725FD"/>
    <w:rsid w:val="00272E2D"/>
    <w:rsid w:val="00272F58"/>
    <w:rsid w:val="00272FFC"/>
    <w:rsid w:val="00273185"/>
    <w:rsid w:val="00273834"/>
    <w:rsid w:val="00273998"/>
    <w:rsid w:val="00273BDB"/>
    <w:rsid w:val="002748BF"/>
    <w:rsid w:val="0027494C"/>
    <w:rsid w:val="00274D27"/>
    <w:rsid w:val="00274EAF"/>
    <w:rsid w:val="00275039"/>
    <w:rsid w:val="0027598B"/>
    <w:rsid w:val="00275D05"/>
    <w:rsid w:val="00275F41"/>
    <w:rsid w:val="0027608D"/>
    <w:rsid w:val="00276DFD"/>
    <w:rsid w:val="00276EB5"/>
    <w:rsid w:val="00276EF9"/>
    <w:rsid w:val="00277896"/>
    <w:rsid w:val="00280116"/>
    <w:rsid w:val="0028037D"/>
    <w:rsid w:val="00280BB3"/>
    <w:rsid w:val="002820B8"/>
    <w:rsid w:val="00282492"/>
    <w:rsid w:val="00282F30"/>
    <w:rsid w:val="0028341B"/>
    <w:rsid w:val="00283546"/>
    <w:rsid w:val="00283629"/>
    <w:rsid w:val="00283E61"/>
    <w:rsid w:val="00284426"/>
    <w:rsid w:val="00284A21"/>
    <w:rsid w:val="00284B66"/>
    <w:rsid w:val="00284C46"/>
    <w:rsid w:val="00285421"/>
    <w:rsid w:val="00285918"/>
    <w:rsid w:val="00285E2A"/>
    <w:rsid w:val="00286151"/>
    <w:rsid w:val="00286183"/>
    <w:rsid w:val="002862A4"/>
    <w:rsid w:val="002863AC"/>
    <w:rsid w:val="00286B48"/>
    <w:rsid w:val="00286D2B"/>
    <w:rsid w:val="00286E60"/>
    <w:rsid w:val="002870B4"/>
    <w:rsid w:val="00287312"/>
    <w:rsid w:val="0028734C"/>
    <w:rsid w:val="00287FC5"/>
    <w:rsid w:val="002904D5"/>
    <w:rsid w:val="002904F1"/>
    <w:rsid w:val="00290AB4"/>
    <w:rsid w:val="0029116E"/>
    <w:rsid w:val="0029141F"/>
    <w:rsid w:val="002919E0"/>
    <w:rsid w:val="002922E0"/>
    <w:rsid w:val="002930AE"/>
    <w:rsid w:val="00293200"/>
    <w:rsid w:val="00293631"/>
    <w:rsid w:val="002936C3"/>
    <w:rsid w:val="00293CC9"/>
    <w:rsid w:val="00293CEC"/>
    <w:rsid w:val="00293D0A"/>
    <w:rsid w:val="00294BAD"/>
    <w:rsid w:val="00294BB1"/>
    <w:rsid w:val="00295029"/>
    <w:rsid w:val="002952B5"/>
    <w:rsid w:val="002954DC"/>
    <w:rsid w:val="002957FF"/>
    <w:rsid w:val="002959A2"/>
    <w:rsid w:val="00295A74"/>
    <w:rsid w:val="00295C0B"/>
    <w:rsid w:val="00295E56"/>
    <w:rsid w:val="00295FDB"/>
    <w:rsid w:val="00296085"/>
    <w:rsid w:val="00296253"/>
    <w:rsid w:val="0029647F"/>
    <w:rsid w:val="0029649A"/>
    <w:rsid w:val="002965A6"/>
    <w:rsid w:val="0029661E"/>
    <w:rsid w:val="00296727"/>
    <w:rsid w:val="0029674A"/>
    <w:rsid w:val="0029695B"/>
    <w:rsid w:val="00296D25"/>
    <w:rsid w:val="00296FA6"/>
    <w:rsid w:val="002972F0"/>
    <w:rsid w:val="00297D57"/>
    <w:rsid w:val="002A00F7"/>
    <w:rsid w:val="002A0277"/>
    <w:rsid w:val="002A04DD"/>
    <w:rsid w:val="002A0AE4"/>
    <w:rsid w:val="002A1A1E"/>
    <w:rsid w:val="002A1FD2"/>
    <w:rsid w:val="002A21E8"/>
    <w:rsid w:val="002A2CA8"/>
    <w:rsid w:val="002A30A2"/>
    <w:rsid w:val="002A322D"/>
    <w:rsid w:val="002A3526"/>
    <w:rsid w:val="002A36A8"/>
    <w:rsid w:val="002A3730"/>
    <w:rsid w:val="002A4230"/>
    <w:rsid w:val="002A43D8"/>
    <w:rsid w:val="002A4945"/>
    <w:rsid w:val="002A49CC"/>
    <w:rsid w:val="002A4A81"/>
    <w:rsid w:val="002A4F6B"/>
    <w:rsid w:val="002A4FE9"/>
    <w:rsid w:val="002A519F"/>
    <w:rsid w:val="002A5323"/>
    <w:rsid w:val="002A59EB"/>
    <w:rsid w:val="002A6A52"/>
    <w:rsid w:val="002A7299"/>
    <w:rsid w:val="002B0292"/>
    <w:rsid w:val="002B0294"/>
    <w:rsid w:val="002B0375"/>
    <w:rsid w:val="002B0A06"/>
    <w:rsid w:val="002B0A9F"/>
    <w:rsid w:val="002B0C64"/>
    <w:rsid w:val="002B0CFA"/>
    <w:rsid w:val="002B0EC1"/>
    <w:rsid w:val="002B1107"/>
    <w:rsid w:val="002B1192"/>
    <w:rsid w:val="002B1744"/>
    <w:rsid w:val="002B21ED"/>
    <w:rsid w:val="002B2311"/>
    <w:rsid w:val="002B240D"/>
    <w:rsid w:val="002B2602"/>
    <w:rsid w:val="002B29DA"/>
    <w:rsid w:val="002B3837"/>
    <w:rsid w:val="002B38CD"/>
    <w:rsid w:val="002B3A18"/>
    <w:rsid w:val="002B4725"/>
    <w:rsid w:val="002B570E"/>
    <w:rsid w:val="002B5BCB"/>
    <w:rsid w:val="002B5F8C"/>
    <w:rsid w:val="002B64C9"/>
    <w:rsid w:val="002B6E7B"/>
    <w:rsid w:val="002B7C8F"/>
    <w:rsid w:val="002B7DE0"/>
    <w:rsid w:val="002C014E"/>
    <w:rsid w:val="002C03A8"/>
    <w:rsid w:val="002C07D5"/>
    <w:rsid w:val="002C0A5A"/>
    <w:rsid w:val="002C11E8"/>
    <w:rsid w:val="002C1227"/>
    <w:rsid w:val="002C16B0"/>
    <w:rsid w:val="002C17AB"/>
    <w:rsid w:val="002C180F"/>
    <w:rsid w:val="002C1B14"/>
    <w:rsid w:val="002C1F6D"/>
    <w:rsid w:val="002C216B"/>
    <w:rsid w:val="002C27B9"/>
    <w:rsid w:val="002C2980"/>
    <w:rsid w:val="002C2B09"/>
    <w:rsid w:val="002C2D64"/>
    <w:rsid w:val="002C2E27"/>
    <w:rsid w:val="002C3045"/>
    <w:rsid w:val="002C3844"/>
    <w:rsid w:val="002C3EB1"/>
    <w:rsid w:val="002C3F89"/>
    <w:rsid w:val="002C4315"/>
    <w:rsid w:val="002C4487"/>
    <w:rsid w:val="002C4563"/>
    <w:rsid w:val="002C5016"/>
    <w:rsid w:val="002C5029"/>
    <w:rsid w:val="002C5290"/>
    <w:rsid w:val="002C545B"/>
    <w:rsid w:val="002C54D1"/>
    <w:rsid w:val="002C60CC"/>
    <w:rsid w:val="002C647F"/>
    <w:rsid w:val="002C6E48"/>
    <w:rsid w:val="002C7716"/>
    <w:rsid w:val="002C7873"/>
    <w:rsid w:val="002C7E0E"/>
    <w:rsid w:val="002C7F87"/>
    <w:rsid w:val="002D04EF"/>
    <w:rsid w:val="002D0569"/>
    <w:rsid w:val="002D0947"/>
    <w:rsid w:val="002D1456"/>
    <w:rsid w:val="002D19CC"/>
    <w:rsid w:val="002D1CA7"/>
    <w:rsid w:val="002D1E2C"/>
    <w:rsid w:val="002D1ECA"/>
    <w:rsid w:val="002D2034"/>
    <w:rsid w:val="002D2299"/>
    <w:rsid w:val="002D24A3"/>
    <w:rsid w:val="002D24DA"/>
    <w:rsid w:val="002D2845"/>
    <w:rsid w:val="002D29B1"/>
    <w:rsid w:val="002D3269"/>
    <w:rsid w:val="002D37E9"/>
    <w:rsid w:val="002D3D4E"/>
    <w:rsid w:val="002D3FAB"/>
    <w:rsid w:val="002D4032"/>
    <w:rsid w:val="002D4860"/>
    <w:rsid w:val="002D4A86"/>
    <w:rsid w:val="002D4F5B"/>
    <w:rsid w:val="002D5112"/>
    <w:rsid w:val="002D528E"/>
    <w:rsid w:val="002D5970"/>
    <w:rsid w:val="002D5A9D"/>
    <w:rsid w:val="002D5D19"/>
    <w:rsid w:val="002D64CC"/>
    <w:rsid w:val="002D65A6"/>
    <w:rsid w:val="002D677E"/>
    <w:rsid w:val="002D69F8"/>
    <w:rsid w:val="002D71EF"/>
    <w:rsid w:val="002E037D"/>
    <w:rsid w:val="002E050F"/>
    <w:rsid w:val="002E0846"/>
    <w:rsid w:val="002E090C"/>
    <w:rsid w:val="002E0A1D"/>
    <w:rsid w:val="002E0E76"/>
    <w:rsid w:val="002E0F34"/>
    <w:rsid w:val="002E0F39"/>
    <w:rsid w:val="002E13FD"/>
    <w:rsid w:val="002E1709"/>
    <w:rsid w:val="002E19F1"/>
    <w:rsid w:val="002E1C64"/>
    <w:rsid w:val="002E1D00"/>
    <w:rsid w:val="002E1F9F"/>
    <w:rsid w:val="002E21C1"/>
    <w:rsid w:val="002E237F"/>
    <w:rsid w:val="002E2380"/>
    <w:rsid w:val="002E2466"/>
    <w:rsid w:val="002E274D"/>
    <w:rsid w:val="002E2F8C"/>
    <w:rsid w:val="002E2FE8"/>
    <w:rsid w:val="002E3149"/>
    <w:rsid w:val="002E3B55"/>
    <w:rsid w:val="002E3E7E"/>
    <w:rsid w:val="002E4B60"/>
    <w:rsid w:val="002E4C86"/>
    <w:rsid w:val="002E55E2"/>
    <w:rsid w:val="002E59E7"/>
    <w:rsid w:val="002E5E14"/>
    <w:rsid w:val="002E6C83"/>
    <w:rsid w:val="002E6D42"/>
    <w:rsid w:val="002E739F"/>
    <w:rsid w:val="002E7559"/>
    <w:rsid w:val="002E75FD"/>
    <w:rsid w:val="002F0024"/>
    <w:rsid w:val="002F04B5"/>
    <w:rsid w:val="002F0AB3"/>
    <w:rsid w:val="002F0E63"/>
    <w:rsid w:val="002F127B"/>
    <w:rsid w:val="002F158E"/>
    <w:rsid w:val="002F17C8"/>
    <w:rsid w:val="002F18B7"/>
    <w:rsid w:val="002F1F80"/>
    <w:rsid w:val="002F20CD"/>
    <w:rsid w:val="002F2504"/>
    <w:rsid w:val="002F28BE"/>
    <w:rsid w:val="002F33BF"/>
    <w:rsid w:val="002F346B"/>
    <w:rsid w:val="002F34FB"/>
    <w:rsid w:val="002F399C"/>
    <w:rsid w:val="002F3E03"/>
    <w:rsid w:val="002F3F29"/>
    <w:rsid w:val="002F3F37"/>
    <w:rsid w:val="002F3F7C"/>
    <w:rsid w:val="002F4189"/>
    <w:rsid w:val="002F423F"/>
    <w:rsid w:val="002F4B69"/>
    <w:rsid w:val="002F5DC8"/>
    <w:rsid w:val="002F5E47"/>
    <w:rsid w:val="002F605C"/>
    <w:rsid w:val="002F62BF"/>
    <w:rsid w:val="002F63B6"/>
    <w:rsid w:val="002F687F"/>
    <w:rsid w:val="002F69BD"/>
    <w:rsid w:val="002F7ACC"/>
    <w:rsid w:val="002F7CF2"/>
    <w:rsid w:val="003000F1"/>
    <w:rsid w:val="003001AA"/>
    <w:rsid w:val="0030028D"/>
    <w:rsid w:val="00300C16"/>
    <w:rsid w:val="003010B4"/>
    <w:rsid w:val="0030171D"/>
    <w:rsid w:val="00301876"/>
    <w:rsid w:val="00301942"/>
    <w:rsid w:val="00301B2D"/>
    <w:rsid w:val="00302260"/>
    <w:rsid w:val="00302546"/>
    <w:rsid w:val="0030336E"/>
    <w:rsid w:val="003038FA"/>
    <w:rsid w:val="0030445E"/>
    <w:rsid w:val="003045EF"/>
    <w:rsid w:val="00304746"/>
    <w:rsid w:val="00304933"/>
    <w:rsid w:val="00304CBC"/>
    <w:rsid w:val="00304FE4"/>
    <w:rsid w:val="003052F7"/>
    <w:rsid w:val="00305BE2"/>
    <w:rsid w:val="00305C56"/>
    <w:rsid w:val="00306245"/>
    <w:rsid w:val="003069FD"/>
    <w:rsid w:val="00306AB9"/>
    <w:rsid w:val="0030768F"/>
    <w:rsid w:val="0030774C"/>
    <w:rsid w:val="00307C5F"/>
    <w:rsid w:val="00307EBF"/>
    <w:rsid w:val="00310050"/>
    <w:rsid w:val="0031079A"/>
    <w:rsid w:val="003109BA"/>
    <w:rsid w:val="003115E6"/>
    <w:rsid w:val="00311CB7"/>
    <w:rsid w:val="0031216D"/>
    <w:rsid w:val="0031266B"/>
    <w:rsid w:val="00312B3B"/>
    <w:rsid w:val="0031314D"/>
    <w:rsid w:val="00313508"/>
    <w:rsid w:val="00313928"/>
    <w:rsid w:val="0031401C"/>
    <w:rsid w:val="00315947"/>
    <w:rsid w:val="00315B5C"/>
    <w:rsid w:val="00315BBA"/>
    <w:rsid w:val="00316009"/>
    <w:rsid w:val="003162D3"/>
    <w:rsid w:val="00316A5D"/>
    <w:rsid w:val="00316B10"/>
    <w:rsid w:val="00316D96"/>
    <w:rsid w:val="003171D9"/>
    <w:rsid w:val="0031723A"/>
    <w:rsid w:val="00317569"/>
    <w:rsid w:val="003176EA"/>
    <w:rsid w:val="003176F4"/>
    <w:rsid w:val="003177B8"/>
    <w:rsid w:val="00317FB4"/>
    <w:rsid w:val="00320455"/>
    <w:rsid w:val="00320BE9"/>
    <w:rsid w:val="00320F8E"/>
    <w:rsid w:val="003222C6"/>
    <w:rsid w:val="00322CC5"/>
    <w:rsid w:val="00322E7D"/>
    <w:rsid w:val="00322FA9"/>
    <w:rsid w:val="00323452"/>
    <w:rsid w:val="00324469"/>
    <w:rsid w:val="00325C1F"/>
    <w:rsid w:val="00325E54"/>
    <w:rsid w:val="00325EC0"/>
    <w:rsid w:val="00326C88"/>
    <w:rsid w:val="00327001"/>
    <w:rsid w:val="00327013"/>
    <w:rsid w:val="0032718B"/>
    <w:rsid w:val="003277E6"/>
    <w:rsid w:val="00327833"/>
    <w:rsid w:val="003279EE"/>
    <w:rsid w:val="00327DD8"/>
    <w:rsid w:val="00327E51"/>
    <w:rsid w:val="003303CE"/>
    <w:rsid w:val="003307F3"/>
    <w:rsid w:val="00330892"/>
    <w:rsid w:val="003308D8"/>
    <w:rsid w:val="0033181C"/>
    <w:rsid w:val="00332617"/>
    <w:rsid w:val="003328F2"/>
    <w:rsid w:val="003332EE"/>
    <w:rsid w:val="003333B3"/>
    <w:rsid w:val="00333ED7"/>
    <w:rsid w:val="00334209"/>
    <w:rsid w:val="00335008"/>
    <w:rsid w:val="00335883"/>
    <w:rsid w:val="00335A57"/>
    <w:rsid w:val="00335E63"/>
    <w:rsid w:val="0033606A"/>
    <w:rsid w:val="00336BF1"/>
    <w:rsid w:val="00337015"/>
    <w:rsid w:val="0033710F"/>
    <w:rsid w:val="003372D3"/>
    <w:rsid w:val="00340540"/>
    <w:rsid w:val="00340787"/>
    <w:rsid w:val="00340931"/>
    <w:rsid w:val="00340F8B"/>
    <w:rsid w:val="00341313"/>
    <w:rsid w:val="003413E8"/>
    <w:rsid w:val="003414EF"/>
    <w:rsid w:val="00341DD1"/>
    <w:rsid w:val="00341F10"/>
    <w:rsid w:val="003423DC"/>
    <w:rsid w:val="00342449"/>
    <w:rsid w:val="00342544"/>
    <w:rsid w:val="003425AF"/>
    <w:rsid w:val="00342BA4"/>
    <w:rsid w:val="00342D53"/>
    <w:rsid w:val="003430B3"/>
    <w:rsid w:val="003430F2"/>
    <w:rsid w:val="0034369E"/>
    <w:rsid w:val="00343D7F"/>
    <w:rsid w:val="00343F1E"/>
    <w:rsid w:val="003442E5"/>
    <w:rsid w:val="00344A5F"/>
    <w:rsid w:val="00344B3D"/>
    <w:rsid w:val="00344E44"/>
    <w:rsid w:val="003456F0"/>
    <w:rsid w:val="00345B7D"/>
    <w:rsid w:val="00345C32"/>
    <w:rsid w:val="00345DCD"/>
    <w:rsid w:val="00346756"/>
    <w:rsid w:val="003469A0"/>
    <w:rsid w:val="00346D7D"/>
    <w:rsid w:val="00346F97"/>
    <w:rsid w:val="00347AD0"/>
    <w:rsid w:val="00347B29"/>
    <w:rsid w:val="00347C5E"/>
    <w:rsid w:val="00347DB0"/>
    <w:rsid w:val="00350364"/>
    <w:rsid w:val="00350C39"/>
    <w:rsid w:val="00350EC7"/>
    <w:rsid w:val="00351041"/>
    <w:rsid w:val="003516FE"/>
    <w:rsid w:val="0035199F"/>
    <w:rsid w:val="00352ACB"/>
    <w:rsid w:val="00352D86"/>
    <w:rsid w:val="0035301C"/>
    <w:rsid w:val="00353181"/>
    <w:rsid w:val="00353AAA"/>
    <w:rsid w:val="00353EE1"/>
    <w:rsid w:val="00354077"/>
    <w:rsid w:val="0035421A"/>
    <w:rsid w:val="0035443C"/>
    <w:rsid w:val="00354897"/>
    <w:rsid w:val="003553C2"/>
    <w:rsid w:val="00355862"/>
    <w:rsid w:val="003558BD"/>
    <w:rsid w:val="00355D47"/>
    <w:rsid w:val="00356125"/>
    <w:rsid w:val="00356366"/>
    <w:rsid w:val="003565BA"/>
    <w:rsid w:val="00356739"/>
    <w:rsid w:val="003567A1"/>
    <w:rsid w:val="00357375"/>
    <w:rsid w:val="003573C4"/>
    <w:rsid w:val="00357662"/>
    <w:rsid w:val="00357C91"/>
    <w:rsid w:val="00357CB2"/>
    <w:rsid w:val="00357CD6"/>
    <w:rsid w:val="00357D54"/>
    <w:rsid w:val="00360043"/>
    <w:rsid w:val="003613B7"/>
    <w:rsid w:val="0036142F"/>
    <w:rsid w:val="003616A0"/>
    <w:rsid w:val="003616C3"/>
    <w:rsid w:val="003617B5"/>
    <w:rsid w:val="003619EC"/>
    <w:rsid w:val="00361C56"/>
    <w:rsid w:val="00361EA3"/>
    <w:rsid w:val="00361EFF"/>
    <w:rsid w:val="00361F53"/>
    <w:rsid w:val="003621CC"/>
    <w:rsid w:val="003624D0"/>
    <w:rsid w:val="0036272C"/>
    <w:rsid w:val="0036297D"/>
    <w:rsid w:val="0036317B"/>
    <w:rsid w:val="00363B1E"/>
    <w:rsid w:val="003643ED"/>
    <w:rsid w:val="00364415"/>
    <w:rsid w:val="00364845"/>
    <w:rsid w:val="00364CB8"/>
    <w:rsid w:val="00364D0A"/>
    <w:rsid w:val="0036501E"/>
    <w:rsid w:val="00365606"/>
    <w:rsid w:val="00365686"/>
    <w:rsid w:val="003659C5"/>
    <w:rsid w:val="00365CFC"/>
    <w:rsid w:val="00365EDD"/>
    <w:rsid w:val="00366728"/>
    <w:rsid w:val="00367165"/>
    <w:rsid w:val="00367354"/>
    <w:rsid w:val="003700AC"/>
    <w:rsid w:val="00370407"/>
    <w:rsid w:val="003713D3"/>
    <w:rsid w:val="00371929"/>
    <w:rsid w:val="00371F31"/>
    <w:rsid w:val="00372164"/>
    <w:rsid w:val="0037262D"/>
    <w:rsid w:val="00372904"/>
    <w:rsid w:val="0037290E"/>
    <w:rsid w:val="00372CE5"/>
    <w:rsid w:val="0037351F"/>
    <w:rsid w:val="00373A56"/>
    <w:rsid w:val="0037454C"/>
    <w:rsid w:val="0037507D"/>
    <w:rsid w:val="0037508D"/>
    <w:rsid w:val="00375458"/>
    <w:rsid w:val="00375482"/>
    <w:rsid w:val="0037595F"/>
    <w:rsid w:val="00375AD1"/>
    <w:rsid w:val="00375F0F"/>
    <w:rsid w:val="00376B05"/>
    <w:rsid w:val="00376C98"/>
    <w:rsid w:val="0037714B"/>
    <w:rsid w:val="00377505"/>
    <w:rsid w:val="0037783D"/>
    <w:rsid w:val="00377C4C"/>
    <w:rsid w:val="00377C4E"/>
    <w:rsid w:val="00377C86"/>
    <w:rsid w:val="00377CFF"/>
    <w:rsid w:val="00377EBE"/>
    <w:rsid w:val="003801FA"/>
    <w:rsid w:val="00380593"/>
    <w:rsid w:val="003809E1"/>
    <w:rsid w:val="00380AA2"/>
    <w:rsid w:val="00380BE2"/>
    <w:rsid w:val="00381119"/>
    <w:rsid w:val="00381948"/>
    <w:rsid w:val="00381C1A"/>
    <w:rsid w:val="00381CD3"/>
    <w:rsid w:val="00381F4F"/>
    <w:rsid w:val="003824E9"/>
    <w:rsid w:val="00382B67"/>
    <w:rsid w:val="00383395"/>
    <w:rsid w:val="00383858"/>
    <w:rsid w:val="00383DB5"/>
    <w:rsid w:val="0038485C"/>
    <w:rsid w:val="00384A04"/>
    <w:rsid w:val="00384A68"/>
    <w:rsid w:val="0038552F"/>
    <w:rsid w:val="00385731"/>
    <w:rsid w:val="00385A87"/>
    <w:rsid w:val="00386553"/>
    <w:rsid w:val="00386BBD"/>
    <w:rsid w:val="00387389"/>
    <w:rsid w:val="003875E1"/>
    <w:rsid w:val="00387750"/>
    <w:rsid w:val="00387FDC"/>
    <w:rsid w:val="0039063C"/>
    <w:rsid w:val="00391447"/>
    <w:rsid w:val="00391EE9"/>
    <w:rsid w:val="0039256D"/>
    <w:rsid w:val="003926F0"/>
    <w:rsid w:val="00392A50"/>
    <w:rsid w:val="003934DD"/>
    <w:rsid w:val="003936A1"/>
    <w:rsid w:val="00393C2D"/>
    <w:rsid w:val="00393EAC"/>
    <w:rsid w:val="003952AA"/>
    <w:rsid w:val="003954E3"/>
    <w:rsid w:val="00395D1B"/>
    <w:rsid w:val="00395E3A"/>
    <w:rsid w:val="00396042"/>
    <w:rsid w:val="0039664A"/>
    <w:rsid w:val="0039724F"/>
    <w:rsid w:val="003975E5"/>
    <w:rsid w:val="00397C16"/>
    <w:rsid w:val="003A02BD"/>
    <w:rsid w:val="003A0349"/>
    <w:rsid w:val="003A0767"/>
    <w:rsid w:val="003A16EB"/>
    <w:rsid w:val="003A29DA"/>
    <w:rsid w:val="003A2C26"/>
    <w:rsid w:val="003A34EA"/>
    <w:rsid w:val="003A378F"/>
    <w:rsid w:val="003A38D2"/>
    <w:rsid w:val="003A3961"/>
    <w:rsid w:val="003A3C2B"/>
    <w:rsid w:val="003A41F4"/>
    <w:rsid w:val="003A42C9"/>
    <w:rsid w:val="003A4596"/>
    <w:rsid w:val="003A45CB"/>
    <w:rsid w:val="003A46FD"/>
    <w:rsid w:val="003A4A36"/>
    <w:rsid w:val="003A4CAD"/>
    <w:rsid w:val="003A4F52"/>
    <w:rsid w:val="003A527C"/>
    <w:rsid w:val="003A553D"/>
    <w:rsid w:val="003A5667"/>
    <w:rsid w:val="003A5F3D"/>
    <w:rsid w:val="003A64C8"/>
    <w:rsid w:val="003A68B6"/>
    <w:rsid w:val="003A694A"/>
    <w:rsid w:val="003A698E"/>
    <w:rsid w:val="003A6E2A"/>
    <w:rsid w:val="003A72D7"/>
    <w:rsid w:val="003A75BC"/>
    <w:rsid w:val="003A7A93"/>
    <w:rsid w:val="003B07B9"/>
    <w:rsid w:val="003B0CAA"/>
    <w:rsid w:val="003B0FF3"/>
    <w:rsid w:val="003B11B4"/>
    <w:rsid w:val="003B121C"/>
    <w:rsid w:val="003B12E7"/>
    <w:rsid w:val="003B1503"/>
    <w:rsid w:val="003B1668"/>
    <w:rsid w:val="003B1882"/>
    <w:rsid w:val="003B18E8"/>
    <w:rsid w:val="003B1DFD"/>
    <w:rsid w:val="003B220A"/>
    <w:rsid w:val="003B3286"/>
    <w:rsid w:val="003B3AC8"/>
    <w:rsid w:val="003B3BF8"/>
    <w:rsid w:val="003B3CD0"/>
    <w:rsid w:val="003B436C"/>
    <w:rsid w:val="003B4EDD"/>
    <w:rsid w:val="003B559B"/>
    <w:rsid w:val="003B59D3"/>
    <w:rsid w:val="003B603E"/>
    <w:rsid w:val="003B673A"/>
    <w:rsid w:val="003B75AA"/>
    <w:rsid w:val="003B7CFD"/>
    <w:rsid w:val="003C04F0"/>
    <w:rsid w:val="003C0CA0"/>
    <w:rsid w:val="003C0FE0"/>
    <w:rsid w:val="003C1818"/>
    <w:rsid w:val="003C2283"/>
    <w:rsid w:val="003C2692"/>
    <w:rsid w:val="003C3240"/>
    <w:rsid w:val="003C3AAD"/>
    <w:rsid w:val="003C4320"/>
    <w:rsid w:val="003C490A"/>
    <w:rsid w:val="003C4C4A"/>
    <w:rsid w:val="003C4CC3"/>
    <w:rsid w:val="003C4D7C"/>
    <w:rsid w:val="003C5566"/>
    <w:rsid w:val="003C5572"/>
    <w:rsid w:val="003C55DE"/>
    <w:rsid w:val="003C5D34"/>
    <w:rsid w:val="003C5DD8"/>
    <w:rsid w:val="003C737D"/>
    <w:rsid w:val="003C7805"/>
    <w:rsid w:val="003C79D4"/>
    <w:rsid w:val="003C7F27"/>
    <w:rsid w:val="003D068C"/>
    <w:rsid w:val="003D1250"/>
    <w:rsid w:val="003D1D46"/>
    <w:rsid w:val="003D1D9F"/>
    <w:rsid w:val="003D246F"/>
    <w:rsid w:val="003D2E77"/>
    <w:rsid w:val="003D3372"/>
    <w:rsid w:val="003D38F7"/>
    <w:rsid w:val="003D39A1"/>
    <w:rsid w:val="003D3C32"/>
    <w:rsid w:val="003D4730"/>
    <w:rsid w:val="003D528D"/>
    <w:rsid w:val="003D5491"/>
    <w:rsid w:val="003D5E7B"/>
    <w:rsid w:val="003D5F74"/>
    <w:rsid w:val="003D6180"/>
    <w:rsid w:val="003D6262"/>
    <w:rsid w:val="003D705A"/>
    <w:rsid w:val="003D72D0"/>
    <w:rsid w:val="003D79BD"/>
    <w:rsid w:val="003D7AD0"/>
    <w:rsid w:val="003D7D21"/>
    <w:rsid w:val="003E0FB4"/>
    <w:rsid w:val="003E12D6"/>
    <w:rsid w:val="003E1447"/>
    <w:rsid w:val="003E1D89"/>
    <w:rsid w:val="003E21DA"/>
    <w:rsid w:val="003E21F6"/>
    <w:rsid w:val="003E2260"/>
    <w:rsid w:val="003E2354"/>
    <w:rsid w:val="003E294A"/>
    <w:rsid w:val="003E301E"/>
    <w:rsid w:val="003E3625"/>
    <w:rsid w:val="003E37B2"/>
    <w:rsid w:val="003E3B97"/>
    <w:rsid w:val="003E4294"/>
    <w:rsid w:val="003E4A94"/>
    <w:rsid w:val="003E4ABD"/>
    <w:rsid w:val="003E4E3A"/>
    <w:rsid w:val="003E5733"/>
    <w:rsid w:val="003E5ECD"/>
    <w:rsid w:val="003E5EF8"/>
    <w:rsid w:val="003E6462"/>
    <w:rsid w:val="003E6BAF"/>
    <w:rsid w:val="003E6FF1"/>
    <w:rsid w:val="003E71ED"/>
    <w:rsid w:val="003E7399"/>
    <w:rsid w:val="003E741D"/>
    <w:rsid w:val="003E7D03"/>
    <w:rsid w:val="003E7D88"/>
    <w:rsid w:val="003F0C4D"/>
    <w:rsid w:val="003F0D32"/>
    <w:rsid w:val="003F0E4E"/>
    <w:rsid w:val="003F122A"/>
    <w:rsid w:val="003F1412"/>
    <w:rsid w:val="003F1570"/>
    <w:rsid w:val="003F15F3"/>
    <w:rsid w:val="003F187A"/>
    <w:rsid w:val="003F1ADF"/>
    <w:rsid w:val="003F2387"/>
    <w:rsid w:val="003F3263"/>
    <w:rsid w:val="003F4016"/>
    <w:rsid w:val="003F48BE"/>
    <w:rsid w:val="003F4C4D"/>
    <w:rsid w:val="003F4C60"/>
    <w:rsid w:val="003F51BA"/>
    <w:rsid w:val="003F5957"/>
    <w:rsid w:val="003F5C72"/>
    <w:rsid w:val="003F67BB"/>
    <w:rsid w:val="003F6881"/>
    <w:rsid w:val="003F6895"/>
    <w:rsid w:val="003F68D4"/>
    <w:rsid w:val="003F6EC0"/>
    <w:rsid w:val="003F6EC1"/>
    <w:rsid w:val="003F7AF6"/>
    <w:rsid w:val="004006CF"/>
    <w:rsid w:val="00401123"/>
    <w:rsid w:val="004013A6"/>
    <w:rsid w:val="004019AC"/>
    <w:rsid w:val="00401CF7"/>
    <w:rsid w:val="00402229"/>
    <w:rsid w:val="004022BC"/>
    <w:rsid w:val="00402696"/>
    <w:rsid w:val="00402C83"/>
    <w:rsid w:val="0040318A"/>
    <w:rsid w:val="004031A4"/>
    <w:rsid w:val="004031D8"/>
    <w:rsid w:val="0040388C"/>
    <w:rsid w:val="0040395A"/>
    <w:rsid w:val="00403D4A"/>
    <w:rsid w:val="00403D53"/>
    <w:rsid w:val="004043E2"/>
    <w:rsid w:val="00404496"/>
    <w:rsid w:val="004046C0"/>
    <w:rsid w:val="00404C85"/>
    <w:rsid w:val="00404D85"/>
    <w:rsid w:val="004054AE"/>
    <w:rsid w:val="00405BD8"/>
    <w:rsid w:val="004061DC"/>
    <w:rsid w:val="0040653D"/>
    <w:rsid w:val="004067C1"/>
    <w:rsid w:val="004070B1"/>
    <w:rsid w:val="004075C1"/>
    <w:rsid w:val="00407773"/>
    <w:rsid w:val="00407B36"/>
    <w:rsid w:val="00407C89"/>
    <w:rsid w:val="00407E39"/>
    <w:rsid w:val="00410493"/>
    <w:rsid w:val="00410E25"/>
    <w:rsid w:val="004125F8"/>
    <w:rsid w:val="00413CF2"/>
    <w:rsid w:val="00414FC7"/>
    <w:rsid w:val="00415610"/>
    <w:rsid w:val="00415BEF"/>
    <w:rsid w:val="00415D4A"/>
    <w:rsid w:val="004163B7"/>
    <w:rsid w:val="00416849"/>
    <w:rsid w:val="004168DC"/>
    <w:rsid w:val="00416CFB"/>
    <w:rsid w:val="0041714C"/>
    <w:rsid w:val="00417186"/>
    <w:rsid w:val="004171C8"/>
    <w:rsid w:val="0041759B"/>
    <w:rsid w:val="0041771D"/>
    <w:rsid w:val="00417B15"/>
    <w:rsid w:val="0042014C"/>
    <w:rsid w:val="0042044C"/>
    <w:rsid w:val="00420DD3"/>
    <w:rsid w:val="00421175"/>
    <w:rsid w:val="0042151A"/>
    <w:rsid w:val="00421802"/>
    <w:rsid w:val="00422944"/>
    <w:rsid w:val="0042299A"/>
    <w:rsid w:val="00422BC1"/>
    <w:rsid w:val="004233A2"/>
    <w:rsid w:val="00423532"/>
    <w:rsid w:val="00423581"/>
    <w:rsid w:val="00423895"/>
    <w:rsid w:val="00423A55"/>
    <w:rsid w:val="00423F84"/>
    <w:rsid w:val="0042477C"/>
    <w:rsid w:val="004248CF"/>
    <w:rsid w:val="00424A98"/>
    <w:rsid w:val="00424AA1"/>
    <w:rsid w:val="00425014"/>
    <w:rsid w:val="00425107"/>
    <w:rsid w:val="004258A8"/>
    <w:rsid w:val="00426379"/>
    <w:rsid w:val="00426F81"/>
    <w:rsid w:val="00427F11"/>
    <w:rsid w:val="00430A6D"/>
    <w:rsid w:val="00431571"/>
    <w:rsid w:val="00431D7C"/>
    <w:rsid w:val="00431DFA"/>
    <w:rsid w:val="004329EE"/>
    <w:rsid w:val="00432A8A"/>
    <w:rsid w:val="00432C00"/>
    <w:rsid w:val="00432C09"/>
    <w:rsid w:val="00432DCB"/>
    <w:rsid w:val="00433DC4"/>
    <w:rsid w:val="0043410D"/>
    <w:rsid w:val="00434407"/>
    <w:rsid w:val="0043460A"/>
    <w:rsid w:val="0043496F"/>
    <w:rsid w:val="00434A79"/>
    <w:rsid w:val="00435431"/>
    <w:rsid w:val="00435669"/>
    <w:rsid w:val="00435D37"/>
    <w:rsid w:val="00435E1B"/>
    <w:rsid w:val="00435E4C"/>
    <w:rsid w:val="0043711F"/>
    <w:rsid w:val="004371FB"/>
    <w:rsid w:val="00437AFD"/>
    <w:rsid w:val="0044073E"/>
    <w:rsid w:val="00440749"/>
    <w:rsid w:val="00440C52"/>
    <w:rsid w:val="00440FFD"/>
    <w:rsid w:val="00441471"/>
    <w:rsid w:val="00441530"/>
    <w:rsid w:val="00441B18"/>
    <w:rsid w:val="004429DB"/>
    <w:rsid w:val="00442C24"/>
    <w:rsid w:val="00443341"/>
    <w:rsid w:val="00443CFC"/>
    <w:rsid w:val="00444057"/>
    <w:rsid w:val="00444482"/>
    <w:rsid w:val="004445BE"/>
    <w:rsid w:val="00444EF9"/>
    <w:rsid w:val="00445479"/>
    <w:rsid w:val="00445663"/>
    <w:rsid w:val="00445A2D"/>
    <w:rsid w:val="00445A6C"/>
    <w:rsid w:val="00445CF3"/>
    <w:rsid w:val="00446009"/>
    <w:rsid w:val="004471D8"/>
    <w:rsid w:val="004478BC"/>
    <w:rsid w:val="00450178"/>
    <w:rsid w:val="00450608"/>
    <w:rsid w:val="004506AC"/>
    <w:rsid w:val="00450DC8"/>
    <w:rsid w:val="004514C4"/>
    <w:rsid w:val="0045151F"/>
    <w:rsid w:val="004515A0"/>
    <w:rsid w:val="0045180D"/>
    <w:rsid w:val="0045199D"/>
    <w:rsid w:val="00452520"/>
    <w:rsid w:val="00452A43"/>
    <w:rsid w:val="00453911"/>
    <w:rsid w:val="004543B1"/>
    <w:rsid w:val="004543B4"/>
    <w:rsid w:val="00454480"/>
    <w:rsid w:val="00454877"/>
    <w:rsid w:val="00454E18"/>
    <w:rsid w:val="0045523A"/>
    <w:rsid w:val="004556BD"/>
    <w:rsid w:val="00455BBA"/>
    <w:rsid w:val="004560A0"/>
    <w:rsid w:val="00456267"/>
    <w:rsid w:val="0045665F"/>
    <w:rsid w:val="00456789"/>
    <w:rsid w:val="00456955"/>
    <w:rsid w:val="00456AE7"/>
    <w:rsid w:val="00456EB0"/>
    <w:rsid w:val="0045790F"/>
    <w:rsid w:val="0045799F"/>
    <w:rsid w:val="00457E63"/>
    <w:rsid w:val="00457FD5"/>
    <w:rsid w:val="00460103"/>
    <w:rsid w:val="004603F8"/>
    <w:rsid w:val="00460783"/>
    <w:rsid w:val="00460A41"/>
    <w:rsid w:val="00460EB3"/>
    <w:rsid w:val="00461194"/>
    <w:rsid w:val="004611AE"/>
    <w:rsid w:val="00461500"/>
    <w:rsid w:val="0046151F"/>
    <w:rsid w:val="004616BE"/>
    <w:rsid w:val="00461975"/>
    <w:rsid w:val="00461B6E"/>
    <w:rsid w:val="00461BB0"/>
    <w:rsid w:val="00461CB1"/>
    <w:rsid w:val="00462D9B"/>
    <w:rsid w:val="004630E8"/>
    <w:rsid w:val="0046370B"/>
    <w:rsid w:val="00463C27"/>
    <w:rsid w:val="00463F3E"/>
    <w:rsid w:val="004642F7"/>
    <w:rsid w:val="00464447"/>
    <w:rsid w:val="004648EF"/>
    <w:rsid w:val="00464DDE"/>
    <w:rsid w:val="00465CCF"/>
    <w:rsid w:val="00466048"/>
    <w:rsid w:val="00466383"/>
    <w:rsid w:val="004665D6"/>
    <w:rsid w:val="0046766F"/>
    <w:rsid w:val="00467C07"/>
    <w:rsid w:val="00467CEA"/>
    <w:rsid w:val="00467E1F"/>
    <w:rsid w:val="00467E67"/>
    <w:rsid w:val="00470A95"/>
    <w:rsid w:val="00470C6B"/>
    <w:rsid w:val="00470DEB"/>
    <w:rsid w:val="00470F1A"/>
    <w:rsid w:val="00471758"/>
    <w:rsid w:val="00471A6D"/>
    <w:rsid w:val="00471E42"/>
    <w:rsid w:val="00472105"/>
    <w:rsid w:val="0047221C"/>
    <w:rsid w:val="004728BA"/>
    <w:rsid w:val="004729B8"/>
    <w:rsid w:val="00473027"/>
    <w:rsid w:val="004735CC"/>
    <w:rsid w:val="00474408"/>
    <w:rsid w:val="004747A1"/>
    <w:rsid w:val="004749F4"/>
    <w:rsid w:val="004758A6"/>
    <w:rsid w:val="00475D6C"/>
    <w:rsid w:val="004762E5"/>
    <w:rsid w:val="0047635E"/>
    <w:rsid w:val="00476A76"/>
    <w:rsid w:val="0047733A"/>
    <w:rsid w:val="004779AE"/>
    <w:rsid w:val="00477F59"/>
    <w:rsid w:val="00477F7A"/>
    <w:rsid w:val="00480535"/>
    <w:rsid w:val="00480956"/>
    <w:rsid w:val="00480A8B"/>
    <w:rsid w:val="00480CFB"/>
    <w:rsid w:val="00482154"/>
    <w:rsid w:val="00482E54"/>
    <w:rsid w:val="0048335F"/>
    <w:rsid w:val="004836FE"/>
    <w:rsid w:val="00483D1D"/>
    <w:rsid w:val="00483E1B"/>
    <w:rsid w:val="00483FFC"/>
    <w:rsid w:val="004840A2"/>
    <w:rsid w:val="0048460D"/>
    <w:rsid w:val="004848EC"/>
    <w:rsid w:val="0048493D"/>
    <w:rsid w:val="00485238"/>
    <w:rsid w:val="0048607A"/>
    <w:rsid w:val="004863CC"/>
    <w:rsid w:val="00486625"/>
    <w:rsid w:val="00486938"/>
    <w:rsid w:val="00486C0D"/>
    <w:rsid w:val="004874BC"/>
    <w:rsid w:val="00487752"/>
    <w:rsid w:val="00490339"/>
    <w:rsid w:val="004907C7"/>
    <w:rsid w:val="00491528"/>
    <w:rsid w:val="00491EF8"/>
    <w:rsid w:val="00491F19"/>
    <w:rsid w:val="0049272B"/>
    <w:rsid w:val="00492955"/>
    <w:rsid w:val="004932EA"/>
    <w:rsid w:val="00493722"/>
    <w:rsid w:val="0049383A"/>
    <w:rsid w:val="00494A7F"/>
    <w:rsid w:val="00494EB8"/>
    <w:rsid w:val="00494EE6"/>
    <w:rsid w:val="0049515E"/>
    <w:rsid w:val="00495617"/>
    <w:rsid w:val="00495806"/>
    <w:rsid w:val="00495B14"/>
    <w:rsid w:val="00495EE7"/>
    <w:rsid w:val="00496548"/>
    <w:rsid w:val="004968E2"/>
    <w:rsid w:val="00496AB0"/>
    <w:rsid w:val="00496B6E"/>
    <w:rsid w:val="00496DF5"/>
    <w:rsid w:val="00497059"/>
    <w:rsid w:val="00497863"/>
    <w:rsid w:val="004A0C6B"/>
    <w:rsid w:val="004A1A18"/>
    <w:rsid w:val="004A1A2F"/>
    <w:rsid w:val="004A1B35"/>
    <w:rsid w:val="004A1F12"/>
    <w:rsid w:val="004A21C7"/>
    <w:rsid w:val="004A2CF5"/>
    <w:rsid w:val="004A3592"/>
    <w:rsid w:val="004A40E8"/>
    <w:rsid w:val="004A4222"/>
    <w:rsid w:val="004A423C"/>
    <w:rsid w:val="004A49E0"/>
    <w:rsid w:val="004A4B83"/>
    <w:rsid w:val="004A53CF"/>
    <w:rsid w:val="004A548E"/>
    <w:rsid w:val="004A5FE4"/>
    <w:rsid w:val="004A61FA"/>
    <w:rsid w:val="004A6BA4"/>
    <w:rsid w:val="004B09DE"/>
    <w:rsid w:val="004B0C53"/>
    <w:rsid w:val="004B0D3D"/>
    <w:rsid w:val="004B0F62"/>
    <w:rsid w:val="004B174B"/>
    <w:rsid w:val="004B1D71"/>
    <w:rsid w:val="004B262F"/>
    <w:rsid w:val="004B2C6A"/>
    <w:rsid w:val="004B2DD5"/>
    <w:rsid w:val="004B3465"/>
    <w:rsid w:val="004B3AF7"/>
    <w:rsid w:val="004B3C76"/>
    <w:rsid w:val="004B3C86"/>
    <w:rsid w:val="004B3D7A"/>
    <w:rsid w:val="004B438B"/>
    <w:rsid w:val="004B4597"/>
    <w:rsid w:val="004B475E"/>
    <w:rsid w:val="004B475F"/>
    <w:rsid w:val="004B492E"/>
    <w:rsid w:val="004B5363"/>
    <w:rsid w:val="004B5A25"/>
    <w:rsid w:val="004B5B5D"/>
    <w:rsid w:val="004B5CD3"/>
    <w:rsid w:val="004B5E7B"/>
    <w:rsid w:val="004B63BD"/>
    <w:rsid w:val="004B68B5"/>
    <w:rsid w:val="004B6CEF"/>
    <w:rsid w:val="004B7552"/>
    <w:rsid w:val="004B7603"/>
    <w:rsid w:val="004B78F7"/>
    <w:rsid w:val="004B7CD1"/>
    <w:rsid w:val="004B7D75"/>
    <w:rsid w:val="004C01A7"/>
    <w:rsid w:val="004C01FB"/>
    <w:rsid w:val="004C0279"/>
    <w:rsid w:val="004C163F"/>
    <w:rsid w:val="004C1641"/>
    <w:rsid w:val="004C1A9A"/>
    <w:rsid w:val="004C1DAC"/>
    <w:rsid w:val="004C1F3E"/>
    <w:rsid w:val="004C1FE8"/>
    <w:rsid w:val="004C2303"/>
    <w:rsid w:val="004C325C"/>
    <w:rsid w:val="004C3912"/>
    <w:rsid w:val="004C3B44"/>
    <w:rsid w:val="004C41BE"/>
    <w:rsid w:val="004C469A"/>
    <w:rsid w:val="004C4AF8"/>
    <w:rsid w:val="004C5373"/>
    <w:rsid w:val="004C597A"/>
    <w:rsid w:val="004C5A5C"/>
    <w:rsid w:val="004C5B82"/>
    <w:rsid w:val="004C61ED"/>
    <w:rsid w:val="004C6B35"/>
    <w:rsid w:val="004C6B57"/>
    <w:rsid w:val="004C6CDF"/>
    <w:rsid w:val="004C6DFC"/>
    <w:rsid w:val="004C6E5B"/>
    <w:rsid w:val="004C6F17"/>
    <w:rsid w:val="004C6F7E"/>
    <w:rsid w:val="004C6F9F"/>
    <w:rsid w:val="004C7198"/>
    <w:rsid w:val="004C744C"/>
    <w:rsid w:val="004C75A3"/>
    <w:rsid w:val="004C7A94"/>
    <w:rsid w:val="004D080C"/>
    <w:rsid w:val="004D1443"/>
    <w:rsid w:val="004D1AF9"/>
    <w:rsid w:val="004D1F6B"/>
    <w:rsid w:val="004D2234"/>
    <w:rsid w:val="004D22EA"/>
    <w:rsid w:val="004D285A"/>
    <w:rsid w:val="004D2BA8"/>
    <w:rsid w:val="004D312D"/>
    <w:rsid w:val="004D3486"/>
    <w:rsid w:val="004D3511"/>
    <w:rsid w:val="004D368F"/>
    <w:rsid w:val="004D3A10"/>
    <w:rsid w:val="004D3C38"/>
    <w:rsid w:val="004D3D36"/>
    <w:rsid w:val="004D4125"/>
    <w:rsid w:val="004D465B"/>
    <w:rsid w:val="004D46D7"/>
    <w:rsid w:val="004D4CFB"/>
    <w:rsid w:val="004D533F"/>
    <w:rsid w:val="004D5708"/>
    <w:rsid w:val="004D5831"/>
    <w:rsid w:val="004D59F4"/>
    <w:rsid w:val="004D6327"/>
    <w:rsid w:val="004D645B"/>
    <w:rsid w:val="004D67E5"/>
    <w:rsid w:val="004D6832"/>
    <w:rsid w:val="004D6864"/>
    <w:rsid w:val="004D6B08"/>
    <w:rsid w:val="004D6C26"/>
    <w:rsid w:val="004D6D46"/>
    <w:rsid w:val="004D7AB7"/>
    <w:rsid w:val="004E0108"/>
    <w:rsid w:val="004E040C"/>
    <w:rsid w:val="004E07A0"/>
    <w:rsid w:val="004E114C"/>
    <w:rsid w:val="004E16AE"/>
    <w:rsid w:val="004E19ED"/>
    <w:rsid w:val="004E1E2B"/>
    <w:rsid w:val="004E1FC5"/>
    <w:rsid w:val="004E21D8"/>
    <w:rsid w:val="004E2C57"/>
    <w:rsid w:val="004E3201"/>
    <w:rsid w:val="004E35DF"/>
    <w:rsid w:val="004E385F"/>
    <w:rsid w:val="004E41E2"/>
    <w:rsid w:val="004E4587"/>
    <w:rsid w:val="004E46ED"/>
    <w:rsid w:val="004E47A4"/>
    <w:rsid w:val="004E4ECE"/>
    <w:rsid w:val="004E5302"/>
    <w:rsid w:val="004E55B5"/>
    <w:rsid w:val="004E587A"/>
    <w:rsid w:val="004E6598"/>
    <w:rsid w:val="004E75E1"/>
    <w:rsid w:val="004E7DC5"/>
    <w:rsid w:val="004E7E78"/>
    <w:rsid w:val="004F050E"/>
    <w:rsid w:val="004F0651"/>
    <w:rsid w:val="004F0B26"/>
    <w:rsid w:val="004F0E0B"/>
    <w:rsid w:val="004F1099"/>
    <w:rsid w:val="004F10E4"/>
    <w:rsid w:val="004F1B05"/>
    <w:rsid w:val="004F1B60"/>
    <w:rsid w:val="004F1E67"/>
    <w:rsid w:val="004F20A9"/>
    <w:rsid w:val="004F20E2"/>
    <w:rsid w:val="004F2B7A"/>
    <w:rsid w:val="004F311E"/>
    <w:rsid w:val="004F3C50"/>
    <w:rsid w:val="004F3CB9"/>
    <w:rsid w:val="004F454D"/>
    <w:rsid w:val="004F532B"/>
    <w:rsid w:val="004F575F"/>
    <w:rsid w:val="004F7C2B"/>
    <w:rsid w:val="004F7CDE"/>
    <w:rsid w:val="004F7E19"/>
    <w:rsid w:val="00500020"/>
    <w:rsid w:val="0050008F"/>
    <w:rsid w:val="0050070D"/>
    <w:rsid w:val="00500815"/>
    <w:rsid w:val="00500F0B"/>
    <w:rsid w:val="0050106B"/>
    <w:rsid w:val="0050180F"/>
    <w:rsid w:val="00501D60"/>
    <w:rsid w:val="00502310"/>
    <w:rsid w:val="0050266A"/>
    <w:rsid w:val="00502950"/>
    <w:rsid w:val="00502AC8"/>
    <w:rsid w:val="00502B67"/>
    <w:rsid w:val="00503119"/>
    <w:rsid w:val="0050339D"/>
    <w:rsid w:val="00503E11"/>
    <w:rsid w:val="00504508"/>
    <w:rsid w:val="00504D25"/>
    <w:rsid w:val="00505001"/>
    <w:rsid w:val="0050560A"/>
    <w:rsid w:val="00505B38"/>
    <w:rsid w:val="00505C66"/>
    <w:rsid w:val="0050656D"/>
    <w:rsid w:val="005066AC"/>
    <w:rsid w:val="00506C0B"/>
    <w:rsid w:val="005074F5"/>
    <w:rsid w:val="00507900"/>
    <w:rsid w:val="00510328"/>
    <w:rsid w:val="00510767"/>
    <w:rsid w:val="00510AAA"/>
    <w:rsid w:val="00511638"/>
    <w:rsid w:val="0051179B"/>
    <w:rsid w:val="00511B5E"/>
    <w:rsid w:val="00511F1D"/>
    <w:rsid w:val="005125F5"/>
    <w:rsid w:val="00512D83"/>
    <w:rsid w:val="00512F45"/>
    <w:rsid w:val="00513113"/>
    <w:rsid w:val="005135A6"/>
    <w:rsid w:val="005138BB"/>
    <w:rsid w:val="00513BF8"/>
    <w:rsid w:val="0051402E"/>
    <w:rsid w:val="00514933"/>
    <w:rsid w:val="00514B11"/>
    <w:rsid w:val="00514BFE"/>
    <w:rsid w:val="00515792"/>
    <w:rsid w:val="005158E5"/>
    <w:rsid w:val="0051599E"/>
    <w:rsid w:val="00515BCC"/>
    <w:rsid w:val="00515ED9"/>
    <w:rsid w:val="00517DD1"/>
    <w:rsid w:val="00520400"/>
    <w:rsid w:val="0052053E"/>
    <w:rsid w:val="00520D2C"/>
    <w:rsid w:val="00520E1B"/>
    <w:rsid w:val="005213AD"/>
    <w:rsid w:val="00521D2F"/>
    <w:rsid w:val="00522027"/>
    <w:rsid w:val="005225CC"/>
    <w:rsid w:val="005228DF"/>
    <w:rsid w:val="00523137"/>
    <w:rsid w:val="00523AD7"/>
    <w:rsid w:val="00524009"/>
    <w:rsid w:val="00525062"/>
    <w:rsid w:val="0052557B"/>
    <w:rsid w:val="00525A74"/>
    <w:rsid w:val="00525F3D"/>
    <w:rsid w:val="00526FC1"/>
    <w:rsid w:val="00530284"/>
    <w:rsid w:val="00530432"/>
    <w:rsid w:val="0053049B"/>
    <w:rsid w:val="005304CD"/>
    <w:rsid w:val="005306DD"/>
    <w:rsid w:val="005309F2"/>
    <w:rsid w:val="00530A68"/>
    <w:rsid w:val="00530B30"/>
    <w:rsid w:val="00530C73"/>
    <w:rsid w:val="005311E7"/>
    <w:rsid w:val="0053170D"/>
    <w:rsid w:val="00531A34"/>
    <w:rsid w:val="00531C69"/>
    <w:rsid w:val="00531DEE"/>
    <w:rsid w:val="005321A4"/>
    <w:rsid w:val="0053268F"/>
    <w:rsid w:val="00532A2A"/>
    <w:rsid w:val="005332CB"/>
    <w:rsid w:val="0053340F"/>
    <w:rsid w:val="00533D18"/>
    <w:rsid w:val="00533FB9"/>
    <w:rsid w:val="0053405C"/>
    <w:rsid w:val="0053420A"/>
    <w:rsid w:val="005344D6"/>
    <w:rsid w:val="005345B0"/>
    <w:rsid w:val="00534DDF"/>
    <w:rsid w:val="005351F0"/>
    <w:rsid w:val="0053551B"/>
    <w:rsid w:val="00535830"/>
    <w:rsid w:val="00536A56"/>
    <w:rsid w:val="00536BC1"/>
    <w:rsid w:val="00536E6C"/>
    <w:rsid w:val="00537523"/>
    <w:rsid w:val="005376E4"/>
    <w:rsid w:val="0054031E"/>
    <w:rsid w:val="00540846"/>
    <w:rsid w:val="00540C8D"/>
    <w:rsid w:val="00540E95"/>
    <w:rsid w:val="0054130A"/>
    <w:rsid w:val="005413E2"/>
    <w:rsid w:val="00541889"/>
    <w:rsid w:val="005419D7"/>
    <w:rsid w:val="00541B75"/>
    <w:rsid w:val="00541BC4"/>
    <w:rsid w:val="00541D2D"/>
    <w:rsid w:val="00541F70"/>
    <w:rsid w:val="005420E5"/>
    <w:rsid w:val="005421D7"/>
    <w:rsid w:val="0054240B"/>
    <w:rsid w:val="00542661"/>
    <w:rsid w:val="0054282A"/>
    <w:rsid w:val="005429D8"/>
    <w:rsid w:val="00543068"/>
    <w:rsid w:val="00543729"/>
    <w:rsid w:val="00543BE1"/>
    <w:rsid w:val="005441AC"/>
    <w:rsid w:val="00544A32"/>
    <w:rsid w:val="00545092"/>
    <w:rsid w:val="00545703"/>
    <w:rsid w:val="00545CAF"/>
    <w:rsid w:val="005465C9"/>
    <w:rsid w:val="00546A9F"/>
    <w:rsid w:val="005472F5"/>
    <w:rsid w:val="0054786C"/>
    <w:rsid w:val="00547BEA"/>
    <w:rsid w:val="005501AD"/>
    <w:rsid w:val="005507BB"/>
    <w:rsid w:val="00550BC9"/>
    <w:rsid w:val="00551139"/>
    <w:rsid w:val="00551160"/>
    <w:rsid w:val="005511B7"/>
    <w:rsid w:val="00551801"/>
    <w:rsid w:val="00551A14"/>
    <w:rsid w:val="00551AB5"/>
    <w:rsid w:val="00551E4D"/>
    <w:rsid w:val="00551FD6"/>
    <w:rsid w:val="005523D3"/>
    <w:rsid w:val="005528EE"/>
    <w:rsid w:val="00552BF6"/>
    <w:rsid w:val="00552D5A"/>
    <w:rsid w:val="00553374"/>
    <w:rsid w:val="005534B6"/>
    <w:rsid w:val="00553DBC"/>
    <w:rsid w:val="00554251"/>
    <w:rsid w:val="0055433A"/>
    <w:rsid w:val="005544A9"/>
    <w:rsid w:val="00554585"/>
    <w:rsid w:val="00554C56"/>
    <w:rsid w:val="00555906"/>
    <w:rsid w:val="005559A2"/>
    <w:rsid w:val="00556122"/>
    <w:rsid w:val="00556607"/>
    <w:rsid w:val="00556A6E"/>
    <w:rsid w:val="00556B61"/>
    <w:rsid w:val="00556C80"/>
    <w:rsid w:val="00557213"/>
    <w:rsid w:val="005578D2"/>
    <w:rsid w:val="005579B8"/>
    <w:rsid w:val="00557A08"/>
    <w:rsid w:val="005608E9"/>
    <w:rsid w:val="0056163A"/>
    <w:rsid w:val="00561B68"/>
    <w:rsid w:val="00562261"/>
    <w:rsid w:val="00562735"/>
    <w:rsid w:val="0056277C"/>
    <w:rsid w:val="00562AF1"/>
    <w:rsid w:val="00562B3B"/>
    <w:rsid w:val="00562DF1"/>
    <w:rsid w:val="00563019"/>
    <w:rsid w:val="005636D1"/>
    <w:rsid w:val="00563B7A"/>
    <w:rsid w:val="00563D50"/>
    <w:rsid w:val="0056418C"/>
    <w:rsid w:val="005643E1"/>
    <w:rsid w:val="005644EE"/>
    <w:rsid w:val="00564A58"/>
    <w:rsid w:val="00564DEE"/>
    <w:rsid w:val="00565456"/>
    <w:rsid w:val="005654AB"/>
    <w:rsid w:val="005660DF"/>
    <w:rsid w:val="005666E5"/>
    <w:rsid w:val="005672A0"/>
    <w:rsid w:val="00570261"/>
    <w:rsid w:val="005703A3"/>
    <w:rsid w:val="005716D6"/>
    <w:rsid w:val="005718CF"/>
    <w:rsid w:val="00571A70"/>
    <w:rsid w:val="00571B5C"/>
    <w:rsid w:val="00571DDE"/>
    <w:rsid w:val="00573131"/>
    <w:rsid w:val="00573175"/>
    <w:rsid w:val="00573738"/>
    <w:rsid w:val="00573845"/>
    <w:rsid w:val="00573B20"/>
    <w:rsid w:val="00573D0C"/>
    <w:rsid w:val="005741B2"/>
    <w:rsid w:val="0057421D"/>
    <w:rsid w:val="0057433B"/>
    <w:rsid w:val="005745DF"/>
    <w:rsid w:val="00574E83"/>
    <w:rsid w:val="00575178"/>
    <w:rsid w:val="00575624"/>
    <w:rsid w:val="00575B43"/>
    <w:rsid w:val="005760EB"/>
    <w:rsid w:val="005762E5"/>
    <w:rsid w:val="00576B0F"/>
    <w:rsid w:val="0057755B"/>
    <w:rsid w:val="005777CA"/>
    <w:rsid w:val="00577A25"/>
    <w:rsid w:val="00577A66"/>
    <w:rsid w:val="005806A8"/>
    <w:rsid w:val="0058083D"/>
    <w:rsid w:val="00580C08"/>
    <w:rsid w:val="005815EF"/>
    <w:rsid w:val="00581DE6"/>
    <w:rsid w:val="00581ECC"/>
    <w:rsid w:val="00582034"/>
    <w:rsid w:val="00582957"/>
    <w:rsid w:val="00582EB8"/>
    <w:rsid w:val="00582FAB"/>
    <w:rsid w:val="00584140"/>
    <w:rsid w:val="005846F4"/>
    <w:rsid w:val="00584B2B"/>
    <w:rsid w:val="0058567E"/>
    <w:rsid w:val="00585706"/>
    <w:rsid w:val="00585B92"/>
    <w:rsid w:val="00585E9D"/>
    <w:rsid w:val="0058621B"/>
    <w:rsid w:val="005869C1"/>
    <w:rsid w:val="00586F67"/>
    <w:rsid w:val="00586FAE"/>
    <w:rsid w:val="00587537"/>
    <w:rsid w:val="00587897"/>
    <w:rsid w:val="00587942"/>
    <w:rsid w:val="00587A58"/>
    <w:rsid w:val="00587BB6"/>
    <w:rsid w:val="00587C20"/>
    <w:rsid w:val="00587CB9"/>
    <w:rsid w:val="005900B9"/>
    <w:rsid w:val="0059071A"/>
    <w:rsid w:val="0059076F"/>
    <w:rsid w:val="00590A27"/>
    <w:rsid w:val="00590D0B"/>
    <w:rsid w:val="00590DD5"/>
    <w:rsid w:val="00590F40"/>
    <w:rsid w:val="0059111A"/>
    <w:rsid w:val="00591153"/>
    <w:rsid w:val="00591D71"/>
    <w:rsid w:val="0059242F"/>
    <w:rsid w:val="0059244F"/>
    <w:rsid w:val="005927D5"/>
    <w:rsid w:val="005928D9"/>
    <w:rsid w:val="00592BD9"/>
    <w:rsid w:val="00592D2E"/>
    <w:rsid w:val="00592DC5"/>
    <w:rsid w:val="0059325B"/>
    <w:rsid w:val="00594140"/>
    <w:rsid w:val="00594D19"/>
    <w:rsid w:val="005952F2"/>
    <w:rsid w:val="0059641A"/>
    <w:rsid w:val="00596CB0"/>
    <w:rsid w:val="005970B7"/>
    <w:rsid w:val="0059720C"/>
    <w:rsid w:val="0059765D"/>
    <w:rsid w:val="00597718"/>
    <w:rsid w:val="00597BED"/>
    <w:rsid w:val="00597CA2"/>
    <w:rsid w:val="00597D10"/>
    <w:rsid w:val="005A014D"/>
    <w:rsid w:val="005A0F66"/>
    <w:rsid w:val="005A1013"/>
    <w:rsid w:val="005A13F0"/>
    <w:rsid w:val="005A142B"/>
    <w:rsid w:val="005A1984"/>
    <w:rsid w:val="005A2A59"/>
    <w:rsid w:val="005A2D1E"/>
    <w:rsid w:val="005A301F"/>
    <w:rsid w:val="005A31C8"/>
    <w:rsid w:val="005A3224"/>
    <w:rsid w:val="005A3455"/>
    <w:rsid w:val="005A35E2"/>
    <w:rsid w:val="005A3978"/>
    <w:rsid w:val="005A3DB7"/>
    <w:rsid w:val="005A3EB1"/>
    <w:rsid w:val="005A421C"/>
    <w:rsid w:val="005A4983"/>
    <w:rsid w:val="005A50A7"/>
    <w:rsid w:val="005A50AD"/>
    <w:rsid w:val="005A50AE"/>
    <w:rsid w:val="005A51E9"/>
    <w:rsid w:val="005A65F1"/>
    <w:rsid w:val="005A696E"/>
    <w:rsid w:val="005A7BA4"/>
    <w:rsid w:val="005B03DF"/>
    <w:rsid w:val="005B053D"/>
    <w:rsid w:val="005B1716"/>
    <w:rsid w:val="005B20DE"/>
    <w:rsid w:val="005B2166"/>
    <w:rsid w:val="005B23AD"/>
    <w:rsid w:val="005B3040"/>
    <w:rsid w:val="005B3831"/>
    <w:rsid w:val="005B3D11"/>
    <w:rsid w:val="005B43B2"/>
    <w:rsid w:val="005B4571"/>
    <w:rsid w:val="005B4635"/>
    <w:rsid w:val="005B47DC"/>
    <w:rsid w:val="005B5501"/>
    <w:rsid w:val="005B595D"/>
    <w:rsid w:val="005B59AC"/>
    <w:rsid w:val="005B5E5E"/>
    <w:rsid w:val="005B5FBE"/>
    <w:rsid w:val="005B6133"/>
    <w:rsid w:val="005B6747"/>
    <w:rsid w:val="005B6A48"/>
    <w:rsid w:val="005B6AA1"/>
    <w:rsid w:val="005B6E2A"/>
    <w:rsid w:val="005B7121"/>
    <w:rsid w:val="005B7431"/>
    <w:rsid w:val="005B7481"/>
    <w:rsid w:val="005B7558"/>
    <w:rsid w:val="005B77E1"/>
    <w:rsid w:val="005C03D4"/>
    <w:rsid w:val="005C09B6"/>
    <w:rsid w:val="005C10B5"/>
    <w:rsid w:val="005C139E"/>
    <w:rsid w:val="005C1652"/>
    <w:rsid w:val="005C21E3"/>
    <w:rsid w:val="005C22DE"/>
    <w:rsid w:val="005C2589"/>
    <w:rsid w:val="005C29B8"/>
    <w:rsid w:val="005C2F14"/>
    <w:rsid w:val="005C30F4"/>
    <w:rsid w:val="005C3371"/>
    <w:rsid w:val="005C3D41"/>
    <w:rsid w:val="005C461C"/>
    <w:rsid w:val="005C4624"/>
    <w:rsid w:val="005C4C29"/>
    <w:rsid w:val="005C4EC4"/>
    <w:rsid w:val="005C553A"/>
    <w:rsid w:val="005C588D"/>
    <w:rsid w:val="005C5C9E"/>
    <w:rsid w:val="005C6732"/>
    <w:rsid w:val="005C6CCE"/>
    <w:rsid w:val="005C76BC"/>
    <w:rsid w:val="005C773A"/>
    <w:rsid w:val="005C7E86"/>
    <w:rsid w:val="005D01F8"/>
    <w:rsid w:val="005D06B9"/>
    <w:rsid w:val="005D092D"/>
    <w:rsid w:val="005D0A75"/>
    <w:rsid w:val="005D0E68"/>
    <w:rsid w:val="005D1726"/>
    <w:rsid w:val="005D17CF"/>
    <w:rsid w:val="005D1C9F"/>
    <w:rsid w:val="005D32C6"/>
    <w:rsid w:val="005D43F3"/>
    <w:rsid w:val="005D4E12"/>
    <w:rsid w:val="005D56BD"/>
    <w:rsid w:val="005D5DB9"/>
    <w:rsid w:val="005D5F6E"/>
    <w:rsid w:val="005D605B"/>
    <w:rsid w:val="005D6363"/>
    <w:rsid w:val="005D69E9"/>
    <w:rsid w:val="005D6BCF"/>
    <w:rsid w:val="005D6D97"/>
    <w:rsid w:val="005D717E"/>
    <w:rsid w:val="005D73F0"/>
    <w:rsid w:val="005D796F"/>
    <w:rsid w:val="005D7B6D"/>
    <w:rsid w:val="005D7C50"/>
    <w:rsid w:val="005D7F2D"/>
    <w:rsid w:val="005E04E0"/>
    <w:rsid w:val="005E08C9"/>
    <w:rsid w:val="005E0D8D"/>
    <w:rsid w:val="005E0DD7"/>
    <w:rsid w:val="005E0E0A"/>
    <w:rsid w:val="005E0F3D"/>
    <w:rsid w:val="005E107F"/>
    <w:rsid w:val="005E1353"/>
    <w:rsid w:val="005E14FD"/>
    <w:rsid w:val="005E1567"/>
    <w:rsid w:val="005E1A0F"/>
    <w:rsid w:val="005E1B97"/>
    <w:rsid w:val="005E2096"/>
    <w:rsid w:val="005E222D"/>
    <w:rsid w:val="005E23D0"/>
    <w:rsid w:val="005E25D7"/>
    <w:rsid w:val="005E2B67"/>
    <w:rsid w:val="005E2C99"/>
    <w:rsid w:val="005E479A"/>
    <w:rsid w:val="005E48A4"/>
    <w:rsid w:val="005E52C1"/>
    <w:rsid w:val="005E55D2"/>
    <w:rsid w:val="005E572E"/>
    <w:rsid w:val="005E6687"/>
    <w:rsid w:val="005E66A6"/>
    <w:rsid w:val="005E6707"/>
    <w:rsid w:val="005E67D7"/>
    <w:rsid w:val="005E686A"/>
    <w:rsid w:val="005E6AED"/>
    <w:rsid w:val="005E6B6A"/>
    <w:rsid w:val="005E6EB2"/>
    <w:rsid w:val="005E7DA1"/>
    <w:rsid w:val="005F0204"/>
    <w:rsid w:val="005F0BC6"/>
    <w:rsid w:val="005F15BC"/>
    <w:rsid w:val="005F1819"/>
    <w:rsid w:val="005F2168"/>
    <w:rsid w:val="005F23D7"/>
    <w:rsid w:val="005F2BBC"/>
    <w:rsid w:val="005F35F0"/>
    <w:rsid w:val="005F3F61"/>
    <w:rsid w:val="005F4322"/>
    <w:rsid w:val="005F4665"/>
    <w:rsid w:val="005F48F3"/>
    <w:rsid w:val="005F567E"/>
    <w:rsid w:val="005F6391"/>
    <w:rsid w:val="005F6575"/>
    <w:rsid w:val="005F65DD"/>
    <w:rsid w:val="005F674E"/>
    <w:rsid w:val="005F6A8B"/>
    <w:rsid w:val="005F750B"/>
    <w:rsid w:val="005F7C03"/>
    <w:rsid w:val="005F7D7F"/>
    <w:rsid w:val="00600567"/>
    <w:rsid w:val="006007FF"/>
    <w:rsid w:val="00600B9A"/>
    <w:rsid w:val="00600C1C"/>
    <w:rsid w:val="00600C40"/>
    <w:rsid w:val="00600C74"/>
    <w:rsid w:val="00600CB6"/>
    <w:rsid w:val="006010B4"/>
    <w:rsid w:val="00601D87"/>
    <w:rsid w:val="0060253C"/>
    <w:rsid w:val="006026EB"/>
    <w:rsid w:val="00602A50"/>
    <w:rsid w:val="00602AE6"/>
    <w:rsid w:val="00603E6E"/>
    <w:rsid w:val="0060416C"/>
    <w:rsid w:val="0060423B"/>
    <w:rsid w:val="006044A6"/>
    <w:rsid w:val="0060465B"/>
    <w:rsid w:val="00604B7F"/>
    <w:rsid w:val="00604DBE"/>
    <w:rsid w:val="00605263"/>
    <w:rsid w:val="00605FC2"/>
    <w:rsid w:val="00606359"/>
    <w:rsid w:val="00606C8E"/>
    <w:rsid w:val="00606C9E"/>
    <w:rsid w:val="00607786"/>
    <w:rsid w:val="006079EB"/>
    <w:rsid w:val="00607C4D"/>
    <w:rsid w:val="00607F3D"/>
    <w:rsid w:val="0061057F"/>
    <w:rsid w:val="0061070E"/>
    <w:rsid w:val="00610A36"/>
    <w:rsid w:val="0061109A"/>
    <w:rsid w:val="006113D4"/>
    <w:rsid w:val="006113F9"/>
    <w:rsid w:val="0061166B"/>
    <w:rsid w:val="00611681"/>
    <w:rsid w:val="006118D6"/>
    <w:rsid w:val="00611CD6"/>
    <w:rsid w:val="006122F2"/>
    <w:rsid w:val="006124AA"/>
    <w:rsid w:val="00612630"/>
    <w:rsid w:val="00612999"/>
    <w:rsid w:val="00612FEE"/>
    <w:rsid w:val="00613784"/>
    <w:rsid w:val="00613964"/>
    <w:rsid w:val="00613D0B"/>
    <w:rsid w:val="00613ED3"/>
    <w:rsid w:val="00613F14"/>
    <w:rsid w:val="00613F5F"/>
    <w:rsid w:val="00614081"/>
    <w:rsid w:val="0061449D"/>
    <w:rsid w:val="00615231"/>
    <w:rsid w:val="0061617D"/>
    <w:rsid w:val="00617F65"/>
    <w:rsid w:val="00620725"/>
    <w:rsid w:val="00620F92"/>
    <w:rsid w:val="00621298"/>
    <w:rsid w:val="006212E3"/>
    <w:rsid w:val="00621326"/>
    <w:rsid w:val="00621376"/>
    <w:rsid w:val="00621AC8"/>
    <w:rsid w:val="00622231"/>
    <w:rsid w:val="0062235C"/>
    <w:rsid w:val="006225CF"/>
    <w:rsid w:val="00622751"/>
    <w:rsid w:val="00623D00"/>
    <w:rsid w:val="0062575F"/>
    <w:rsid w:val="006258A6"/>
    <w:rsid w:val="00625D96"/>
    <w:rsid w:val="00625F2A"/>
    <w:rsid w:val="00625FF7"/>
    <w:rsid w:val="00626207"/>
    <w:rsid w:val="00626482"/>
    <w:rsid w:val="0062679C"/>
    <w:rsid w:val="006271AD"/>
    <w:rsid w:val="0063020F"/>
    <w:rsid w:val="006304BB"/>
    <w:rsid w:val="0063106F"/>
    <w:rsid w:val="00631089"/>
    <w:rsid w:val="006313AF"/>
    <w:rsid w:val="00631466"/>
    <w:rsid w:val="00631790"/>
    <w:rsid w:val="00631AD8"/>
    <w:rsid w:val="00631B7A"/>
    <w:rsid w:val="00632BF7"/>
    <w:rsid w:val="00632E8F"/>
    <w:rsid w:val="006332DB"/>
    <w:rsid w:val="006333CA"/>
    <w:rsid w:val="00633F52"/>
    <w:rsid w:val="00634773"/>
    <w:rsid w:val="00635077"/>
    <w:rsid w:val="00635683"/>
    <w:rsid w:val="006359A5"/>
    <w:rsid w:val="00635EA2"/>
    <w:rsid w:val="0063676A"/>
    <w:rsid w:val="0063718F"/>
    <w:rsid w:val="00637665"/>
    <w:rsid w:val="00637908"/>
    <w:rsid w:val="00637F04"/>
    <w:rsid w:val="00637F0B"/>
    <w:rsid w:val="006401CB"/>
    <w:rsid w:val="006402A7"/>
    <w:rsid w:val="006402E3"/>
    <w:rsid w:val="00640A05"/>
    <w:rsid w:val="00640A4F"/>
    <w:rsid w:val="00640C7C"/>
    <w:rsid w:val="00640FFF"/>
    <w:rsid w:val="006411B6"/>
    <w:rsid w:val="0064127F"/>
    <w:rsid w:val="00641496"/>
    <w:rsid w:val="0064191C"/>
    <w:rsid w:val="00641A37"/>
    <w:rsid w:val="00641AD7"/>
    <w:rsid w:val="00641E35"/>
    <w:rsid w:val="00642014"/>
    <w:rsid w:val="006425A0"/>
    <w:rsid w:val="00642E3D"/>
    <w:rsid w:val="00643068"/>
    <w:rsid w:val="00643357"/>
    <w:rsid w:val="006433DA"/>
    <w:rsid w:val="0064397C"/>
    <w:rsid w:val="0064448D"/>
    <w:rsid w:val="00644539"/>
    <w:rsid w:val="006448F0"/>
    <w:rsid w:val="00644B07"/>
    <w:rsid w:val="006451C0"/>
    <w:rsid w:val="00645A2D"/>
    <w:rsid w:val="00645FEF"/>
    <w:rsid w:val="00646662"/>
    <w:rsid w:val="0064688C"/>
    <w:rsid w:val="00646CBE"/>
    <w:rsid w:val="00647109"/>
    <w:rsid w:val="00647F48"/>
    <w:rsid w:val="0065011F"/>
    <w:rsid w:val="00650A1D"/>
    <w:rsid w:val="00650A8D"/>
    <w:rsid w:val="00651392"/>
    <w:rsid w:val="00651481"/>
    <w:rsid w:val="006516EF"/>
    <w:rsid w:val="00651749"/>
    <w:rsid w:val="00651A14"/>
    <w:rsid w:val="00651CF3"/>
    <w:rsid w:val="00651EF3"/>
    <w:rsid w:val="006523FD"/>
    <w:rsid w:val="006524DE"/>
    <w:rsid w:val="00652BD3"/>
    <w:rsid w:val="00653455"/>
    <w:rsid w:val="00653A18"/>
    <w:rsid w:val="00653B47"/>
    <w:rsid w:val="0065402E"/>
    <w:rsid w:val="00654289"/>
    <w:rsid w:val="0065444B"/>
    <w:rsid w:val="00654EED"/>
    <w:rsid w:val="006552A4"/>
    <w:rsid w:val="006552C5"/>
    <w:rsid w:val="006554AF"/>
    <w:rsid w:val="006554E1"/>
    <w:rsid w:val="00655EF4"/>
    <w:rsid w:val="00656B26"/>
    <w:rsid w:val="00657000"/>
    <w:rsid w:val="0065754F"/>
    <w:rsid w:val="006578EB"/>
    <w:rsid w:val="00657A6D"/>
    <w:rsid w:val="006600F3"/>
    <w:rsid w:val="00660197"/>
    <w:rsid w:val="00660279"/>
    <w:rsid w:val="006605AE"/>
    <w:rsid w:val="00660B3D"/>
    <w:rsid w:val="00660C9A"/>
    <w:rsid w:val="006610EC"/>
    <w:rsid w:val="00661123"/>
    <w:rsid w:val="006613C7"/>
    <w:rsid w:val="00661ECA"/>
    <w:rsid w:val="0066200E"/>
    <w:rsid w:val="006620CD"/>
    <w:rsid w:val="00662517"/>
    <w:rsid w:val="00662610"/>
    <w:rsid w:val="00662DE8"/>
    <w:rsid w:val="00662EB8"/>
    <w:rsid w:val="0066309A"/>
    <w:rsid w:val="00663265"/>
    <w:rsid w:val="00663F15"/>
    <w:rsid w:val="006640E8"/>
    <w:rsid w:val="00664314"/>
    <w:rsid w:val="00665525"/>
    <w:rsid w:val="00665E71"/>
    <w:rsid w:val="00666292"/>
    <w:rsid w:val="006662B0"/>
    <w:rsid w:val="00666FEE"/>
    <w:rsid w:val="00667975"/>
    <w:rsid w:val="00667F3B"/>
    <w:rsid w:val="00670909"/>
    <w:rsid w:val="0067092C"/>
    <w:rsid w:val="00670B82"/>
    <w:rsid w:val="00670E45"/>
    <w:rsid w:val="00671590"/>
    <w:rsid w:val="00671965"/>
    <w:rsid w:val="006719F2"/>
    <w:rsid w:val="00671C75"/>
    <w:rsid w:val="00671DBA"/>
    <w:rsid w:val="00671EEB"/>
    <w:rsid w:val="006727B1"/>
    <w:rsid w:val="006729D8"/>
    <w:rsid w:val="00672C0D"/>
    <w:rsid w:val="00672F43"/>
    <w:rsid w:val="006730A8"/>
    <w:rsid w:val="00673263"/>
    <w:rsid w:val="0067398E"/>
    <w:rsid w:val="00674C34"/>
    <w:rsid w:val="0067530A"/>
    <w:rsid w:val="0067532A"/>
    <w:rsid w:val="006765C0"/>
    <w:rsid w:val="006766FB"/>
    <w:rsid w:val="00676B8A"/>
    <w:rsid w:val="00677086"/>
    <w:rsid w:val="0067735D"/>
    <w:rsid w:val="00677A9F"/>
    <w:rsid w:val="00677DC9"/>
    <w:rsid w:val="00680253"/>
    <w:rsid w:val="00680866"/>
    <w:rsid w:val="00680E76"/>
    <w:rsid w:val="00681149"/>
    <w:rsid w:val="00681897"/>
    <w:rsid w:val="00682ABF"/>
    <w:rsid w:val="00683887"/>
    <w:rsid w:val="00683A30"/>
    <w:rsid w:val="00683CDC"/>
    <w:rsid w:val="0068413C"/>
    <w:rsid w:val="006844F6"/>
    <w:rsid w:val="006855D9"/>
    <w:rsid w:val="00685A5B"/>
    <w:rsid w:val="00685D0E"/>
    <w:rsid w:val="00685FDB"/>
    <w:rsid w:val="00686236"/>
    <w:rsid w:val="0068703A"/>
    <w:rsid w:val="00687539"/>
    <w:rsid w:val="00687B22"/>
    <w:rsid w:val="0069034A"/>
    <w:rsid w:val="00690353"/>
    <w:rsid w:val="0069101E"/>
    <w:rsid w:val="00691929"/>
    <w:rsid w:val="006919D1"/>
    <w:rsid w:val="00692EC6"/>
    <w:rsid w:val="00693791"/>
    <w:rsid w:val="00694D89"/>
    <w:rsid w:val="00695082"/>
    <w:rsid w:val="00695353"/>
    <w:rsid w:val="00695DC3"/>
    <w:rsid w:val="00695DF6"/>
    <w:rsid w:val="00695E1A"/>
    <w:rsid w:val="00696026"/>
    <w:rsid w:val="006962D8"/>
    <w:rsid w:val="006969A5"/>
    <w:rsid w:val="006974FF"/>
    <w:rsid w:val="00697C06"/>
    <w:rsid w:val="006A01A7"/>
    <w:rsid w:val="006A03DF"/>
    <w:rsid w:val="006A0D1E"/>
    <w:rsid w:val="006A0EE4"/>
    <w:rsid w:val="006A14C6"/>
    <w:rsid w:val="006A1680"/>
    <w:rsid w:val="006A194B"/>
    <w:rsid w:val="006A2380"/>
    <w:rsid w:val="006A2612"/>
    <w:rsid w:val="006A2992"/>
    <w:rsid w:val="006A3064"/>
    <w:rsid w:val="006A31C6"/>
    <w:rsid w:val="006A37DD"/>
    <w:rsid w:val="006A383B"/>
    <w:rsid w:val="006A3C73"/>
    <w:rsid w:val="006A3D11"/>
    <w:rsid w:val="006A429C"/>
    <w:rsid w:val="006A42E5"/>
    <w:rsid w:val="006A4AAE"/>
    <w:rsid w:val="006A4D26"/>
    <w:rsid w:val="006A4DCE"/>
    <w:rsid w:val="006A4FDA"/>
    <w:rsid w:val="006A5336"/>
    <w:rsid w:val="006A54D1"/>
    <w:rsid w:val="006A5DF4"/>
    <w:rsid w:val="006A62EC"/>
    <w:rsid w:val="006A6E90"/>
    <w:rsid w:val="006A7473"/>
    <w:rsid w:val="006B0218"/>
    <w:rsid w:val="006B03AC"/>
    <w:rsid w:val="006B058B"/>
    <w:rsid w:val="006B07B1"/>
    <w:rsid w:val="006B20DE"/>
    <w:rsid w:val="006B2456"/>
    <w:rsid w:val="006B250D"/>
    <w:rsid w:val="006B2C4D"/>
    <w:rsid w:val="006B2C87"/>
    <w:rsid w:val="006B300F"/>
    <w:rsid w:val="006B303F"/>
    <w:rsid w:val="006B3273"/>
    <w:rsid w:val="006B3EF7"/>
    <w:rsid w:val="006B3F30"/>
    <w:rsid w:val="006B54EA"/>
    <w:rsid w:val="006B557B"/>
    <w:rsid w:val="006B5F50"/>
    <w:rsid w:val="006B6341"/>
    <w:rsid w:val="006B65E3"/>
    <w:rsid w:val="006B7106"/>
    <w:rsid w:val="006B7251"/>
    <w:rsid w:val="006B7973"/>
    <w:rsid w:val="006C02E0"/>
    <w:rsid w:val="006C0341"/>
    <w:rsid w:val="006C0413"/>
    <w:rsid w:val="006C05DF"/>
    <w:rsid w:val="006C0814"/>
    <w:rsid w:val="006C0BD5"/>
    <w:rsid w:val="006C0D29"/>
    <w:rsid w:val="006C1075"/>
    <w:rsid w:val="006C129B"/>
    <w:rsid w:val="006C17AA"/>
    <w:rsid w:val="006C1960"/>
    <w:rsid w:val="006C2417"/>
    <w:rsid w:val="006C29B4"/>
    <w:rsid w:val="006C29E6"/>
    <w:rsid w:val="006C2DC2"/>
    <w:rsid w:val="006C321B"/>
    <w:rsid w:val="006C3406"/>
    <w:rsid w:val="006C4F33"/>
    <w:rsid w:val="006C54DB"/>
    <w:rsid w:val="006C595F"/>
    <w:rsid w:val="006C601F"/>
    <w:rsid w:val="006C6721"/>
    <w:rsid w:val="006C6843"/>
    <w:rsid w:val="006C7AAB"/>
    <w:rsid w:val="006C7FFE"/>
    <w:rsid w:val="006D10E6"/>
    <w:rsid w:val="006D168C"/>
    <w:rsid w:val="006D18B1"/>
    <w:rsid w:val="006D1F23"/>
    <w:rsid w:val="006D23DA"/>
    <w:rsid w:val="006D27D0"/>
    <w:rsid w:val="006D28C8"/>
    <w:rsid w:val="006D2A4D"/>
    <w:rsid w:val="006D2F15"/>
    <w:rsid w:val="006D312B"/>
    <w:rsid w:val="006D35BD"/>
    <w:rsid w:val="006D368B"/>
    <w:rsid w:val="006D38A0"/>
    <w:rsid w:val="006D3AAC"/>
    <w:rsid w:val="006D3DB6"/>
    <w:rsid w:val="006D3F0A"/>
    <w:rsid w:val="006D3F48"/>
    <w:rsid w:val="006D43B1"/>
    <w:rsid w:val="006D4643"/>
    <w:rsid w:val="006D568E"/>
    <w:rsid w:val="006D5C7B"/>
    <w:rsid w:val="006D5D83"/>
    <w:rsid w:val="006D5DDC"/>
    <w:rsid w:val="006D6030"/>
    <w:rsid w:val="006D6536"/>
    <w:rsid w:val="006D6A70"/>
    <w:rsid w:val="006D7CD9"/>
    <w:rsid w:val="006D7E93"/>
    <w:rsid w:val="006E0189"/>
    <w:rsid w:val="006E020F"/>
    <w:rsid w:val="006E0804"/>
    <w:rsid w:val="006E0935"/>
    <w:rsid w:val="006E1538"/>
    <w:rsid w:val="006E176B"/>
    <w:rsid w:val="006E1A80"/>
    <w:rsid w:val="006E1E5E"/>
    <w:rsid w:val="006E1E83"/>
    <w:rsid w:val="006E2335"/>
    <w:rsid w:val="006E235C"/>
    <w:rsid w:val="006E25EE"/>
    <w:rsid w:val="006E2DC6"/>
    <w:rsid w:val="006E3517"/>
    <w:rsid w:val="006E35CD"/>
    <w:rsid w:val="006E3800"/>
    <w:rsid w:val="006E3F7F"/>
    <w:rsid w:val="006E4606"/>
    <w:rsid w:val="006E4726"/>
    <w:rsid w:val="006E47C9"/>
    <w:rsid w:val="006E49EC"/>
    <w:rsid w:val="006E4AD8"/>
    <w:rsid w:val="006E5012"/>
    <w:rsid w:val="006E5113"/>
    <w:rsid w:val="006E518A"/>
    <w:rsid w:val="006E524F"/>
    <w:rsid w:val="006E52C0"/>
    <w:rsid w:val="006E52D5"/>
    <w:rsid w:val="006E5F58"/>
    <w:rsid w:val="006E659B"/>
    <w:rsid w:val="006E6880"/>
    <w:rsid w:val="006E6881"/>
    <w:rsid w:val="006E6A3D"/>
    <w:rsid w:val="006E6C41"/>
    <w:rsid w:val="006E79C8"/>
    <w:rsid w:val="006F0041"/>
    <w:rsid w:val="006F11DE"/>
    <w:rsid w:val="006F167E"/>
    <w:rsid w:val="006F19C7"/>
    <w:rsid w:val="006F1D1C"/>
    <w:rsid w:val="006F30FE"/>
    <w:rsid w:val="006F3523"/>
    <w:rsid w:val="006F37DE"/>
    <w:rsid w:val="006F3A25"/>
    <w:rsid w:val="006F4458"/>
    <w:rsid w:val="006F4724"/>
    <w:rsid w:val="006F4B49"/>
    <w:rsid w:val="006F4F44"/>
    <w:rsid w:val="006F5107"/>
    <w:rsid w:val="006F56C6"/>
    <w:rsid w:val="006F5ABC"/>
    <w:rsid w:val="006F62A8"/>
    <w:rsid w:val="006F62DD"/>
    <w:rsid w:val="006F6856"/>
    <w:rsid w:val="006F69CD"/>
    <w:rsid w:val="006F6A9E"/>
    <w:rsid w:val="006F6D3F"/>
    <w:rsid w:val="006F6D9E"/>
    <w:rsid w:val="006F7132"/>
    <w:rsid w:val="006F7BDA"/>
    <w:rsid w:val="006F7C7E"/>
    <w:rsid w:val="006F7D3F"/>
    <w:rsid w:val="0070027A"/>
    <w:rsid w:val="007006E7"/>
    <w:rsid w:val="00700D9F"/>
    <w:rsid w:val="00700E05"/>
    <w:rsid w:val="00700F70"/>
    <w:rsid w:val="007012E6"/>
    <w:rsid w:val="0070154F"/>
    <w:rsid w:val="0070195A"/>
    <w:rsid w:val="00701B00"/>
    <w:rsid w:val="00701F1E"/>
    <w:rsid w:val="00701F97"/>
    <w:rsid w:val="00702897"/>
    <w:rsid w:val="0070341D"/>
    <w:rsid w:val="00703483"/>
    <w:rsid w:val="00703864"/>
    <w:rsid w:val="007039E9"/>
    <w:rsid w:val="00704B65"/>
    <w:rsid w:val="00704F14"/>
    <w:rsid w:val="0070540E"/>
    <w:rsid w:val="00705A0F"/>
    <w:rsid w:val="00705DB0"/>
    <w:rsid w:val="0070631E"/>
    <w:rsid w:val="0070686E"/>
    <w:rsid w:val="00706907"/>
    <w:rsid w:val="00706962"/>
    <w:rsid w:val="0070705B"/>
    <w:rsid w:val="0070747C"/>
    <w:rsid w:val="00707DBA"/>
    <w:rsid w:val="007101EE"/>
    <w:rsid w:val="00710A04"/>
    <w:rsid w:val="00711373"/>
    <w:rsid w:val="00711F91"/>
    <w:rsid w:val="007123A3"/>
    <w:rsid w:val="00712A72"/>
    <w:rsid w:val="00713579"/>
    <w:rsid w:val="007139E4"/>
    <w:rsid w:val="00713AD1"/>
    <w:rsid w:val="007145B9"/>
    <w:rsid w:val="00714C6C"/>
    <w:rsid w:val="00714C9B"/>
    <w:rsid w:val="00714CAF"/>
    <w:rsid w:val="00714D90"/>
    <w:rsid w:val="00714FEB"/>
    <w:rsid w:val="0071510D"/>
    <w:rsid w:val="00716102"/>
    <w:rsid w:val="00716173"/>
    <w:rsid w:val="00716392"/>
    <w:rsid w:val="00716496"/>
    <w:rsid w:val="007164BB"/>
    <w:rsid w:val="0071682D"/>
    <w:rsid w:val="007171EC"/>
    <w:rsid w:val="00717294"/>
    <w:rsid w:val="007172F3"/>
    <w:rsid w:val="00717508"/>
    <w:rsid w:val="0071794B"/>
    <w:rsid w:val="00717D6D"/>
    <w:rsid w:val="00720386"/>
    <w:rsid w:val="007203AD"/>
    <w:rsid w:val="00720506"/>
    <w:rsid w:val="00720B68"/>
    <w:rsid w:val="00720D60"/>
    <w:rsid w:val="00720E66"/>
    <w:rsid w:val="00721D8E"/>
    <w:rsid w:val="007221F9"/>
    <w:rsid w:val="00722446"/>
    <w:rsid w:val="00722869"/>
    <w:rsid w:val="007228BF"/>
    <w:rsid w:val="00722B17"/>
    <w:rsid w:val="0072322B"/>
    <w:rsid w:val="0072330A"/>
    <w:rsid w:val="007239D3"/>
    <w:rsid w:val="00724512"/>
    <w:rsid w:val="007248F9"/>
    <w:rsid w:val="00724B15"/>
    <w:rsid w:val="00724CA7"/>
    <w:rsid w:val="007254AC"/>
    <w:rsid w:val="007256C4"/>
    <w:rsid w:val="00725929"/>
    <w:rsid w:val="00725AA4"/>
    <w:rsid w:val="00725D02"/>
    <w:rsid w:val="00726589"/>
    <w:rsid w:val="0072673D"/>
    <w:rsid w:val="007268B6"/>
    <w:rsid w:val="00726EB0"/>
    <w:rsid w:val="00727298"/>
    <w:rsid w:val="007272C6"/>
    <w:rsid w:val="0072752E"/>
    <w:rsid w:val="00730146"/>
    <w:rsid w:val="00730402"/>
    <w:rsid w:val="0073249F"/>
    <w:rsid w:val="0073275B"/>
    <w:rsid w:val="007329B2"/>
    <w:rsid w:val="00732F94"/>
    <w:rsid w:val="007330CF"/>
    <w:rsid w:val="00733999"/>
    <w:rsid w:val="00733A63"/>
    <w:rsid w:val="00733D27"/>
    <w:rsid w:val="00734114"/>
    <w:rsid w:val="00734C51"/>
    <w:rsid w:val="0073528E"/>
    <w:rsid w:val="00735363"/>
    <w:rsid w:val="0073549D"/>
    <w:rsid w:val="00735562"/>
    <w:rsid w:val="0073561F"/>
    <w:rsid w:val="00735631"/>
    <w:rsid w:val="0073585F"/>
    <w:rsid w:val="007366E2"/>
    <w:rsid w:val="007366E8"/>
    <w:rsid w:val="007368DB"/>
    <w:rsid w:val="00736B4D"/>
    <w:rsid w:val="00736C10"/>
    <w:rsid w:val="00736E03"/>
    <w:rsid w:val="0073721A"/>
    <w:rsid w:val="00737D38"/>
    <w:rsid w:val="00740610"/>
    <w:rsid w:val="007408E0"/>
    <w:rsid w:val="00740C8F"/>
    <w:rsid w:val="00740F85"/>
    <w:rsid w:val="00740FF4"/>
    <w:rsid w:val="00741116"/>
    <w:rsid w:val="00741A60"/>
    <w:rsid w:val="00741A83"/>
    <w:rsid w:val="00741C90"/>
    <w:rsid w:val="0074218C"/>
    <w:rsid w:val="00742836"/>
    <w:rsid w:val="00742D1E"/>
    <w:rsid w:val="00743233"/>
    <w:rsid w:val="00743523"/>
    <w:rsid w:val="00743C24"/>
    <w:rsid w:val="007443B4"/>
    <w:rsid w:val="0074442F"/>
    <w:rsid w:val="0074453E"/>
    <w:rsid w:val="007445AB"/>
    <w:rsid w:val="0074497C"/>
    <w:rsid w:val="00744ABE"/>
    <w:rsid w:val="007452BA"/>
    <w:rsid w:val="007472B3"/>
    <w:rsid w:val="0074750D"/>
    <w:rsid w:val="00747E3D"/>
    <w:rsid w:val="00747EF5"/>
    <w:rsid w:val="007505D5"/>
    <w:rsid w:val="00750BF0"/>
    <w:rsid w:val="00750FAC"/>
    <w:rsid w:val="0075171B"/>
    <w:rsid w:val="00751CE5"/>
    <w:rsid w:val="00752EA4"/>
    <w:rsid w:val="007534B3"/>
    <w:rsid w:val="0075382E"/>
    <w:rsid w:val="007542FA"/>
    <w:rsid w:val="0075433E"/>
    <w:rsid w:val="00754916"/>
    <w:rsid w:val="0075492B"/>
    <w:rsid w:val="00754DD9"/>
    <w:rsid w:val="0075523F"/>
    <w:rsid w:val="0075572A"/>
    <w:rsid w:val="00755D11"/>
    <w:rsid w:val="00756BDE"/>
    <w:rsid w:val="00756FF7"/>
    <w:rsid w:val="00757C50"/>
    <w:rsid w:val="007603E4"/>
    <w:rsid w:val="007612EF"/>
    <w:rsid w:val="007613EF"/>
    <w:rsid w:val="00761E78"/>
    <w:rsid w:val="0076283F"/>
    <w:rsid w:val="00762BA3"/>
    <w:rsid w:val="00763558"/>
    <w:rsid w:val="0076356F"/>
    <w:rsid w:val="007635FF"/>
    <w:rsid w:val="007637C9"/>
    <w:rsid w:val="00763BEB"/>
    <w:rsid w:val="0076409C"/>
    <w:rsid w:val="007643E1"/>
    <w:rsid w:val="00764483"/>
    <w:rsid w:val="007657C4"/>
    <w:rsid w:val="00765D2D"/>
    <w:rsid w:val="00766176"/>
    <w:rsid w:val="007667E7"/>
    <w:rsid w:val="00766C7A"/>
    <w:rsid w:val="00766FD3"/>
    <w:rsid w:val="00767522"/>
    <w:rsid w:val="007675E0"/>
    <w:rsid w:val="00767DDB"/>
    <w:rsid w:val="00770524"/>
    <w:rsid w:val="00770890"/>
    <w:rsid w:val="007711A9"/>
    <w:rsid w:val="0077245A"/>
    <w:rsid w:val="00772781"/>
    <w:rsid w:val="00772F4B"/>
    <w:rsid w:val="007742E7"/>
    <w:rsid w:val="007748FE"/>
    <w:rsid w:val="00774CF9"/>
    <w:rsid w:val="007757E1"/>
    <w:rsid w:val="007758E0"/>
    <w:rsid w:val="0077644B"/>
    <w:rsid w:val="00776834"/>
    <w:rsid w:val="007769D7"/>
    <w:rsid w:val="00776D3D"/>
    <w:rsid w:val="007772A9"/>
    <w:rsid w:val="007774EE"/>
    <w:rsid w:val="007777B0"/>
    <w:rsid w:val="00777CFF"/>
    <w:rsid w:val="00777DFC"/>
    <w:rsid w:val="007802B6"/>
    <w:rsid w:val="00780393"/>
    <w:rsid w:val="00780945"/>
    <w:rsid w:val="00780FBF"/>
    <w:rsid w:val="00781A00"/>
    <w:rsid w:val="00781D9A"/>
    <w:rsid w:val="0078200C"/>
    <w:rsid w:val="00782445"/>
    <w:rsid w:val="00782804"/>
    <w:rsid w:val="007829BC"/>
    <w:rsid w:val="00782C7D"/>
    <w:rsid w:val="00784010"/>
    <w:rsid w:val="00784437"/>
    <w:rsid w:val="007847AD"/>
    <w:rsid w:val="00784929"/>
    <w:rsid w:val="00784942"/>
    <w:rsid w:val="0078512A"/>
    <w:rsid w:val="007855C2"/>
    <w:rsid w:val="00785D23"/>
    <w:rsid w:val="0078655E"/>
    <w:rsid w:val="00786792"/>
    <w:rsid w:val="00787357"/>
    <w:rsid w:val="0078791E"/>
    <w:rsid w:val="00787960"/>
    <w:rsid w:val="00787BD3"/>
    <w:rsid w:val="007902F2"/>
    <w:rsid w:val="0079079C"/>
    <w:rsid w:val="00790B25"/>
    <w:rsid w:val="007910AF"/>
    <w:rsid w:val="007915CC"/>
    <w:rsid w:val="00791E54"/>
    <w:rsid w:val="00791EAE"/>
    <w:rsid w:val="0079219D"/>
    <w:rsid w:val="007921A6"/>
    <w:rsid w:val="00792312"/>
    <w:rsid w:val="007924A9"/>
    <w:rsid w:val="00792969"/>
    <w:rsid w:val="00792B8A"/>
    <w:rsid w:val="007931E1"/>
    <w:rsid w:val="007936E2"/>
    <w:rsid w:val="007936FF"/>
    <w:rsid w:val="00793883"/>
    <w:rsid w:val="007938B7"/>
    <w:rsid w:val="0079446F"/>
    <w:rsid w:val="0079458A"/>
    <w:rsid w:val="00794A12"/>
    <w:rsid w:val="00794DD3"/>
    <w:rsid w:val="007953C7"/>
    <w:rsid w:val="0079558D"/>
    <w:rsid w:val="00795761"/>
    <w:rsid w:val="00795E49"/>
    <w:rsid w:val="007960EB"/>
    <w:rsid w:val="00797733"/>
    <w:rsid w:val="00797F37"/>
    <w:rsid w:val="007A0217"/>
    <w:rsid w:val="007A0A2B"/>
    <w:rsid w:val="007A11DC"/>
    <w:rsid w:val="007A153F"/>
    <w:rsid w:val="007A2240"/>
    <w:rsid w:val="007A23A0"/>
    <w:rsid w:val="007A252F"/>
    <w:rsid w:val="007A2A44"/>
    <w:rsid w:val="007A2ECE"/>
    <w:rsid w:val="007A340C"/>
    <w:rsid w:val="007A3495"/>
    <w:rsid w:val="007A3BA3"/>
    <w:rsid w:val="007A3CE6"/>
    <w:rsid w:val="007A3F55"/>
    <w:rsid w:val="007A4054"/>
    <w:rsid w:val="007A4269"/>
    <w:rsid w:val="007A432E"/>
    <w:rsid w:val="007A464F"/>
    <w:rsid w:val="007A4AA9"/>
    <w:rsid w:val="007A4B89"/>
    <w:rsid w:val="007A4C4D"/>
    <w:rsid w:val="007A4EDD"/>
    <w:rsid w:val="007A511B"/>
    <w:rsid w:val="007A5C48"/>
    <w:rsid w:val="007A5D70"/>
    <w:rsid w:val="007A5F24"/>
    <w:rsid w:val="007A693D"/>
    <w:rsid w:val="007A6B29"/>
    <w:rsid w:val="007A6F9B"/>
    <w:rsid w:val="007A7BB9"/>
    <w:rsid w:val="007A7E30"/>
    <w:rsid w:val="007A7E68"/>
    <w:rsid w:val="007B045A"/>
    <w:rsid w:val="007B0765"/>
    <w:rsid w:val="007B096E"/>
    <w:rsid w:val="007B0A4B"/>
    <w:rsid w:val="007B0EF6"/>
    <w:rsid w:val="007B10DD"/>
    <w:rsid w:val="007B12AE"/>
    <w:rsid w:val="007B12D2"/>
    <w:rsid w:val="007B18C8"/>
    <w:rsid w:val="007B1CF2"/>
    <w:rsid w:val="007B2289"/>
    <w:rsid w:val="007B25E4"/>
    <w:rsid w:val="007B26E6"/>
    <w:rsid w:val="007B2B63"/>
    <w:rsid w:val="007B305C"/>
    <w:rsid w:val="007B30A0"/>
    <w:rsid w:val="007B33FA"/>
    <w:rsid w:val="007B3641"/>
    <w:rsid w:val="007B364F"/>
    <w:rsid w:val="007B416C"/>
    <w:rsid w:val="007B4C76"/>
    <w:rsid w:val="007B4D1F"/>
    <w:rsid w:val="007B5510"/>
    <w:rsid w:val="007B5BD7"/>
    <w:rsid w:val="007B5D07"/>
    <w:rsid w:val="007B6521"/>
    <w:rsid w:val="007B68E8"/>
    <w:rsid w:val="007B729C"/>
    <w:rsid w:val="007B7333"/>
    <w:rsid w:val="007B77C5"/>
    <w:rsid w:val="007B7DEA"/>
    <w:rsid w:val="007C0631"/>
    <w:rsid w:val="007C0718"/>
    <w:rsid w:val="007C0846"/>
    <w:rsid w:val="007C087A"/>
    <w:rsid w:val="007C0EA3"/>
    <w:rsid w:val="007C142C"/>
    <w:rsid w:val="007C20BA"/>
    <w:rsid w:val="007C2148"/>
    <w:rsid w:val="007C23C0"/>
    <w:rsid w:val="007C290F"/>
    <w:rsid w:val="007C2D6C"/>
    <w:rsid w:val="007C2E06"/>
    <w:rsid w:val="007C2F3F"/>
    <w:rsid w:val="007C2FED"/>
    <w:rsid w:val="007C3053"/>
    <w:rsid w:val="007C3BA3"/>
    <w:rsid w:val="007C3DA0"/>
    <w:rsid w:val="007C47C6"/>
    <w:rsid w:val="007C4E05"/>
    <w:rsid w:val="007C51C5"/>
    <w:rsid w:val="007C53CF"/>
    <w:rsid w:val="007C60CE"/>
    <w:rsid w:val="007C618F"/>
    <w:rsid w:val="007C64E2"/>
    <w:rsid w:val="007C6666"/>
    <w:rsid w:val="007C6D1F"/>
    <w:rsid w:val="007C6E90"/>
    <w:rsid w:val="007C71DE"/>
    <w:rsid w:val="007C7FB5"/>
    <w:rsid w:val="007D01CA"/>
    <w:rsid w:val="007D071C"/>
    <w:rsid w:val="007D075A"/>
    <w:rsid w:val="007D0C1A"/>
    <w:rsid w:val="007D14E1"/>
    <w:rsid w:val="007D16E9"/>
    <w:rsid w:val="007D18F3"/>
    <w:rsid w:val="007D1CA2"/>
    <w:rsid w:val="007D22BC"/>
    <w:rsid w:val="007D28A0"/>
    <w:rsid w:val="007D2A85"/>
    <w:rsid w:val="007D2BAE"/>
    <w:rsid w:val="007D308B"/>
    <w:rsid w:val="007D3127"/>
    <w:rsid w:val="007D36C3"/>
    <w:rsid w:val="007D49ED"/>
    <w:rsid w:val="007D4C9B"/>
    <w:rsid w:val="007D4D88"/>
    <w:rsid w:val="007D4F57"/>
    <w:rsid w:val="007D5237"/>
    <w:rsid w:val="007D5607"/>
    <w:rsid w:val="007D5A7D"/>
    <w:rsid w:val="007D5AED"/>
    <w:rsid w:val="007D5AF9"/>
    <w:rsid w:val="007D5C43"/>
    <w:rsid w:val="007D6EA3"/>
    <w:rsid w:val="007D7061"/>
    <w:rsid w:val="007D7D45"/>
    <w:rsid w:val="007D7EE4"/>
    <w:rsid w:val="007E0557"/>
    <w:rsid w:val="007E0863"/>
    <w:rsid w:val="007E0B44"/>
    <w:rsid w:val="007E17D2"/>
    <w:rsid w:val="007E1A77"/>
    <w:rsid w:val="007E1E2C"/>
    <w:rsid w:val="007E2058"/>
    <w:rsid w:val="007E2F18"/>
    <w:rsid w:val="007E2F64"/>
    <w:rsid w:val="007E30DA"/>
    <w:rsid w:val="007E33E4"/>
    <w:rsid w:val="007E3D18"/>
    <w:rsid w:val="007E3D31"/>
    <w:rsid w:val="007E3F3E"/>
    <w:rsid w:val="007E4034"/>
    <w:rsid w:val="007E4402"/>
    <w:rsid w:val="007E46B0"/>
    <w:rsid w:val="007E4958"/>
    <w:rsid w:val="007E4CA6"/>
    <w:rsid w:val="007E6264"/>
    <w:rsid w:val="007E627F"/>
    <w:rsid w:val="007E675C"/>
    <w:rsid w:val="007E6CEB"/>
    <w:rsid w:val="007E6DCD"/>
    <w:rsid w:val="007E71A6"/>
    <w:rsid w:val="007E71AC"/>
    <w:rsid w:val="007F011D"/>
    <w:rsid w:val="007F01FF"/>
    <w:rsid w:val="007F02B3"/>
    <w:rsid w:val="007F0422"/>
    <w:rsid w:val="007F0944"/>
    <w:rsid w:val="007F09FD"/>
    <w:rsid w:val="007F0F32"/>
    <w:rsid w:val="007F11CB"/>
    <w:rsid w:val="007F1884"/>
    <w:rsid w:val="007F1FF5"/>
    <w:rsid w:val="007F20B3"/>
    <w:rsid w:val="007F2860"/>
    <w:rsid w:val="007F2AB9"/>
    <w:rsid w:val="007F2B84"/>
    <w:rsid w:val="007F2D2D"/>
    <w:rsid w:val="007F2DB7"/>
    <w:rsid w:val="007F320E"/>
    <w:rsid w:val="007F32C9"/>
    <w:rsid w:val="007F3586"/>
    <w:rsid w:val="007F39E7"/>
    <w:rsid w:val="007F3FE4"/>
    <w:rsid w:val="007F44F6"/>
    <w:rsid w:val="007F4585"/>
    <w:rsid w:val="007F459F"/>
    <w:rsid w:val="007F4646"/>
    <w:rsid w:val="007F4CB4"/>
    <w:rsid w:val="007F4FCC"/>
    <w:rsid w:val="007F518D"/>
    <w:rsid w:val="007F5194"/>
    <w:rsid w:val="007F5413"/>
    <w:rsid w:val="007F5AD1"/>
    <w:rsid w:val="007F5BAC"/>
    <w:rsid w:val="007F5CE3"/>
    <w:rsid w:val="007F5D14"/>
    <w:rsid w:val="007F62B6"/>
    <w:rsid w:val="007F657A"/>
    <w:rsid w:val="007F6E86"/>
    <w:rsid w:val="007F6ED5"/>
    <w:rsid w:val="007F6F0E"/>
    <w:rsid w:val="007F7BC1"/>
    <w:rsid w:val="007F7C30"/>
    <w:rsid w:val="007F7CFD"/>
    <w:rsid w:val="007F7F98"/>
    <w:rsid w:val="00800723"/>
    <w:rsid w:val="00800878"/>
    <w:rsid w:val="00800ACA"/>
    <w:rsid w:val="008012ED"/>
    <w:rsid w:val="00801580"/>
    <w:rsid w:val="00801781"/>
    <w:rsid w:val="00801870"/>
    <w:rsid w:val="00801942"/>
    <w:rsid w:val="00801F32"/>
    <w:rsid w:val="00802165"/>
    <w:rsid w:val="00802467"/>
    <w:rsid w:val="00802759"/>
    <w:rsid w:val="00802C72"/>
    <w:rsid w:val="00802DD1"/>
    <w:rsid w:val="0080308E"/>
    <w:rsid w:val="00803A37"/>
    <w:rsid w:val="0080417A"/>
    <w:rsid w:val="00804223"/>
    <w:rsid w:val="0080491E"/>
    <w:rsid w:val="00804F45"/>
    <w:rsid w:val="00805250"/>
    <w:rsid w:val="00805394"/>
    <w:rsid w:val="00805525"/>
    <w:rsid w:val="0080555B"/>
    <w:rsid w:val="0080683C"/>
    <w:rsid w:val="0080709F"/>
    <w:rsid w:val="008076D2"/>
    <w:rsid w:val="008101EE"/>
    <w:rsid w:val="00810229"/>
    <w:rsid w:val="0081087C"/>
    <w:rsid w:val="00810C8E"/>
    <w:rsid w:val="00810E49"/>
    <w:rsid w:val="008113C4"/>
    <w:rsid w:val="008113F3"/>
    <w:rsid w:val="00811B04"/>
    <w:rsid w:val="00811DF2"/>
    <w:rsid w:val="0081293A"/>
    <w:rsid w:val="00812E14"/>
    <w:rsid w:val="00813935"/>
    <w:rsid w:val="00813B58"/>
    <w:rsid w:val="00814CE9"/>
    <w:rsid w:val="00814EB2"/>
    <w:rsid w:val="00814F26"/>
    <w:rsid w:val="008153C0"/>
    <w:rsid w:val="00815928"/>
    <w:rsid w:val="00815FD1"/>
    <w:rsid w:val="008161A4"/>
    <w:rsid w:val="0081621D"/>
    <w:rsid w:val="00816805"/>
    <w:rsid w:val="00817501"/>
    <w:rsid w:val="008177B0"/>
    <w:rsid w:val="00817D8A"/>
    <w:rsid w:val="00817E28"/>
    <w:rsid w:val="00820043"/>
    <w:rsid w:val="00820158"/>
    <w:rsid w:val="008202FA"/>
    <w:rsid w:val="008209B7"/>
    <w:rsid w:val="00820BA9"/>
    <w:rsid w:val="008215FA"/>
    <w:rsid w:val="00821DFB"/>
    <w:rsid w:val="00821EBC"/>
    <w:rsid w:val="0082246C"/>
    <w:rsid w:val="008226CF"/>
    <w:rsid w:val="00822CB4"/>
    <w:rsid w:val="0082320F"/>
    <w:rsid w:val="008233CD"/>
    <w:rsid w:val="008237C1"/>
    <w:rsid w:val="00823805"/>
    <w:rsid w:val="00823D53"/>
    <w:rsid w:val="00823FF9"/>
    <w:rsid w:val="00824972"/>
    <w:rsid w:val="00824C14"/>
    <w:rsid w:val="00824C1C"/>
    <w:rsid w:val="00824E6D"/>
    <w:rsid w:val="00824F84"/>
    <w:rsid w:val="00824FA1"/>
    <w:rsid w:val="00825125"/>
    <w:rsid w:val="008257F5"/>
    <w:rsid w:val="00825931"/>
    <w:rsid w:val="00825F40"/>
    <w:rsid w:val="008270A8"/>
    <w:rsid w:val="008270B2"/>
    <w:rsid w:val="0082753D"/>
    <w:rsid w:val="00827A46"/>
    <w:rsid w:val="00827A75"/>
    <w:rsid w:val="00827AF7"/>
    <w:rsid w:val="00827C49"/>
    <w:rsid w:val="00830146"/>
    <w:rsid w:val="0083064D"/>
    <w:rsid w:val="00830E4B"/>
    <w:rsid w:val="00830F6F"/>
    <w:rsid w:val="00831738"/>
    <w:rsid w:val="00831757"/>
    <w:rsid w:val="008323A0"/>
    <w:rsid w:val="008323B8"/>
    <w:rsid w:val="0083243C"/>
    <w:rsid w:val="00832943"/>
    <w:rsid w:val="008332B5"/>
    <w:rsid w:val="00833865"/>
    <w:rsid w:val="008341D4"/>
    <w:rsid w:val="00834314"/>
    <w:rsid w:val="00834509"/>
    <w:rsid w:val="00834AB9"/>
    <w:rsid w:val="008355BC"/>
    <w:rsid w:val="00836131"/>
    <w:rsid w:val="0083630F"/>
    <w:rsid w:val="008363CA"/>
    <w:rsid w:val="00836877"/>
    <w:rsid w:val="00836894"/>
    <w:rsid w:val="00836A8D"/>
    <w:rsid w:val="00836C6A"/>
    <w:rsid w:val="00836C97"/>
    <w:rsid w:val="0083703C"/>
    <w:rsid w:val="0083729A"/>
    <w:rsid w:val="0084106B"/>
    <w:rsid w:val="0084113F"/>
    <w:rsid w:val="00841401"/>
    <w:rsid w:val="008414F5"/>
    <w:rsid w:val="008417B0"/>
    <w:rsid w:val="00841C59"/>
    <w:rsid w:val="008426A2"/>
    <w:rsid w:val="00842849"/>
    <w:rsid w:val="00842B81"/>
    <w:rsid w:val="00842C8B"/>
    <w:rsid w:val="00842CC2"/>
    <w:rsid w:val="00842D4B"/>
    <w:rsid w:val="00842DAE"/>
    <w:rsid w:val="0084351B"/>
    <w:rsid w:val="00843C6E"/>
    <w:rsid w:val="00843CFB"/>
    <w:rsid w:val="00843E71"/>
    <w:rsid w:val="00844676"/>
    <w:rsid w:val="00844B00"/>
    <w:rsid w:val="00844CFE"/>
    <w:rsid w:val="008451A6"/>
    <w:rsid w:val="00845902"/>
    <w:rsid w:val="0084673B"/>
    <w:rsid w:val="00846BAB"/>
    <w:rsid w:val="00846C26"/>
    <w:rsid w:val="00846E00"/>
    <w:rsid w:val="00846E34"/>
    <w:rsid w:val="00846F2B"/>
    <w:rsid w:val="00846F9C"/>
    <w:rsid w:val="0084777C"/>
    <w:rsid w:val="0085042A"/>
    <w:rsid w:val="00850504"/>
    <w:rsid w:val="00850E9D"/>
    <w:rsid w:val="00850FCA"/>
    <w:rsid w:val="00851411"/>
    <w:rsid w:val="008517D4"/>
    <w:rsid w:val="00851CF6"/>
    <w:rsid w:val="00851F3D"/>
    <w:rsid w:val="0085291D"/>
    <w:rsid w:val="0085447B"/>
    <w:rsid w:val="008545B0"/>
    <w:rsid w:val="008547D3"/>
    <w:rsid w:val="00854A7C"/>
    <w:rsid w:val="00854BC0"/>
    <w:rsid w:val="00854DE0"/>
    <w:rsid w:val="0085511E"/>
    <w:rsid w:val="00856A22"/>
    <w:rsid w:val="00856ACA"/>
    <w:rsid w:val="008606F3"/>
    <w:rsid w:val="00860E07"/>
    <w:rsid w:val="00860F6E"/>
    <w:rsid w:val="0086175D"/>
    <w:rsid w:val="0086195B"/>
    <w:rsid w:val="00861D18"/>
    <w:rsid w:val="0086206A"/>
    <w:rsid w:val="00862167"/>
    <w:rsid w:val="00862C31"/>
    <w:rsid w:val="00862C6F"/>
    <w:rsid w:val="00862FB8"/>
    <w:rsid w:val="00863212"/>
    <w:rsid w:val="0086329E"/>
    <w:rsid w:val="00863AE4"/>
    <w:rsid w:val="008641F2"/>
    <w:rsid w:val="0086485C"/>
    <w:rsid w:val="00864946"/>
    <w:rsid w:val="00864D2D"/>
    <w:rsid w:val="00864D3E"/>
    <w:rsid w:val="00864DFE"/>
    <w:rsid w:val="00865364"/>
    <w:rsid w:val="00865E96"/>
    <w:rsid w:val="00865F1F"/>
    <w:rsid w:val="008664DA"/>
    <w:rsid w:val="008669E3"/>
    <w:rsid w:val="00866A8D"/>
    <w:rsid w:val="00866CAE"/>
    <w:rsid w:val="00866F1D"/>
    <w:rsid w:val="00867681"/>
    <w:rsid w:val="00867875"/>
    <w:rsid w:val="00867908"/>
    <w:rsid w:val="00867AAE"/>
    <w:rsid w:val="00867D8D"/>
    <w:rsid w:val="00870E21"/>
    <w:rsid w:val="008714B5"/>
    <w:rsid w:val="008714F9"/>
    <w:rsid w:val="00871E90"/>
    <w:rsid w:val="00871EAE"/>
    <w:rsid w:val="008723D2"/>
    <w:rsid w:val="00872D98"/>
    <w:rsid w:val="008735DC"/>
    <w:rsid w:val="00873CE6"/>
    <w:rsid w:val="00873EF2"/>
    <w:rsid w:val="00874066"/>
    <w:rsid w:val="008743F7"/>
    <w:rsid w:val="00874A8B"/>
    <w:rsid w:val="00874B23"/>
    <w:rsid w:val="0087564C"/>
    <w:rsid w:val="00875694"/>
    <w:rsid w:val="008757A6"/>
    <w:rsid w:val="00875EFF"/>
    <w:rsid w:val="008764D6"/>
    <w:rsid w:val="00876612"/>
    <w:rsid w:val="00876659"/>
    <w:rsid w:val="00876872"/>
    <w:rsid w:val="00876D4A"/>
    <w:rsid w:val="00876DAD"/>
    <w:rsid w:val="00876F00"/>
    <w:rsid w:val="0087774C"/>
    <w:rsid w:val="00877984"/>
    <w:rsid w:val="00877A5C"/>
    <w:rsid w:val="00877A9A"/>
    <w:rsid w:val="0088028C"/>
    <w:rsid w:val="0088071F"/>
    <w:rsid w:val="00880E07"/>
    <w:rsid w:val="00880E16"/>
    <w:rsid w:val="00880EFC"/>
    <w:rsid w:val="00880EFE"/>
    <w:rsid w:val="00880F09"/>
    <w:rsid w:val="008812CC"/>
    <w:rsid w:val="00881F5A"/>
    <w:rsid w:val="008821DE"/>
    <w:rsid w:val="0088254A"/>
    <w:rsid w:val="0088302E"/>
    <w:rsid w:val="00883484"/>
    <w:rsid w:val="00883DA5"/>
    <w:rsid w:val="00883E08"/>
    <w:rsid w:val="00883E6E"/>
    <w:rsid w:val="00884114"/>
    <w:rsid w:val="008845D5"/>
    <w:rsid w:val="0088527B"/>
    <w:rsid w:val="00885D7C"/>
    <w:rsid w:val="00885DFC"/>
    <w:rsid w:val="00885F8D"/>
    <w:rsid w:val="00886429"/>
    <w:rsid w:val="0088643D"/>
    <w:rsid w:val="008869A3"/>
    <w:rsid w:val="00886E7C"/>
    <w:rsid w:val="00886F4E"/>
    <w:rsid w:val="008875EC"/>
    <w:rsid w:val="008900BE"/>
    <w:rsid w:val="00890C73"/>
    <w:rsid w:val="008911E7"/>
    <w:rsid w:val="00891973"/>
    <w:rsid w:val="00891B07"/>
    <w:rsid w:val="00891EC8"/>
    <w:rsid w:val="00892160"/>
    <w:rsid w:val="0089278C"/>
    <w:rsid w:val="00892951"/>
    <w:rsid w:val="00893146"/>
    <w:rsid w:val="008935C0"/>
    <w:rsid w:val="008941FA"/>
    <w:rsid w:val="00894579"/>
    <w:rsid w:val="00894E9A"/>
    <w:rsid w:val="00895355"/>
    <w:rsid w:val="00895C2A"/>
    <w:rsid w:val="00895CCC"/>
    <w:rsid w:val="00895E88"/>
    <w:rsid w:val="00895F16"/>
    <w:rsid w:val="0089617A"/>
    <w:rsid w:val="008961AC"/>
    <w:rsid w:val="00896280"/>
    <w:rsid w:val="0089703E"/>
    <w:rsid w:val="008978C4"/>
    <w:rsid w:val="00897DDC"/>
    <w:rsid w:val="00897F83"/>
    <w:rsid w:val="00897FD1"/>
    <w:rsid w:val="008A013E"/>
    <w:rsid w:val="008A02A3"/>
    <w:rsid w:val="008A07B7"/>
    <w:rsid w:val="008A08C2"/>
    <w:rsid w:val="008A08D6"/>
    <w:rsid w:val="008A1313"/>
    <w:rsid w:val="008A14ED"/>
    <w:rsid w:val="008A1F4A"/>
    <w:rsid w:val="008A20AA"/>
    <w:rsid w:val="008A21AA"/>
    <w:rsid w:val="008A333F"/>
    <w:rsid w:val="008A35C8"/>
    <w:rsid w:val="008A52E1"/>
    <w:rsid w:val="008A57D3"/>
    <w:rsid w:val="008A585B"/>
    <w:rsid w:val="008A5DF6"/>
    <w:rsid w:val="008A5EEE"/>
    <w:rsid w:val="008A602F"/>
    <w:rsid w:val="008A6184"/>
    <w:rsid w:val="008A62E2"/>
    <w:rsid w:val="008A6853"/>
    <w:rsid w:val="008A6E61"/>
    <w:rsid w:val="008A70E8"/>
    <w:rsid w:val="008A7400"/>
    <w:rsid w:val="008A77E9"/>
    <w:rsid w:val="008A7B96"/>
    <w:rsid w:val="008B020A"/>
    <w:rsid w:val="008B0272"/>
    <w:rsid w:val="008B0AAA"/>
    <w:rsid w:val="008B17A2"/>
    <w:rsid w:val="008B2107"/>
    <w:rsid w:val="008B239F"/>
    <w:rsid w:val="008B2503"/>
    <w:rsid w:val="008B266B"/>
    <w:rsid w:val="008B285C"/>
    <w:rsid w:val="008B2BD4"/>
    <w:rsid w:val="008B31F9"/>
    <w:rsid w:val="008B3450"/>
    <w:rsid w:val="008B34C9"/>
    <w:rsid w:val="008B3759"/>
    <w:rsid w:val="008B3A0C"/>
    <w:rsid w:val="008B4626"/>
    <w:rsid w:val="008B4982"/>
    <w:rsid w:val="008B4B09"/>
    <w:rsid w:val="008B4EF9"/>
    <w:rsid w:val="008B52C9"/>
    <w:rsid w:val="008B55E7"/>
    <w:rsid w:val="008B584E"/>
    <w:rsid w:val="008B58BB"/>
    <w:rsid w:val="008B60C0"/>
    <w:rsid w:val="008B620A"/>
    <w:rsid w:val="008B6874"/>
    <w:rsid w:val="008B696C"/>
    <w:rsid w:val="008B6E26"/>
    <w:rsid w:val="008B7030"/>
    <w:rsid w:val="008B7DBA"/>
    <w:rsid w:val="008B7F89"/>
    <w:rsid w:val="008C0B1D"/>
    <w:rsid w:val="008C0C44"/>
    <w:rsid w:val="008C198B"/>
    <w:rsid w:val="008C1E94"/>
    <w:rsid w:val="008C1EC4"/>
    <w:rsid w:val="008C2195"/>
    <w:rsid w:val="008C2568"/>
    <w:rsid w:val="008C2C24"/>
    <w:rsid w:val="008C2D63"/>
    <w:rsid w:val="008C30B2"/>
    <w:rsid w:val="008C3111"/>
    <w:rsid w:val="008C33AD"/>
    <w:rsid w:val="008C345E"/>
    <w:rsid w:val="008C37E4"/>
    <w:rsid w:val="008C3C9B"/>
    <w:rsid w:val="008C44E0"/>
    <w:rsid w:val="008C4F4D"/>
    <w:rsid w:val="008C57D3"/>
    <w:rsid w:val="008C5D71"/>
    <w:rsid w:val="008C5D94"/>
    <w:rsid w:val="008C6502"/>
    <w:rsid w:val="008C6595"/>
    <w:rsid w:val="008C699F"/>
    <w:rsid w:val="008C6C47"/>
    <w:rsid w:val="008C6F40"/>
    <w:rsid w:val="008C72C2"/>
    <w:rsid w:val="008C77C4"/>
    <w:rsid w:val="008C7AC4"/>
    <w:rsid w:val="008C7ED0"/>
    <w:rsid w:val="008C7FA5"/>
    <w:rsid w:val="008C7FAE"/>
    <w:rsid w:val="008D017A"/>
    <w:rsid w:val="008D06F4"/>
    <w:rsid w:val="008D0AA7"/>
    <w:rsid w:val="008D0E2C"/>
    <w:rsid w:val="008D10AB"/>
    <w:rsid w:val="008D11F1"/>
    <w:rsid w:val="008D13F9"/>
    <w:rsid w:val="008D15AF"/>
    <w:rsid w:val="008D162F"/>
    <w:rsid w:val="008D1924"/>
    <w:rsid w:val="008D19D5"/>
    <w:rsid w:val="008D1CE5"/>
    <w:rsid w:val="008D2169"/>
    <w:rsid w:val="008D243F"/>
    <w:rsid w:val="008D2494"/>
    <w:rsid w:val="008D2627"/>
    <w:rsid w:val="008D2A3F"/>
    <w:rsid w:val="008D2BFD"/>
    <w:rsid w:val="008D371E"/>
    <w:rsid w:val="008D3732"/>
    <w:rsid w:val="008D3E0F"/>
    <w:rsid w:val="008D440A"/>
    <w:rsid w:val="008D52F6"/>
    <w:rsid w:val="008D54D2"/>
    <w:rsid w:val="008D550F"/>
    <w:rsid w:val="008D55C1"/>
    <w:rsid w:val="008D582D"/>
    <w:rsid w:val="008D62BA"/>
    <w:rsid w:val="008D68D4"/>
    <w:rsid w:val="008D6980"/>
    <w:rsid w:val="008D7011"/>
    <w:rsid w:val="008D7652"/>
    <w:rsid w:val="008D7875"/>
    <w:rsid w:val="008D78A4"/>
    <w:rsid w:val="008D78B0"/>
    <w:rsid w:val="008D7C60"/>
    <w:rsid w:val="008E05B6"/>
    <w:rsid w:val="008E0A83"/>
    <w:rsid w:val="008E0D41"/>
    <w:rsid w:val="008E11EF"/>
    <w:rsid w:val="008E1241"/>
    <w:rsid w:val="008E1CC6"/>
    <w:rsid w:val="008E2473"/>
    <w:rsid w:val="008E26A1"/>
    <w:rsid w:val="008E2A52"/>
    <w:rsid w:val="008E2BFD"/>
    <w:rsid w:val="008E2C84"/>
    <w:rsid w:val="008E2FE6"/>
    <w:rsid w:val="008E383F"/>
    <w:rsid w:val="008E3BA3"/>
    <w:rsid w:val="008E3E11"/>
    <w:rsid w:val="008E3EF3"/>
    <w:rsid w:val="008E3FB7"/>
    <w:rsid w:val="008E4572"/>
    <w:rsid w:val="008E4A79"/>
    <w:rsid w:val="008E4C8E"/>
    <w:rsid w:val="008E5388"/>
    <w:rsid w:val="008E5A57"/>
    <w:rsid w:val="008E60BE"/>
    <w:rsid w:val="008E62BB"/>
    <w:rsid w:val="008E6604"/>
    <w:rsid w:val="008E6ABB"/>
    <w:rsid w:val="008E6DFC"/>
    <w:rsid w:val="008E7B59"/>
    <w:rsid w:val="008E7C41"/>
    <w:rsid w:val="008E7E16"/>
    <w:rsid w:val="008F0015"/>
    <w:rsid w:val="008F03B0"/>
    <w:rsid w:val="008F07BE"/>
    <w:rsid w:val="008F0830"/>
    <w:rsid w:val="008F126A"/>
    <w:rsid w:val="008F17FD"/>
    <w:rsid w:val="008F2702"/>
    <w:rsid w:val="008F2B99"/>
    <w:rsid w:val="008F2D99"/>
    <w:rsid w:val="008F2F19"/>
    <w:rsid w:val="008F30FE"/>
    <w:rsid w:val="008F32EE"/>
    <w:rsid w:val="008F352C"/>
    <w:rsid w:val="008F35FC"/>
    <w:rsid w:val="008F3640"/>
    <w:rsid w:val="008F3AAC"/>
    <w:rsid w:val="008F3BA2"/>
    <w:rsid w:val="008F4387"/>
    <w:rsid w:val="008F43C0"/>
    <w:rsid w:val="008F4A3E"/>
    <w:rsid w:val="008F4B14"/>
    <w:rsid w:val="008F4D20"/>
    <w:rsid w:val="008F4D23"/>
    <w:rsid w:val="008F5164"/>
    <w:rsid w:val="008F5EF1"/>
    <w:rsid w:val="008F61BE"/>
    <w:rsid w:val="008F6378"/>
    <w:rsid w:val="008F670C"/>
    <w:rsid w:val="008F67FF"/>
    <w:rsid w:val="008F6913"/>
    <w:rsid w:val="008F6F39"/>
    <w:rsid w:val="008F6FF1"/>
    <w:rsid w:val="008F73D8"/>
    <w:rsid w:val="008F7600"/>
    <w:rsid w:val="008F78DF"/>
    <w:rsid w:val="008F7C73"/>
    <w:rsid w:val="00900044"/>
    <w:rsid w:val="00900170"/>
    <w:rsid w:val="00900227"/>
    <w:rsid w:val="009004E8"/>
    <w:rsid w:val="0090258F"/>
    <w:rsid w:val="009025CA"/>
    <w:rsid w:val="00903383"/>
    <w:rsid w:val="00903386"/>
    <w:rsid w:val="00903628"/>
    <w:rsid w:val="009036F6"/>
    <w:rsid w:val="00903994"/>
    <w:rsid w:val="009041D5"/>
    <w:rsid w:val="00904CF3"/>
    <w:rsid w:val="00904FDE"/>
    <w:rsid w:val="00905228"/>
    <w:rsid w:val="00905D43"/>
    <w:rsid w:val="00905EEE"/>
    <w:rsid w:val="00906A8B"/>
    <w:rsid w:val="009072B9"/>
    <w:rsid w:val="009100CE"/>
    <w:rsid w:val="009101CA"/>
    <w:rsid w:val="009109A9"/>
    <w:rsid w:val="00910FC6"/>
    <w:rsid w:val="0091130E"/>
    <w:rsid w:val="00911C0F"/>
    <w:rsid w:val="00912C0F"/>
    <w:rsid w:val="00912DCD"/>
    <w:rsid w:val="00913391"/>
    <w:rsid w:val="00913469"/>
    <w:rsid w:val="00915167"/>
    <w:rsid w:val="009153AD"/>
    <w:rsid w:val="00915447"/>
    <w:rsid w:val="00915503"/>
    <w:rsid w:val="0091586F"/>
    <w:rsid w:val="00915A9D"/>
    <w:rsid w:val="00915B2C"/>
    <w:rsid w:val="00916160"/>
    <w:rsid w:val="009162F3"/>
    <w:rsid w:val="0091693A"/>
    <w:rsid w:val="00916FB6"/>
    <w:rsid w:val="00917091"/>
    <w:rsid w:val="00917522"/>
    <w:rsid w:val="00917802"/>
    <w:rsid w:val="00917A24"/>
    <w:rsid w:val="00917A4D"/>
    <w:rsid w:val="00920152"/>
    <w:rsid w:val="009205B2"/>
    <w:rsid w:val="009206C6"/>
    <w:rsid w:val="00920727"/>
    <w:rsid w:val="0092097C"/>
    <w:rsid w:val="00920A90"/>
    <w:rsid w:val="00920B40"/>
    <w:rsid w:val="00921C36"/>
    <w:rsid w:val="00921E8A"/>
    <w:rsid w:val="00921F48"/>
    <w:rsid w:val="009228A8"/>
    <w:rsid w:val="00922A48"/>
    <w:rsid w:val="00922EF2"/>
    <w:rsid w:val="00922EF7"/>
    <w:rsid w:val="00922F34"/>
    <w:rsid w:val="00922FE3"/>
    <w:rsid w:val="009237A1"/>
    <w:rsid w:val="00923E78"/>
    <w:rsid w:val="009244EA"/>
    <w:rsid w:val="0092470B"/>
    <w:rsid w:val="00925052"/>
    <w:rsid w:val="0092589B"/>
    <w:rsid w:val="0092612E"/>
    <w:rsid w:val="00926351"/>
    <w:rsid w:val="00926ABD"/>
    <w:rsid w:val="00926BC8"/>
    <w:rsid w:val="00927309"/>
    <w:rsid w:val="009275D6"/>
    <w:rsid w:val="00927C94"/>
    <w:rsid w:val="00927F2F"/>
    <w:rsid w:val="00927FB1"/>
    <w:rsid w:val="009303FB"/>
    <w:rsid w:val="009304F6"/>
    <w:rsid w:val="0093055F"/>
    <w:rsid w:val="009305F0"/>
    <w:rsid w:val="00930621"/>
    <w:rsid w:val="009309C7"/>
    <w:rsid w:val="0093104D"/>
    <w:rsid w:val="009317BA"/>
    <w:rsid w:val="00931828"/>
    <w:rsid w:val="00931834"/>
    <w:rsid w:val="00931F00"/>
    <w:rsid w:val="0093236F"/>
    <w:rsid w:val="009326E6"/>
    <w:rsid w:val="009332B6"/>
    <w:rsid w:val="00933839"/>
    <w:rsid w:val="00933867"/>
    <w:rsid w:val="00933A17"/>
    <w:rsid w:val="00934626"/>
    <w:rsid w:val="009347F1"/>
    <w:rsid w:val="009348C0"/>
    <w:rsid w:val="00935722"/>
    <w:rsid w:val="00935D89"/>
    <w:rsid w:val="00935E40"/>
    <w:rsid w:val="009375FF"/>
    <w:rsid w:val="00940A1D"/>
    <w:rsid w:val="00940B34"/>
    <w:rsid w:val="0094153D"/>
    <w:rsid w:val="00941545"/>
    <w:rsid w:val="00941949"/>
    <w:rsid w:val="00941AF1"/>
    <w:rsid w:val="00941B4F"/>
    <w:rsid w:val="00941D6E"/>
    <w:rsid w:val="00941E3B"/>
    <w:rsid w:val="009423C8"/>
    <w:rsid w:val="00942773"/>
    <w:rsid w:val="009429D8"/>
    <w:rsid w:val="00942A3C"/>
    <w:rsid w:val="0094347E"/>
    <w:rsid w:val="00943926"/>
    <w:rsid w:val="0094410C"/>
    <w:rsid w:val="00944CD4"/>
    <w:rsid w:val="00944DDD"/>
    <w:rsid w:val="009451E7"/>
    <w:rsid w:val="00945450"/>
    <w:rsid w:val="009458A0"/>
    <w:rsid w:val="00946331"/>
    <w:rsid w:val="00946C4B"/>
    <w:rsid w:val="00947235"/>
    <w:rsid w:val="00947267"/>
    <w:rsid w:val="0094743C"/>
    <w:rsid w:val="00947814"/>
    <w:rsid w:val="00947994"/>
    <w:rsid w:val="00950B01"/>
    <w:rsid w:val="0095102A"/>
    <w:rsid w:val="009515C3"/>
    <w:rsid w:val="00951B4E"/>
    <w:rsid w:val="00951EA4"/>
    <w:rsid w:val="009523EB"/>
    <w:rsid w:val="00952EB4"/>
    <w:rsid w:val="00952F9D"/>
    <w:rsid w:val="0095311C"/>
    <w:rsid w:val="00953617"/>
    <w:rsid w:val="00953AB7"/>
    <w:rsid w:val="00953CBD"/>
    <w:rsid w:val="00953EDA"/>
    <w:rsid w:val="00954555"/>
    <w:rsid w:val="00954CA3"/>
    <w:rsid w:val="0095511B"/>
    <w:rsid w:val="0095523F"/>
    <w:rsid w:val="009554D0"/>
    <w:rsid w:val="00955800"/>
    <w:rsid w:val="00956209"/>
    <w:rsid w:val="009565DA"/>
    <w:rsid w:val="0095691B"/>
    <w:rsid w:val="00956ECA"/>
    <w:rsid w:val="009572F6"/>
    <w:rsid w:val="00957672"/>
    <w:rsid w:val="00957F8C"/>
    <w:rsid w:val="009602BE"/>
    <w:rsid w:val="009604A0"/>
    <w:rsid w:val="009605A0"/>
    <w:rsid w:val="00960676"/>
    <w:rsid w:val="00960D08"/>
    <w:rsid w:val="0096119E"/>
    <w:rsid w:val="009618EF"/>
    <w:rsid w:val="00961EF5"/>
    <w:rsid w:val="00962680"/>
    <w:rsid w:val="0096269E"/>
    <w:rsid w:val="00962B80"/>
    <w:rsid w:val="0096400A"/>
    <w:rsid w:val="0096416B"/>
    <w:rsid w:val="00964347"/>
    <w:rsid w:val="00964FD0"/>
    <w:rsid w:val="00965A49"/>
    <w:rsid w:val="009664C5"/>
    <w:rsid w:val="0096650E"/>
    <w:rsid w:val="0096658D"/>
    <w:rsid w:val="0096672D"/>
    <w:rsid w:val="00966759"/>
    <w:rsid w:val="00966BD6"/>
    <w:rsid w:val="009673B8"/>
    <w:rsid w:val="00967666"/>
    <w:rsid w:val="009679EF"/>
    <w:rsid w:val="00967E13"/>
    <w:rsid w:val="0097098D"/>
    <w:rsid w:val="009715E6"/>
    <w:rsid w:val="009718A5"/>
    <w:rsid w:val="0097190E"/>
    <w:rsid w:val="00972FAA"/>
    <w:rsid w:val="0097342D"/>
    <w:rsid w:val="009735E3"/>
    <w:rsid w:val="0097391E"/>
    <w:rsid w:val="00973D7E"/>
    <w:rsid w:val="009748C0"/>
    <w:rsid w:val="0097499D"/>
    <w:rsid w:val="00974EDA"/>
    <w:rsid w:val="00975660"/>
    <w:rsid w:val="009757DC"/>
    <w:rsid w:val="009760A2"/>
    <w:rsid w:val="00976F10"/>
    <w:rsid w:val="009774E4"/>
    <w:rsid w:val="00977947"/>
    <w:rsid w:val="0097798A"/>
    <w:rsid w:val="00977A8D"/>
    <w:rsid w:val="00977B55"/>
    <w:rsid w:val="009800EC"/>
    <w:rsid w:val="00980708"/>
    <w:rsid w:val="00980FC2"/>
    <w:rsid w:val="009812B5"/>
    <w:rsid w:val="0098151E"/>
    <w:rsid w:val="0098170D"/>
    <w:rsid w:val="009818B9"/>
    <w:rsid w:val="0098221F"/>
    <w:rsid w:val="00982480"/>
    <w:rsid w:val="009824DC"/>
    <w:rsid w:val="009827A0"/>
    <w:rsid w:val="0098337A"/>
    <w:rsid w:val="009840F0"/>
    <w:rsid w:val="00985879"/>
    <w:rsid w:val="00985E6C"/>
    <w:rsid w:val="00985EC5"/>
    <w:rsid w:val="009860C1"/>
    <w:rsid w:val="00986EA1"/>
    <w:rsid w:val="009870DC"/>
    <w:rsid w:val="0098799E"/>
    <w:rsid w:val="009902FB"/>
    <w:rsid w:val="009904E9"/>
    <w:rsid w:val="00990C2C"/>
    <w:rsid w:val="00990C74"/>
    <w:rsid w:val="00990ECE"/>
    <w:rsid w:val="009913D3"/>
    <w:rsid w:val="0099181E"/>
    <w:rsid w:val="00991937"/>
    <w:rsid w:val="009921E7"/>
    <w:rsid w:val="009924DE"/>
    <w:rsid w:val="009925EA"/>
    <w:rsid w:val="009927F5"/>
    <w:rsid w:val="00992ED4"/>
    <w:rsid w:val="009937C3"/>
    <w:rsid w:val="009937E1"/>
    <w:rsid w:val="009939F6"/>
    <w:rsid w:val="00993B73"/>
    <w:rsid w:val="00994760"/>
    <w:rsid w:val="00995170"/>
    <w:rsid w:val="009958BD"/>
    <w:rsid w:val="00995A22"/>
    <w:rsid w:val="00995A86"/>
    <w:rsid w:val="00996A37"/>
    <w:rsid w:val="00996D69"/>
    <w:rsid w:val="00997A74"/>
    <w:rsid w:val="00997C13"/>
    <w:rsid w:val="009A0ABD"/>
    <w:rsid w:val="009A0D5E"/>
    <w:rsid w:val="009A14AD"/>
    <w:rsid w:val="009A15D4"/>
    <w:rsid w:val="009A261A"/>
    <w:rsid w:val="009A29B4"/>
    <w:rsid w:val="009A2A85"/>
    <w:rsid w:val="009A2B4B"/>
    <w:rsid w:val="009A2F22"/>
    <w:rsid w:val="009A2F43"/>
    <w:rsid w:val="009A31BA"/>
    <w:rsid w:val="009A32E0"/>
    <w:rsid w:val="009A3F87"/>
    <w:rsid w:val="009A4286"/>
    <w:rsid w:val="009A4734"/>
    <w:rsid w:val="009A4854"/>
    <w:rsid w:val="009A4AD6"/>
    <w:rsid w:val="009A4DC3"/>
    <w:rsid w:val="009A5372"/>
    <w:rsid w:val="009A54F8"/>
    <w:rsid w:val="009A5C5E"/>
    <w:rsid w:val="009A63FA"/>
    <w:rsid w:val="009A6487"/>
    <w:rsid w:val="009A6CDB"/>
    <w:rsid w:val="009A6E24"/>
    <w:rsid w:val="009A7157"/>
    <w:rsid w:val="009A7362"/>
    <w:rsid w:val="009A73AE"/>
    <w:rsid w:val="009A781B"/>
    <w:rsid w:val="009A798D"/>
    <w:rsid w:val="009A7D0F"/>
    <w:rsid w:val="009A7FA3"/>
    <w:rsid w:val="009B02E2"/>
    <w:rsid w:val="009B03F3"/>
    <w:rsid w:val="009B05D3"/>
    <w:rsid w:val="009B0ACA"/>
    <w:rsid w:val="009B0FAC"/>
    <w:rsid w:val="009B11B3"/>
    <w:rsid w:val="009B17AF"/>
    <w:rsid w:val="009B1D45"/>
    <w:rsid w:val="009B2B26"/>
    <w:rsid w:val="009B3095"/>
    <w:rsid w:val="009B30D2"/>
    <w:rsid w:val="009B37D0"/>
    <w:rsid w:val="009B3C10"/>
    <w:rsid w:val="009B40C9"/>
    <w:rsid w:val="009B437A"/>
    <w:rsid w:val="009B4A99"/>
    <w:rsid w:val="009B4DCA"/>
    <w:rsid w:val="009B6BA1"/>
    <w:rsid w:val="009B707B"/>
    <w:rsid w:val="009B70FF"/>
    <w:rsid w:val="009B7300"/>
    <w:rsid w:val="009B7418"/>
    <w:rsid w:val="009B799B"/>
    <w:rsid w:val="009B7B7E"/>
    <w:rsid w:val="009B7E5C"/>
    <w:rsid w:val="009C006F"/>
    <w:rsid w:val="009C03C9"/>
    <w:rsid w:val="009C03D4"/>
    <w:rsid w:val="009C04FF"/>
    <w:rsid w:val="009C0FF8"/>
    <w:rsid w:val="009C113E"/>
    <w:rsid w:val="009C154B"/>
    <w:rsid w:val="009C1A9C"/>
    <w:rsid w:val="009C1AC4"/>
    <w:rsid w:val="009C2321"/>
    <w:rsid w:val="009C25ED"/>
    <w:rsid w:val="009C2701"/>
    <w:rsid w:val="009C2A8A"/>
    <w:rsid w:val="009C2B7A"/>
    <w:rsid w:val="009C2F75"/>
    <w:rsid w:val="009C3251"/>
    <w:rsid w:val="009C381A"/>
    <w:rsid w:val="009C42A2"/>
    <w:rsid w:val="009C4A5C"/>
    <w:rsid w:val="009C4E31"/>
    <w:rsid w:val="009C4F64"/>
    <w:rsid w:val="009C518E"/>
    <w:rsid w:val="009C5247"/>
    <w:rsid w:val="009C595C"/>
    <w:rsid w:val="009C5D62"/>
    <w:rsid w:val="009C5DB4"/>
    <w:rsid w:val="009C630E"/>
    <w:rsid w:val="009C6568"/>
    <w:rsid w:val="009C6D06"/>
    <w:rsid w:val="009C743D"/>
    <w:rsid w:val="009C7593"/>
    <w:rsid w:val="009C7E5B"/>
    <w:rsid w:val="009D0705"/>
    <w:rsid w:val="009D0EAF"/>
    <w:rsid w:val="009D1159"/>
    <w:rsid w:val="009D1185"/>
    <w:rsid w:val="009D11BC"/>
    <w:rsid w:val="009D1675"/>
    <w:rsid w:val="009D16F6"/>
    <w:rsid w:val="009D17DB"/>
    <w:rsid w:val="009D1805"/>
    <w:rsid w:val="009D1C24"/>
    <w:rsid w:val="009D1E40"/>
    <w:rsid w:val="009D297D"/>
    <w:rsid w:val="009D2ABF"/>
    <w:rsid w:val="009D2C90"/>
    <w:rsid w:val="009D2F6E"/>
    <w:rsid w:val="009D32ED"/>
    <w:rsid w:val="009D34B8"/>
    <w:rsid w:val="009D35B1"/>
    <w:rsid w:val="009D3C89"/>
    <w:rsid w:val="009D3D10"/>
    <w:rsid w:val="009D3F44"/>
    <w:rsid w:val="009D4365"/>
    <w:rsid w:val="009D4688"/>
    <w:rsid w:val="009D482A"/>
    <w:rsid w:val="009D4DF9"/>
    <w:rsid w:val="009D6A88"/>
    <w:rsid w:val="009D6C10"/>
    <w:rsid w:val="009D6CDC"/>
    <w:rsid w:val="009D6FFF"/>
    <w:rsid w:val="009D70DA"/>
    <w:rsid w:val="009D7868"/>
    <w:rsid w:val="009D7C4E"/>
    <w:rsid w:val="009D7FA1"/>
    <w:rsid w:val="009E0717"/>
    <w:rsid w:val="009E0786"/>
    <w:rsid w:val="009E19E0"/>
    <w:rsid w:val="009E1B65"/>
    <w:rsid w:val="009E225F"/>
    <w:rsid w:val="009E2265"/>
    <w:rsid w:val="009E2381"/>
    <w:rsid w:val="009E2871"/>
    <w:rsid w:val="009E2C0E"/>
    <w:rsid w:val="009E2C4B"/>
    <w:rsid w:val="009E2F29"/>
    <w:rsid w:val="009E34F3"/>
    <w:rsid w:val="009E3D21"/>
    <w:rsid w:val="009E425E"/>
    <w:rsid w:val="009E47F6"/>
    <w:rsid w:val="009E4830"/>
    <w:rsid w:val="009E5294"/>
    <w:rsid w:val="009E5377"/>
    <w:rsid w:val="009E5914"/>
    <w:rsid w:val="009E5B7A"/>
    <w:rsid w:val="009E5DF5"/>
    <w:rsid w:val="009E631E"/>
    <w:rsid w:val="009E64ED"/>
    <w:rsid w:val="009E69F8"/>
    <w:rsid w:val="009E6FF1"/>
    <w:rsid w:val="009E7329"/>
    <w:rsid w:val="009E7625"/>
    <w:rsid w:val="009E7CD6"/>
    <w:rsid w:val="009F03DA"/>
    <w:rsid w:val="009F05E5"/>
    <w:rsid w:val="009F096F"/>
    <w:rsid w:val="009F116B"/>
    <w:rsid w:val="009F1B42"/>
    <w:rsid w:val="009F20C0"/>
    <w:rsid w:val="009F2842"/>
    <w:rsid w:val="009F2E2E"/>
    <w:rsid w:val="009F2FF7"/>
    <w:rsid w:val="009F3361"/>
    <w:rsid w:val="009F37D0"/>
    <w:rsid w:val="009F3A63"/>
    <w:rsid w:val="009F4144"/>
    <w:rsid w:val="009F4BF8"/>
    <w:rsid w:val="009F4DCE"/>
    <w:rsid w:val="009F56F5"/>
    <w:rsid w:val="009F57F9"/>
    <w:rsid w:val="009F5C33"/>
    <w:rsid w:val="009F5C75"/>
    <w:rsid w:val="009F5C77"/>
    <w:rsid w:val="009F5E83"/>
    <w:rsid w:val="009F6495"/>
    <w:rsid w:val="009F68A3"/>
    <w:rsid w:val="009F69FA"/>
    <w:rsid w:val="009F6B36"/>
    <w:rsid w:val="009F738A"/>
    <w:rsid w:val="009F7647"/>
    <w:rsid w:val="009F77EE"/>
    <w:rsid w:val="009F7C30"/>
    <w:rsid w:val="00A01490"/>
    <w:rsid w:val="00A01E3D"/>
    <w:rsid w:val="00A02637"/>
    <w:rsid w:val="00A02888"/>
    <w:rsid w:val="00A028E1"/>
    <w:rsid w:val="00A02AD8"/>
    <w:rsid w:val="00A034B3"/>
    <w:rsid w:val="00A03676"/>
    <w:rsid w:val="00A036B4"/>
    <w:rsid w:val="00A03770"/>
    <w:rsid w:val="00A03BDA"/>
    <w:rsid w:val="00A03C9B"/>
    <w:rsid w:val="00A04421"/>
    <w:rsid w:val="00A04A60"/>
    <w:rsid w:val="00A05680"/>
    <w:rsid w:val="00A05A73"/>
    <w:rsid w:val="00A05C19"/>
    <w:rsid w:val="00A0631F"/>
    <w:rsid w:val="00A06DC2"/>
    <w:rsid w:val="00A07121"/>
    <w:rsid w:val="00A0736F"/>
    <w:rsid w:val="00A0762B"/>
    <w:rsid w:val="00A079E1"/>
    <w:rsid w:val="00A07B97"/>
    <w:rsid w:val="00A10114"/>
    <w:rsid w:val="00A109E9"/>
    <w:rsid w:val="00A10D73"/>
    <w:rsid w:val="00A11378"/>
    <w:rsid w:val="00A11762"/>
    <w:rsid w:val="00A11BEA"/>
    <w:rsid w:val="00A11FCB"/>
    <w:rsid w:val="00A12033"/>
    <w:rsid w:val="00A125F4"/>
    <w:rsid w:val="00A12D3E"/>
    <w:rsid w:val="00A12D70"/>
    <w:rsid w:val="00A12E60"/>
    <w:rsid w:val="00A12FBD"/>
    <w:rsid w:val="00A13151"/>
    <w:rsid w:val="00A13B9A"/>
    <w:rsid w:val="00A145C0"/>
    <w:rsid w:val="00A145F3"/>
    <w:rsid w:val="00A14EA4"/>
    <w:rsid w:val="00A1567D"/>
    <w:rsid w:val="00A1571C"/>
    <w:rsid w:val="00A15B22"/>
    <w:rsid w:val="00A15C7F"/>
    <w:rsid w:val="00A160C0"/>
    <w:rsid w:val="00A168D7"/>
    <w:rsid w:val="00A176A9"/>
    <w:rsid w:val="00A17A87"/>
    <w:rsid w:val="00A206D2"/>
    <w:rsid w:val="00A209C5"/>
    <w:rsid w:val="00A21ABE"/>
    <w:rsid w:val="00A21E8F"/>
    <w:rsid w:val="00A22301"/>
    <w:rsid w:val="00A2244D"/>
    <w:rsid w:val="00A22687"/>
    <w:rsid w:val="00A2276D"/>
    <w:rsid w:val="00A22BC9"/>
    <w:rsid w:val="00A230CD"/>
    <w:rsid w:val="00A2314A"/>
    <w:rsid w:val="00A2327D"/>
    <w:rsid w:val="00A232D8"/>
    <w:rsid w:val="00A2365B"/>
    <w:rsid w:val="00A24077"/>
    <w:rsid w:val="00A243D5"/>
    <w:rsid w:val="00A2483A"/>
    <w:rsid w:val="00A24A16"/>
    <w:rsid w:val="00A24B3B"/>
    <w:rsid w:val="00A25EB8"/>
    <w:rsid w:val="00A26634"/>
    <w:rsid w:val="00A269A0"/>
    <w:rsid w:val="00A26B39"/>
    <w:rsid w:val="00A2722A"/>
    <w:rsid w:val="00A2786B"/>
    <w:rsid w:val="00A27BB3"/>
    <w:rsid w:val="00A3058E"/>
    <w:rsid w:val="00A30AA8"/>
    <w:rsid w:val="00A30B84"/>
    <w:rsid w:val="00A31310"/>
    <w:rsid w:val="00A319BD"/>
    <w:rsid w:val="00A319DA"/>
    <w:rsid w:val="00A31C80"/>
    <w:rsid w:val="00A32099"/>
    <w:rsid w:val="00A3212D"/>
    <w:rsid w:val="00A3212F"/>
    <w:rsid w:val="00A326B6"/>
    <w:rsid w:val="00A3271A"/>
    <w:rsid w:val="00A32932"/>
    <w:rsid w:val="00A32B31"/>
    <w:rsid w:val="00A34160"/>
    <w:rsid w:val="00A34568"/>
    <w:rsid w:val="00A34AFB"/>
    <w:rsid w:val="00A34FD5"/>
    <w:rsid w:val="00A35192"/>
    <w:rsid w:val="00A353AD"/>
    <w:rsid w:val="00A355E9"/>
    <w:rsid w:val="00A35AC6"/>
    <w:rsid w:val="00A35B64"/>
    <w:rsid w:val="00A360C9"/>
    <w:rsid w:val="00A36722"/>
    <w:rsid w:val="00A36B3E"/>
    <w:rsid w:val="00A36B5F"/>
    <w:rsid w:val="00A3764F"/>
    <w:rsid w:val="00A376B7"/>
    <w:rsid w:val="00A376C9"/>
    <w:rsid w:val="00A379C3"/>
    <w:rsid w:val="00A37BBC"/>
    <w:rsid w:val="00A37BED"/>
    <w:rsid w:val="00A37E02"/>
    <w:rsid w:val="00A37FCA"/>
    <w:rsid w:val="00A41441"/>
    <w:rsid w:val="00A414CE"/>
    <w:rsid w:val="00A41BE1"/>
    <w:rsid w:val="00A421BC"/>
    <w:rsid w:val="00A422E7"/>
    <w:rsid w:val="00A42901"/>
    <w:rsid w:val="00A432F1"/>
    <w:rsid w:val="00A435C3"/>
    <w:rsid w:val="00A43750"/>
    <w:rsid w:val="00A43B35"/>
    <w:rsid w:val="00A43BFF"/>
    <w:rsid w:val="00A44AFC"/>
    <w:rsid w:val="00A44EF3"/>
    <w:rsid w:val="00A45B3D"/>
    <w:rsid w:val="00A4635E"/>
    <w:rsid w:val="00A46451"/>
    <w:rsid w:val="00A464B3"/>
    <w:rsid w:val="00A4663B"/>
    <w:rsid w:val="00A466AC"/>
    <w:rsid w:val="00A46C29"/>
    <w:rsid w:val="00A46EF4"/>
    <w:rsid w:val="00A47454"/>
    <w:rsid w:val="00A475F2"/>
    <w:rsid w:val="00A47999"/>
    <w:rsid w:val="00A479C8"/>
    <w:rsid w:val="00A502A8"/>
    <w:rsid w:val="00A502B2"/>
    <w:rsid w:val="00A5049A"/>
    <w:rsid w:val="00A50644"/>
    <w:rsid w:val="00A50AFE"/>
    <w:rsid w:val="00A50C07"/>
    <w:rsid w:val="00A50CD4"/>
    <w:rsid w:val="00A51AD0"/>
    <w:rsid w:val="00A51E3E"/>
    <w:rsid w:val="00A51E66"/>
    <w:rsid w:val="00A5227C"/>
    <w:rsid w:val="00A52686"/>
    <w:rsid w:val="00A5269B"/>
    <w:rsid w:val="00A53342"/>
    <w:rsid w:val="00A53691"/>
    <w:rsid w:val="00A539D2"/>
    <w:rsid w:val="00A540C3"/>
    <w:rsid w:val="00A5419A"/>
    <w:rsid w:val="00A54476"/>
    <w:rsid w:val="00A54ACB"/>
    <w:rsid w:val="00A55120"/>
    <w:rsid w:val="00A55179"/>
    <w:rsid w:val="00A55C73"/>
    <w:rsid w:val="00A55EC5"/>
    <w:rsid w:val="00A55FDE"/>
    <w:rsid w:val="00A564BC"/>
    <w:rsid w:val="00A5668D"/>
    <w:rsid w:val="00A56746"/>
    <w:rsid w:val="00A57568"/>
    <w:rsid w:val="00A57618"/>
    <w:rsid w:val="00A57DA0"/>
    <w:rsid w:val="00A6051E"/>
    <w:rsid w:val="00A609F0"/>
    <w:rsid w:val="00A60E49"/>
    <w:rsid w:val="00A610D0"/>
    <w:rsid w:val="00A611D5"/>
    <w:rsid w:val="00A619F5"/>
    <w:rsid w:val="00A61FD4"/>
    <w:rsid w:val="00A633D8"/>
    <w:rsid w:val="00A633FD"/>
    <w:rsid w:val="00A6364C"/>
    <w:rsid w:val="00A638FA"/>
    <w:rsid w:val="00A639A0"/>
    <w:rsid w:val="00A641E4"/>
    <w:rsid w:val="00A65271"/>
    <w:rsid w:val="00A65438"/>
    <w:rsid w:val="00A654FF"/>
    <w:rsid w:val="00A65DE5"/>
    <w:rsid w:val="00A662A8"/>
    <w:rsid w:val="00A667D3"/>
    <w:rsid w:val="00A66D31"/>
    <w:rsid w:val="00A70337"/>
    <w:rsid w:val="00A70707"/>
    <w:rsid w:val="00A7099A"/>
    <w:rsid w:val="00A70C2B"/>
    <w:rsid w:val="00A7259E"/>
    <w:rsid w:val="00A728D2"/>
    <w:rsid w:val="00A72A41"/>
    <w:rsid w:val="00A72F4F"/>
    <w:rsid w:val="00A73223"/>
    <w:rsid w:val="00A73347"/>
    <w:rsid w:val="00A733FF"/>
    <w:rsid w:val="00A740E5"/>
    <w:rsid w:val="00A749D2"/>
    <w:rsid w:val="00A74BD7"/>
    <w:rsid w:val="00A752A1"/>
    <w:rsid w:val="00A7551D"/>
    <w:rsid w:val="00A75610"/>
    <w:rsid w:val="00A75917"/>
    <w:rsid w:val="00A7609B"/>
    <w:rsid w:val="00A76329"/>
    <w:rsid w:val="00A7651E"/>
    <w:rsid w:val="00A77060"/>
    <w:rsid w:val="00A773C3"/>
    <w:rsid w:val="00A8034F"/>
    <w:rsid w:val="00A8057F"/>
    <w:rsid w:val="00A80CAC"/>
    <w:rsid w:val="00A80FC2"/>
    <w:rsid w:val="00A81AB6"/>
    <w:rsid w:val="00A81E5D"/>
    <w:rsid w:val="00A820FF"/>
    <w:rsid w:val="00A82550"/>
    <w:rsid w:val="00A82921"/>
    <w:rsid w:val="00A83713"/>
    <w:rsid w:val="00A83B4F"/>
    <w:rsid w:val="00A8437B"/>
    <w:rsid w:val="00A84432"/>
    <w:rsid w:val="00A8496D"/>
    <w:rsid w:val="00A84D9D"/>
    <w:rsid w:val="00A84FF0"/>
    <w:rsid w:val="00A85092"/>
    <w:rsid w:val="00A851DD"/>
    <w:rsid w:val="00A85538"/>
    <w:rsid w:val="00A856D8"/>
    <w:rsid w:val="00A85CC7"/>
    <w:rsid w:val="00A85E26"/>
    <w:rsid w:val="00A85FFD"/>
    <w:rsid w:val="00A862E7"/>
    <w:rsid w:val="00A8688D"/>
    <w:rsid w:val="00A87087"/>
    <w:rsid w:val="00A8749E"/>
    <w:rsid w:val="00A876DF"/>
    <w:rsid w:val="00A877C8"/>
    <w:rsid w:val="00A900F2"/>
    <w:rsid w:val="00A90187"/>
    <w:rsid w:val="00A907A2"/>
    <w:rsid w:val="00A90A85"/>
    <w:rsid w:val="00A90D07"/>
    <w:rsid w:val="00A9130A"/>
    <w:rsid w:val="00A919C0"/>
    <w:rsid w:val="00A91E35"/>
    <w:rsid w:val="00A92207"/>
    <w:rsid w:val="00A9238A"/>
    <w:rsid w:val="00A92A06"/>
    <w:rsid w:val="00A92BAD"/>
    <w:rsid w:val="00A93511"/>
    <w:rsid w:val="00A938CE"/>
    <w:rsid w:val="00A93D30"/>
    <w:rsid w:val="00A942BE"/>
    <w:rsid w:val="00A943E8"/>
    <w:rsid w:val="00A94BD3"/>
    <w:rsid w:val="00A94E6F"/>
    <w:rsid w:val="00A94E75"/>
    <w:rsid w:val="00A95525"/>
    <w:rsid w:val="00A95702"/>
    <w:rsid w:val="00A95A01"/>
    <w:rsid w:val="00A95BA3"/>
    <w:rsid w:val="00A95E5A"/>
    <w:rsid w:val="00A95E8D"/>
    <w:rsid w:val="00A96BF8"/>
    <w:rsid w:val="00AA008D"/>
    <w:rsid w:val="00AA009D"/>
    <w:rsid w:val="00AA05F1"/>
    <w:rsid w:val="00AA0894"/>
    <w:rsid w:val="00AA1489"/>
    <w:rsid w:val="00AA185A"/>
    <w:rsid w:val="00AA18E2"/>
    <w:rsid w:val="00AA1A6A"/>
    <w:rsid w:val="00AA1B5F"/>
    <w:rsid w:val="00AA1B79"/>
    <w:rsid w:val="00AA21E1"/>
    <w:rsid w:val="00AA2945"/>
    <w:rsid w:val="00AA2962"/>
    <w:rsid w:val="00AA2A1D"/>
    <w:rsid w:val="00AA2B4F"/>
    <w:rsid w:val="00AA2CDB"/>
    <w:rsid w:val="00AA309F"/>
    <w:rsid w:val="00AA313B"/>
    <w:rsid w:val="00AA3371"/>
    <w:rsid w:val="00AA34CF"/>
    <w:rsid w:val="00AA4017"/>
    <w:rsid w:val="00AA4141"/>
    <w:rsid w:val="00AA417E"/>
    <w:rsid w:val="00AA4640"/>
    <w:rsid w:val="00AA4729"/>
    <w:rsid w:val="00AA4C1C"/>
    <w:rsid w:val="00AA5232"/>
    <w:rsid w:val="00AA546A"/>
    <w:rsid w:val="00AA546B"/>
    <w:rsid w:val="00AA58A8"/>
    <w:rsid w:val="00AA5B77"/>
    <w:rsid w:val="00AA5D77"/>
    <w:rsid w:val="00AA63CB"/>
    <w:rsid w:val="00AA659A"/>
    <w:rsid w:val="00AA725C"/>
    <w:rsid w:val="00AA7328"/>
    <w:rsid w:val="00AA73E5"/>
    <w:rsid w:val="00AA744B"/>
    <w:rsid w:val="00AA7D5C"/>
    <w:rsid w:val="00AA7E22"/>
    <w:rsid w:val="00AB03D0"/>
    <w:rsid w:val="00AB051B"/>
    <w:rsid w:val="00AB064D"/>
    <w:rsid w:val="00AB0A83"/>
    <w:rsid w:val="00AB0EE0"/>
    <w:rsid w:val="00AB1119"/>
    <w:rsid w:val="00AB12ED"/>
    <w:rsid w:val="00AB1365"/>
    <w:rsid w:val="00AB14B3"/>
    <w:rsid w:val="00AB1BBE"/>
    <w:rsid w:val="00AB3254"/>
    <w:rsid w:val="00AB3967"/>
    <w:rsid w:val="00AB3FB4"/>
    <w:rsid w:val="00AB41FC"/>
    <w:rsid w:val="00AB48DB"/>
    <w:rsid w:val="00AB48E1"/>
    <w:rsid w:val="00AB4DD7"/>
    <w:rsid w:val="00AB4DF5"/>
    <w:rsid w:val="00AB52CB"/>
    <w:rsid w:val="00AB5419"/>
    <w:rsid w:val="00AB54C1"/>
    <w:rsid w:val="00AB556D"/>
    <w:rsid w:val="00AB5698"/>
    <w:rsid w:val="00AB6058"/>
    <w:rsid w:val="00AB6AB4"/>
    <w:rsid w:val="00AB6D56"/>
    <w:rsid w:val="00AB6ECD"/>
    <w:rsid w:val="00AC0F43"/>
    <w:rsid w:val="00AC108A"/>
    <w:rsid w:val="00AC148B"/>
    <w:rsid w:val="00AC1FA5"/>
    <w:rsid w:val="00AC21F4"/>
    <w:rsid w:val="00AC2B1B"/>
    <w:rsid w:val="00AC3369"/>
    <w:rsid w:val="00AC3C6E"/>
    <w:rsid w:val="00AC412E"/>
    <w:rsid w:val="00AC479D"/>
    <w:rsid w:val="00AC4A28"/>
    <w:rsid w:val="00AC4ECB"/>
    <w:rsid w:val="00AC537E"/>
    <w:rsid w:val="00AC566F"/>
    <w:rsid w:val="00AC57E3"/>
    <w:rsid w:val="00AC59E0"/>
    <w:rsid w:val="00AC6381"/>
    <w:rsid w:val="00AC6C76"/>
    <w:rsid w:val="00AC6D5F"/>
    <w:rsid w:val="00AC70F3"/>
    <w:rsid w:val="00AC78A8"/>
    <w:rsid w:val="00AC7D10"/>
    <w:rsid w:val="00AD0EB8"/>
    <w:rsid w:val="00AD0F8A"/>
    <w:rsid w:val="00AD1570"/>
    <w:rsid w:val="00AD1A1D"/>
    <w:rsid w:val="00AD1CEB"/>
    <w:rsid w:val="00AD1D7E"/>
    <w:rsid w:val="00AD1E91"/>
    <w:rsid w:val="00AD24C5"/>
    <w:rsid w:val="00AD259D"/>
    <w:rsid w:val="00AD269F"/>
    <w:rsid w:val="00AD26A4"/>
    <w:rsid w:val="00AD4178"/>
    <w:rsid w:val="00AD41DF"/>
    <w:rsid w:val="00AD42BD"/>
    <w:rsid w:val="00AD442B"/>
    <w:rsid w:val="00AD44D1"/>
    <w:rsid w:val="00AD45D9"/>
    <w:rsid w:val="00AD46CF"/>
    <w:rsid w:val="00AD476F"/>
    <w:rsid w:val="00AD49C7"/>
    <w:rsid w:val="00AD4FB3"/>
    <w:rsid w:val="00AD4FF8"/>
    <w:rsid w:val="00AD616B"/>
    <w:rsid w:val="00AD64C2"/>
    <w:rsid w:val="00AD65C4"/>
    <w:rsid w:val="00AD69AA"/>
    <w:rsid w:val="00AD73B2"/>
    <w:rsid w:val="00AD7678"/>
    <w:rsid w:val="00AD781C"/>
    <w:rsid w:val="00AD7850"/>
    <w:rsid w:val="00AD7D46"/>
    <w:rsid w:val="00AD7E54"/>
    <w:rsid w:val="00AE08B6"/>
    <w:rsid w:val="00AE0E3B"/>
    <w:rsid w:val="00AE128F"/>
    <w:rsid w:val="00AE260B"/>
    <w:rsid w:val="00AE3A32"/>
    <w:rsid w:val="00AE3FF5"/>
    <w:rsid w:val="00AE4172"/>
    <w:rsid w:val="00AE4716"/>
    <w:rsid w:val="00AE4720"/>
    <w:rsid w:val="00AE4BC7"/>
    <w:rsid w:val="00AE598C"/>
    <w:rsid w:val="00AE5D0C"/>
    <w:rsid w:val="00AE5D47"/>
    <w:rsid w:val="00AE60BF"/>
    <w:rsid w:val="00AE6466"/>
    <w:rsid w:val="00AE6755"/>
    <w:rsid w:val="00AE6E37"/>
    <w:rsid w:val="00AE6E3B"/>
    <w:rsid w:val="00AE6F0F"/>
    <w:rsid w:val="00AE7AE8"/>
    <w:rsid w:val="00AF0024"/>
    <w:rsid w:val="00AF0278"/>
    <w:rsid w:val="00AF0AAB"/>
    <w:rsid w:val="00AF0DF8"/>
    <w:rsid w:val="00AF16DF"/>
    <w:rsid w:val="00AF195F"/>
    <w:rsid w:val="00AF1B10"/>
    <w:rsid w:val="00AF1C2B"/>
    <w:rsid w:val="00AF2120"/>
    <w:rsid w:val="00AF2244"/>
    <w:rsid w:val="00AF2515"/>
    <w:rsid w:val="00AF262C"/>
    <w:rsid w:val="00AF2818"/>
    <w:rsid w:val="00AF2957"/>
    <w:rsid w:val="00AF331E"/>
    <w:rsid w:val="00AF34A8"/>
    <w:rsid w:val="00AF475C"/>
    <w:rsid w:val="00AF4878"/>
    <w:rsid w:val="00AF4B0A"/>
    <w:rsid w:val="00AF4B3A"/>
    <w:rsid w:val="00AF4CC1"/>
    <w:rsid w:val="00AF5D11"/>
    <w:rsid w:val="00AF5E3D"/>
    <w:rsid w:val="00AF62F0"/>
    <w:rsid w:val="00AF6352"/>
    <w:rsid w:val="00AF6C06"/>
    <w:rsid w:val="00AF6CAD"/>
    <w:rsid w:val="00AF7044"/>
    <w:rsid w:val="00AF7124"/>
    <w:rsid w:val="00AF7581"/>
    <w:rsid w:val="00AF7B2F"/>
    <w:rsid w:val="00AF7C3E"/>
    <w:rsid w:val="00B00497"/>
    <w:rsid w:val="00B00BC8"/>
    <w:rsid w:val="00B027A8"/>
    <w:rsid w:val="00B029C6"/>
    <w:rsid w:val="00B02ECB"/>
    <w:rsid w:val="00B02F0E"/>
    <w:rsid w:val="00B0442B"/>
    <w:rsid w:val="00B04BD7"/>
    <w:rsid w:val="00B04E2F"/>
    <w:rsid w:val="00B05117"/>
    <w:rsid w:val="00B05E05"/>
    <w:rsid w:val="00B0658F"/>
    <w:rsid w:val="00B065A5"/>
    <w:rsid w:val="00B06BB5"/>
    <w:rsid w:val="00B06C03"/>
    <w:rsid w:val="00B06CE5"/>
    <w:rsid w:val="00B06D3E"/>
    <w:rsid w:val="00B07D6E"/>
    <w:rsid w:val="00B10042"/>
    <w:rsid w:val="00B101CE"/>
    <w:rsid w:val="00B10592"/>
    <w:rsid w:val="00B111EF"/>
    <w:rsid w:val="00B112B0"/>
    <w:rsid w:val="00B11573"/>
    <w:rsid w:val="00B11AC9"/>
    <w:rsid w:val="00B11BD0"/>
    <w:rsid w:val="00B12109"/>
    <w:rsid w:val="00B1239D"/>
    <w:rsid w:val="00B126CA"/>
    <w:rsid w:val="00B1295A"/>
    <w:rsid w:val="00B12C04"/>
    <w:rsid w:val="00B12F54"/>
    <w:rsid w:val="00B13604"/>
    <w:rsid w:val="00B13698"/>
    <w:rsid w:val="00B136F6"/>
    <w:rsid w:val="00B13E0F"/>
    <w:rsid w:val="00B13F25"/>
    <w:rsid w:val="00B14D8C"/>
    <w:rsid w:val="00B14E9F"/>
    <w:rsid w:val="00B1502A"/>
    <w:rsid w:val="00B15501"/>
    <w:rsid w:val="00B1555D"/>
    <w:rsid w:val="00B15E32"/>
    <w:rsid w:val="00B1613F"/>
    <w:rsid w:val="00B16488"/>
    <w:rsid w:val="00B16520"/>
    <w:rsid w:val="00B16DB5"/>
    <w:rsid w:val="00B172E4"/>
    <w:rsid w:val="00B17C2C"/>
    <w:rsid w:val="00B17C2D"/>
    <w:rsid w:val="00B17EDA"/>
    <w:rsid w:val="00B17F16"/>
    <w:rsid w:val="00B20298"/>
    <w:rsid w:val="00B20667"/>
    <w:rsid w:val="00B20802"/>
    <w:rsid w:val="00B2088E"/>
    <w:rsid w:val="00B209CC"/>
    <w:rsid w:val="00B212A8"/>
    <w:rsid w:val="00B21A82"/>
    <w:rsid w:val="00B226F2"/>
    <w:rsid w:val="00B22776"/>
    <w:rsid w:val="00B2281B"/>
    <w:rsid w:val="00B2349C"/>
    <w:rsid w:val="00B23C57"/>
    <w:rsid w:val="00B23EAC"/>
    <w:rsid w:val="00B24076"/>
    <w:rsid w:val="00B24386"/>
    <w:rsid w:val="00B24DBF"/>
    <w:rsid w:val="00B25611"/>
    <w:rsid w:val="00B25755"/>
    <w:rsid w:val="00B25A84"/>
    <w:rsid w:val="00B25ADC"/>
    <w:rsid w:val="00B25B5F"/>
    <w:rsid w:val="00B26652"/>
    <w:rsid w:val="00B26C60"/>
    <w:rsid w:val="00B26C92"/>
    <w:rsid w:val="00B26DAD"/>
    <w:rsid w:val="00B274F8"/>
    <w:rsid w:val="00B2752E"/>
    <w:rsid w:val="00B278F0"/>
    <w:rsid w:val="00B279EF"/>
    <w:rsid w:val="00B27B18"/>
    <w:rsid w:val="00B30488"/>
    <w:rsid w:val="00B30812"/>
    <w:rsid w:val="00B30A77"/>
    <w:rsid w:val="00B30CA9"/>
    <w:rsid w:val="00B30CE0"/>
    <w:rsid w:val="00B30D11"/>
    <w:rsid w:val="00B314CE"/>
    <w:rsid w:val="00B3167F"/>
    <w:rsid w:val="00B3175A"/>
    <w:rsid w:val="00B31A0B"/>
    <w:rsid w:val="00B320C6"/>
    <w:rsid w:val="00B3237F"/>
    <w:rsid w:val="00B32589"/>
    <w:rsid w:val="00B32D15"/>
    <w:rsid w:val="00B33802"/>
    <w:rsid w:val="00B34768"/>
    <w:rsid w:val="00B3490C"/>
    <w:rsid w:val="00B34B93"/>
    <w:rsid w:val="00B34D1F"/>
    <w:rsid w:val="00B353F7"/>
    <w:rsid w:val="00B35512"/>
    <w:rsid w:val="00B357D1"/>
    <w:rsid w:val="00B35B9B"/>
    <w:rsid w:val="00B365C4"/>
    <w:rsid w:val="00B365D2"/>
    <w:rsid w:val="00B365DF"/>
    <w:rsid w:val="00B36637"/>
    <w:rsid w:val="00B36EFF"/>
    <w:rsid w:val="00B37328"/>
    <w:rsid w:val="00B378DD"/>
    <w:rsid w:val="00B40049"/>
    <w:rsid w:val="00B40228"/>
    <w:rsid w:val="00B40272"/>
    <w:rsid w:val="00B4089F"/>
    <w:rsid w:val="00B40A39"/>
    <w:rsid w:val="00B40D50"/>
    <w:rsid w:val="00B40FF0"/>
    <w:rsid w:val="00B41013"/>
    <w:rsid w:val="00B41389"/>
    <w:rsid w:val="00B41768"/>
    <w:rsid w:val="00B41901"/>
    <w:rsid w:val="00B42158"/>
    <w:rsid w:val="00B424A8"/>
    <w:rsid w:val="00B42B97"/>
    <w:rsid w:val="00B42D50"/>
    <w:rsid w:val="00B42DE1"/>
    <w:rsid w:val="00B433D4"/>
    <w:rsid w:val="00B43D6C"/>
    <w:rsid w:val="00B4428E"/>
    <w:rsid w:val="00B44778"/>
    <w:rsid w:val="00B44D67"/>
    <w:rsid w:val="00B45660"/>
    <w:rsid w:val="00B4698C"/>
    <w:rsid w:val="00B47C01"/>
    <w:rsid w:val="00B47FF0"/>
    <w:rsid w:val="00B50158"/>
    <w:rsid w:val="00B503F5"/>
    <w:rsid w:val="00B50649"/>
    <w:rsid w:val="00B508CA"/>
    <w:rsid w:val="00B50AD8"/>
    <w:rsid w:val="00B51308"/>
    <w:rsid w:val="00B5142A"/>
    <w:rsid w:val="00B52371"/>
    <w:rsid w:val="00B52C42"/>
    <w:rsid w:val="00B52CFE"/>
    <w:rsid w:val="00B530E1"/>
    <w:rsid w:val="00B53AB1"/>
    <w:rsid w:val="00B53D2B"/>
    <w:rsid w:val="00B53DE9"/>
    <w:rsid w:val="00B553AB"/>
    <w:rsid w:val="00B555C5"/>
    <w:rsid w:val="00B55C9E"/>
    <w:rsid w:val="00B56249"/>
    <w:rsid w:val="00B56851"/>
    <w:rsid w:val="00B5687A"/>
    <w:rsid w:val="00B56C60"/>
    <w:rsid w:val="00B57565"/>
    <w:rsid w:val="00B57FD1"/>
    <w:rsid w:val="00B57FD9"/>
    <w:rsid w:val="00B57FF5"/>
    <w:rsid w:val="00B6069B"/>
    <w:rsid w:val="00B6079F"/>
    <w:rsid w:val="00B60E73"/>
    <w:rsid w:val="00B61A02"/>
    <w:rsid w:val="00B61BC2"/>
    <w:rsid w:val="00B61F68"/>
    <w:rsid w:val="00B62F8D"/>
    <w:rsid w:val="00B6371F"/>
    <w:rsid w:val="00B63874"/>
    <w:rsid w:val="00B63C86"/>
    <w:rsid w:val="00B6403C"/>
    <w:rsid w:val="00B64E3E"/>
    <w:rsid w:val="00B64FB2"/>
    <w:rsid w:val="00B6515B"/>
    <w:rsid w:val="00B65321"/>
    <w:rsid w:val="00B6598B"/>
    <w:rsid w:val="00B65AE7"/>
    <w:rsid w:val="00B65B73"/>
    <w:rsid w:val="00B65FAB"/>
    <w:rsid w:val="00B66114"/>
    <w:rsid w:val="00B66C1F"/>
    <w:rsid w:val="00B66D1C"/>
    <w:rsid w:val="00B7012E"/>
    <w:rsid w:val="00B70161"/>
    <w:rsid w:val="00B70296"/>
    <w:rsid w:val="00B708B0"/>
    <w:rsid w:val="00B7094B"/>
    <w:rsid w:val="00B7132C"/>
    <w:rsid w:val="00B7143A"/>
    <w:rsid w:val="00B71B41"/>
    <w:rsid w:val="00B721D9"/>
    <w:rsid w:val="00B72395"/>
    <w:rsid w:val="00B724C8"/>
    <w:rsid w:val="00B730F1"/>
    <w:rsid w:val="00B73272"/>
    <w:rsid w:val="00B734FB"/>
    <w:rsid w:val="00B7364C"/>
    <w:rsid w:val="00B738F7"/>
    <w:rsid w:val="00B74114"/>
    <w:rsid w:val="00B7457A"/>
    <w:rsid w:val="00B7476A"/>
    <w:rsid w:val="00B74F24"/>
    <w:rsid w:val="00B75222"/>
    <w:rsid w:val="00B7571A"/>
    <w:rsid w:val="00B75892"/>
    <w:rsid w:val="00B75D2D"/>
    <w:rsid w:val="00B767A7"/>
    <w:rsid w:val="00B76BC2"/>
    <w:rsid w:val="00B804FB"/>
    <w:rsid w:val="00B80A14"/>
    <w:rsid w:val="00B81430"/>
    <w:rsid w:val="00B8157A"/>
    <w:rsid w:val="00B8162C"/>
    <w:rsid w:val="00B81917"/>
    <w:rsid w:val="00B8247E"/>
    <w:rsid w:val="00B82F3D"/>
    <w:rsid w:val="00B83136"/>
    <w:rsid w:val="00B83AFA"/>
    <w:rsid w:val="00B844FB"/>
    <w:rsid w:val="00B846CA"/>
    <w:rsid w:val="00B848AD"/>
    <w:rsid w:val="00B84B2B"/>
    <w:rsid w:val="00B84C3A"/>
    <w:rsid w:val="00B84DAB"/>
    <w:rsid w:val="00B85405"/>
    <w:rsid w:val="00B85410"/>
    <w:rsid w:val="00B85B32"/>
    <w:rsid w:val="00B85BBF"/>
    <w:rsid w:val="00B85FBA"/>
    <w:rsid w:val="00B860E7"/>
    <w:rsid w:val="00B86318"/>
    <w:rsid w:val="00B863B6"/>
    <w:rsid w:val="00B86AC1"/>
    <w:rsid w:val="00B86C61"/>
    <w:rsid w:val="00B86D4B"/>
    <w:rsid w:val="00B870E1"/>
    <w:rsid w:val="00B8760E"/>
    <w:rsid w:val="00B87749"/>
    <w:rsid w:val="00B87759"/>
    <w:rsid w:val="00B8786A"/>
    <w:rsid w:val="00B87D21"/>
    <w:rsid w:val="00B9025E"/>
    <w:rsid w:val="00B90492"/>
    <w:rsid w:val="00B9055C"/>
    <w:rsid w:val="00B9067C"/>
    <w:rsid w:val="00B90CEB"/>
    <w:rsid w:val="00B90DAB"/>
    <w:rsid w:val="00B91253"/>
    <w:rsid w:val="00B91DB4"/>
    <w:rsid w:val="00B922FB"/>
    <w:rsid w:val="00B925F5"/>
    <w:rsid w:val="00B92B30"/>
    <w:rsid w:val="00B93088"/>
    <w:rsid w:val="00B931E0"/>
    <w:rsid w:val="00B93EF7"/>
    <w:rsid w:val="00B93F6E"/>
    <w:rsid w:val="00B947D3"/>
    <w:rsid w:val="00B95072"/>
    <w:rsid w:val="00B95262"/>
    <w:rsid w:val="00B959B5"/>
    <w:rsid w:val="00B95B7F"/>
    <w:rsid w:val="00B95F3C"/>
    <w:rsid w:val="00B96565"/>
    <w:rsid w:val="00B96986"/>
    <w:rsid w:val="00B96AB9"/>
    <w:rsid w:val="00B96CEA"/>
    <w:rsid w:val="00B977F9"/>
    <w:rsid w:val="00BA065C"/>
    <w:rsid w:val="00BA07E9"/>
    <w:rsid w:val="00BA10AC"/>
    <w:rsid w:val="00BA1435"/>
    <w:rsid w:val="00BA14E9"/>
    <w:rsid w:val="00BA1932"/>
    <w:rsid w:val="00BA2487"/>
    <w:rsid w:val="00BA2C62"/>
    <w:rsid w:val="00BA3700"/>
    <w:rsid w:val="00BA3720"/>
    <w:rsid w:val="00BA3773"/>
    <w:rsid w:val="00BA38A6"/>
    <w:rsid w:val="00BA3A4F"/>
    <w:rsid w:val="00BA4111"/>
    <w:rsid w:val="00BA424B"/>
    <w:rsid w:val="00BA44DD"/>
    <w:rsid w:val="00BA45F5"/>
    <w:rsid w:val="00BA4D61"/>
    <w:rsid w:val="00BA53C3"/>
    <w:rsid w:val="00BA6157"/>
    <w:rsid w:val="00BA66A3"/>
    <w:rsid w:val="00BA6955"/>
    <w:rsid w:val="00BA6B90"/>
    <w:rsid w:val="00BA6E46"/>
    <w:rsid w:val="00BA725D"/>
    <w:rsid w:val="00BA761F"/>
    <w:rsid w:val="00BB0715"/>
    <w:rsid w:val="00BB095A"/>
    <w:rsid w:val="00BB0CFA"/>
    <w:rsid w:val="00BB0D65"/>
    <w:rsid w:val="00BB0DE2"/>
    <w:rsid w:val="00BB144E"/>
    <w:rsid w:val="00BB1D6F"/>
    <w:rsid w:val="00BB2181"/>
    <w:rsid w:val="00BB2A43"/>
    <w:rsid w:val="00BB2EE5"/>
    <w:rsid w:val="00BB33FF"/>
    <w:rsid w:val="00BB342F"/>
    <w:rsid w:val="00BB3D31"/>
    <w:rsid w:val="00BB3DA0"/>
    <w:rsid w:val="00BB3FC5"/>
    <w:rsid w:val="00BB4009"/>
    <w:rsid w:val="00BB41C8"/>
    <w:rsid w:val="00BB4307"/>
    <w:rsid w:val="00BB4BD5"/>
    <w:rsid w:val="00BB4D2B"/>
    <w:rsid w:val="00BB4F88"/>
    <w:rsid w:val="00BB509D"/>
    <w:rsid w:val="00BB5228"/>
    <w:rsid w:val="00BB5293"/>
    <w:rsid w:val="00BB56A8"/>
    <w:rsid w:val="00BB5C5D"/>
    <w:rsid w:val="00BB5D77"/>
    <w:rsid w:val="00BB6D13"/>
    <w:rsid w:val="00BB7414"/>
    <w:rsid w:val="00BB763E"/>
    <w:rsid w:val="00BB7793"/>
    <w:rsid w:val="00BB786B"/>
    <w:rsid w:val="00BC05C2"/>
    <w:rsid w:val="00BC1547"/>
    <w:rsid w:val="00BC19E1"/>
    <w:rsid w:val="00BC2415"/>
    <w:rsid w:val="00BC25EA"/>
    <w:rsid w:val="00BC27ED"/>
    <w:rsid w:val="00BC2D88"/>
    <w:rsid w:val="00BC2FB2"/>
    <w:rsid w:val="00BC3016"/>
    <w:rsid w:val="00BC3501"/>
    <w:rsid w:val="00BC37AA"/>
    <w:rsid w:val="00BC3D7F"/>
    <w:rsid w:val="00BC404B"/>
    <w:rsid w:val="00BC499D"/>
    <w:rsid w:val="00BC4D60"/>
    <w:rsid w:val="00BC55A6"/>
    <w:rsid w:val="00BC5786"/>
    <w:rsid w:val="00BC62CE"/>
    <w:rsid w:val="00BC6ACB"/>
    <w:rsid w:val="00BC6BD3"/>
    <w:rsid w:val="00BC6DB1"/>
    <w:rsid w:val="00BC7F6B"/>
    <w:rsid w:val="00BD095E"/>
    <w:rsid w:val="00BD1145"/>
    <w:rsid w:val="00BD1A12"/>
    <w:rsid w:val="00BD1A23"/>
    <w:rsid w:val="00BD1B70"/>
    <w:rsid w:val="00BD2A15"/>
    <w:rsid w:val="00BD2DBE"/>
    <w:rsid w:val="00BD2FA8"/>
    <w:rsid w:val="00BD31CC"/>
    <w:rsid w:val="00BD39BD"/>
    <w:rsid w:val="00BD432E"/>
    <w:rsid w:val="00BD43C4"/>
    <w:rsid w:val="00BD4B63"/>
    <w:rsid w:val="00BD535D"/>
    <w:rsid w:val="00BD5422"/>
    <w:rsid w:val="00BD54E5"/>
    <w:rsid w:val="00BD592F"/>
    <w:rsid w:val="00BD5DA4"/>
    <w:rsid w:val="00BD5EAF"/>
    <w:rsid w:val="00BD6140"/>
    <w:rsid w:val="00BD647E"/>
    <w:rsid w:val="00BD6667"/>
    <w:rsid w:val="00BD6CFE"/>
    <w:rsid w:val="00BD6E7B"/>
    <w:rsid w:val="00BD7098"/>
    <w:rsid w:val="00BD75C5"/>
    <w:rsid w:val="00BE05D1"/>
    <w:rsid w:val="00BE0B1C"/>
    <w:rsid w:val="00BE0F1B"/>
    <w:rsid w:val="00BE1050"/>
    <w:rsid w:val="00BE115F"/>
    <w:rsid w:val="00BE11B8"/>
    <w:rsid w:val="00BE13F4"/>
    <w:rsid w:val="00BE1513"/>
    <w:rsid w:val="00BE1D70"/>
    <w:rsid w:val="00BE2133"/>
    <w:rsid w:val="00BE2137"/>
    <w:rsid w:val="00BE2B94"/>
    <w:rsid w:val="00BE2D87"/>
    <w:rsid w:val="00BE35C8"/>
    <w:rsid w:val="00BE35D7"/>
    <w:rsid w:val="00BE3980"/>
    <w:rsid w:val="00BE4010"/>
    <w:rsid w:val="00BE413F"/>
    <w:rsid w:val="00BE4BEA"/>
    <w:rsid w:val="00BE4BFA"/>
    <w:rsid w:val="00BE4CCD"/>
    <w:rsid w:val="00BE522D"/>
    <w:rsid w:val="00BE5420"/>
    <w:rsid w:val="00BE55D7"/>
    <w:rsid w:val="00BE55EA"/>
    <w:rsid w:val="00BE57C5"/>
    <w:rsid w:val="00BE724A"/>
    <w:rsid w:val="00BE7908"/>
    <w:rsid w:val="00BF033F"/>
    <w:rsid w:val="00BF0554"/>
    <w:rsid w:val="00BF0661"/>
    <w:rsid w:val="00BF0D19"/>
    <w:rsid w:val="00BF0D2B"/>
    <w:rsid w:val="00BF10A1"/>
    <w:rsid w:val="00BF13C8"/>
    <w:rsid w:val="00BF1961"/>
    <w:rsid w:val="00BF2A6F"/>
    <w:rsid w:val="00BF31CF"/>
    <w:rsid w:val="00BF3249"/>
    <w:rsid w:val="00BF4123"/>
    <w:rsid w:val="00BF41F2"/>
    <w:rsid w:val="00BF42BC"/>
    <w:rsid w:val="00BF4335"/>
    <w:rsid w:val="00BF4A95"/>
    <w:rsid w:val="00BF4B01"/>
    <w:rsid w:val="00BF4B48"/>
    <w:rsid w:val="00BF4CCB"/>
    <w:rsid w:val="00BF51B7"/>
    <w:rsid w:val="00BF5422"/>
    <w:rsid w:val="00BF5974"/>
    <w:rsid w:val="00BF637F"/>
    <w:rsid w:val="00BF63D6"/>
    <w:rsid w:val="00BF678E"/>
    <w:rsid w:val="00BF68F2"/>
    <w:rsid w:val="00BF6A00"/>
    <w:rsid w:val="00BF6D56"/>
    <w:rsid w:val="00BF6F1D"/>
    <w:rsid w:val="00BF7219"/>
    <w:rsid w:val="00BF775B"/>
    <w:rsid w:val="00BF78EB"/>
    <w:rsid w:val="00BF7968"/>
    <w:rsid w:val="00BF7A73"/>
    <w:rsid w:val="00BF7B4C"/>
    <w:rsid w:val="00BF7C59"/>
    <w:rsid w:val="00C00690"/>
    <w:rsid w:val="00C0080F"/>
    <w:rsid w:val="00C009CB"/>
    <w:rsid w:val="00C00A8F"/>
    <w:rsid w:val="00C00E1A"/>
    <w:rsid w:val="00C01619"/>
    <w:rsid w:val="00C0269D"/>
    <w:rsid w:val="00C02A35"/>
    <w:rsid w:val="00C02CC5"/>
    <w:rsid w:val="00C038A1"/>
    <w:rsid w:val="00C03B4C"/>
    <w:rsid w:val="00C046DE"/>
    <w:rsid w:val="00C04733"/>
    <w:rsid w:val="00C04A91"/>
    <w:rsid w:val="00C04BA7"/>
    <w:rsid w:val="00C04E59"/>
    <w:rsid w:val="00C04F09"/>
    <w:rsid w:val="00C052F4"/>
    <w:rsid w:val="00C0548C"/>
    <w:rsid w:val="00C05583"/>
    <w:rsid w:val="00C057D3"/>
    <w:rsid w:val="00C06B3C"/>
    <w:rsid w:val="00C06CC1"/>
    <w:rsid w:val="00C06D3B"/>
    <w:rsid w:val="00C07289"/>
    <w:rsid w:val="00C07290"/>
    <w:rsid w:val="00C07915"/>
    <w:rsid w:val="00C07BB1"/>
    <w:rsid w:val="00C10020"/>
    <w:rsid w:val="00C10A78"/>
    <w:rsid w:val="00C1110B"/>
    <w:rsid w:val="00C11504"/>
    <w:rsid w:val="00C1169F"/>
    <w:rsid w:val="00C11733"/>
    <w:rsid w:val="00C1182B"/>
    <w:rsid w:val="00C11979"/>
    <w:rsid w:val="00C11ECB"/>
    <w:rsid w:val="00C1206A"/>
    <w:rsid w:val="00C12707"/>
    <w:rsid w:val="00C127AF"/>
    <w:rsid w:val="00C12C4F"/>
    <w:rsid w:val="00C142B2"/>
    <w:rsid w:val="00C144C7"/>
    <w:rsid w:val="00C145F0"/>
    <w:rsid w:val="00C14812"/>
    <w:rsid w:val="00C14A4F"/>
    <w:rsid w:val="00C14CDB"/>
    <w:rsid w:val="00C1528A"/>
    <w:rsid w:val="00C1546C"/>
    <w:rsid w:val="00C15570"/>
    <w:rsid w:val="00C15A5E"/>
    <w:rsid w:val="00C15C75"/>
    <w:rsid w:val="00C15F05"/>
    <w:rsid w:val="00C16B33"/>
    <w:rsid w:val="00C16D5A"/>
    <w:rsid w:val="00C1766F"/>
    <w:rsid w:val="00C1776A"/>
    <w:rsid w:val="00C17C2A"/>
    <w:rsid w:val="00C17E57"/>
    <w:rsid w:val="00C17EE3"/>
    <w:rsid w:val="00C20C81"/>
    <w:rsid w:val="00C21085"/>
    <w:rsid w:val="00C21093"/>
    <w:rsid w:val="00C2138C"/>
    <w:rsid w:val="00C2151F"/>
    <w:rsid w:val="00C221A4"/>
    <w:rsid w:val="00C22764"/>
    <w:rsid w:val="00C22DB8"/>
    <w:rsid w:val="00C23028"/>
    <w:rsid w:val="00C23205"/>
    <w:rsid w:val="00C23A65"/>
    <w:rsid w:val="00C23DB8"/>
    <w:rsid w:val="00C24022"/>
    <w:rsid w:val="00C24CB3"/>
    <w:rsid w:val="00C24D13"/>
    <w:rsid w:val="00C24E70"/>
    <w:rsid w:val="00C24FCA"/>
    <w:rsid w:val="00C251B6"/>
    <w:rsid w:val="00C252B9"/>
    <w:rsid w:val="00C25540"/>
    <w:rsid w:val="00C256D4"/>
    <w:rsid w:val="00C2583A"/>
    <w:rsid w:val="00C25CE5"/>
    <w:rsid w:val="00C261C5"/>
    <w:rsid w:val="00C262F3"/>
    <w:rsid w:val="00C2631E"/>
    <w:rsid w:val="00C2666C"/>
    <w:rsid w:val="00C279D7"/>
    <w:rsid w:val="00C27AF4"/>
    <w:rsid w:val="00C27D7B"/>
    <w:rsid w:val="00C27F85"/>
    <w:rsid w:val="00C30B9C"/>
    <w:rsid w:val="00C30BC6"/>
    <w:rsid w:val="00C30ECD"/>
    <w:rsid w:val="00C314EB"/>
    <w:rsid w:val="00C31563"/>
    <w:rsid w:val="00C32062"/>
    <w:rsid w:val="00C32193"/>
    <w:rsid w:val="00C3262A"/>
    <w:rsid w:val="00C326F8"/>
    <w:rsid w:val="00C32857"/>
    <w:rsid w:val="00C32D81"/>
    <w:rsid w:val="00C337F3"/>
    <w:rsid w:val="00C33C9C"/>
    <w:rsid w:val="00C33CA2"/>
    <w:rsid w:val="00C33D31"/>
    <w:rsid w:val="00C34475"/>
    <w:rsid w:val="00C34BBA"/>
    <w:rsid w:val="00C3503E"/>
    <w:rsid w:val="00C351AD"/>
    <w:rsid w:val="00C35929"/>
    <w:rsid w:val="00C35A6C"/>
    <w:rsid w:val="00C36386"/>
    <w:rsid w:val="00C3730D"/>
    <w:rsid w:val="00C3792D"/>
    <w:rsid w:val="00C40082"/>
    <w:rsid w:val="00C402AB"/>
    <w:rsid w:val="00C402F9"/>
    <w:rsid w:val="00C40713"/>
    <w:rsid w:val="00C4088C"/>
    <w:rsid w:val="00C40B63"/>
    <w:rsid w:val="00C40DA7"/>
    <w:rsid w:val="00C4182D"/>
    <w:rsid w:val="00C41833"/>
    <w:rsid w:val="00C41A06"/>
    <w:rsid w:val="00C41FBD"/>
    <w:rsid w:val="00C41FE4"/>
    <w:rsid w:val="00C42046"/>
    <w:rsid w:val="00C42136"/>
    <w:rsid w:val="00C42157"/>
    <w:rsid w:val="00C4251A"/>
    <w:rsid w:val="00C42602"/>
    <w:rsid w:val="00C42743"/>
    <w:rsid w:val="00C42F3C"/>
    <w:rsid w:val="00C44AD8"/>
    <w:rsid w:val="00C450E3"/>
    <w:rsid w:val="00C4533C"/>
    <w:rsid w:val="00C453A5"/>
    <w:rsid w:val="00C4583F"/>
    <w:rsid w:val="00C45D7A"/>
    <w:rsid w:val="00C461BA"/>
    <w:rsid w:val="00C462F5"/>
    <w:rsid w:val="00C463A0"/>
    <w:rsid w:val="00C46D47"/>
    <w:rsid w:val="00C46DA6"/>
    <w:rsid w:val="00C4707F"/>
    <w:rsid w:val="00C47468"/>
    <w:rsid w:val="00C474B2"/>
    <w:rsid w:val="00C4764C"/>
    <w:rsid w:val="00C47B32"/>
    <w:rsid w:val="00C50157"/>
    <w:rsid w:val="00C508DF"/>
    <w:rsid w:val="00C50FF2"/>
    <w:rsid w:val="00C5108F"/>
    <w:rsid w:val="00C5122F"/>
    <w:rsid w:val="00C517BE"/>
    <w:rsid w:val="00C518EE"/>
    <w:rsid w:val="00C521D1"/>
    <w:rsid w:val="00C5335E"/>
    <w:rsid w:val="00C53C44"/>
    <w:rsid w:val="00C54025"/>
    <w:rsid w:val="00C54700"/>
    <w:rsid w:val="00C54E7D"/>
    <w:rsid w:val="00C54F4D"/>
    <w:rsid w:val="00C5503F"/>
    <w:rsid w:val="00C55ED1"/>
    <w:rsid w:val="00C5653D"/>
    <w:rsid w:val="00C565B4"/>
    <w:rsid w:val="00C56644"/>
    <w:rsid w:val="00C566F9"/>
    <w:rsid w:val="00C57433"/>
    <w:rsid w:val="00C574A8"/>
    <w:rsid w:val="00C57531"/>
    <w:rsid w:val="00C57EC2"/>
    <w:rsid w:val="00C605D1"/>
    <w:rsid w:val="00C608D8"/>
    <w:rsid w:val="00C61E8C"/>
    <w:rsid w:val="00C6284A"/>
    <w:rsid w:val="00C62E9B"/>
    <w:rsid w:val="00C633FE"/>
    <w:rsid w:val="00C63840"/>
    <w:rsid w:val="00C64572"/>
    <w:rsid w:val="00C64F1F"/>
    <w:rsid w:val="00C653B1"/>
    <w:rsid w:val="00C65603"/>
    <w:rsid w:val="00C656E6"/>
    <w:rsid w:val="00C65C9D"/>
    <w:rsid w:val="00C65F64"/>
    <w:rsid w:val="00C65FD7"/>
    <w:rsid w:val="00C66154"/>
    <w:rsid w:val="00C66272"/>
    <w:rsid w:val="00C66F0C"/>
    <w:rsid w:val="00C673E7"/>
    <w:rsid w:val="00C675FE"/>
    <w:rsid w:val="00C679BF"/>
    <w:rsid w:val="00C67A99"/>
    <w:rsid w:val="00C67CCF"/>
    <w:rsid w:val="00C67E67"/>
    <w:rsid w:val="00C702BF"/>
    <w:rsid w:val="00C705E7"/>
    <w:rsid w:val="00C708D6"/>
    <w:rsid w:val="00C70FD7"/>
    <w:rsid w:val="00C71192"/>
    <w:rsid w:val="00C71294"/>
    <w:rsid w:val="00C7132C"/>
    <w:rsid w:val="00C71583"/>
    <w:rsid w:val="00C7159B"/>
    <w:rsid w:val="00C71659"/>
    <w:rsid w:val="00C717F1"/>
    <w:rsid w:val="00C71CAF"/>
    <w:rsid w:val="00C71CF5"/>
    <w:rsid w:val="00C71D05"/>
    <w:rsid w:val="00C71FB3"/>
    <w:rsid w:val="00C72344"/>
    <w:rsid w:val="00C728BB"/>
    <w:rsid w:val="00C72C77"/>
    <w:rsid w:val="00C72E3F"/>
    <w:rsid w:val="00C73397"/>
    <w:rsid w:val="00C737D1"/>
    <w:rsid w:val="00C73864"/>
    <w:rsid w:val="00C73920"/>
    <w:rsid w:val="00C7406C"/>
    <w:rsid w:val="00C747F6"/>
    <w:rsid w:val="00C75C26"/>
    <w:rsid w:val="00C760AA"/>
    <w:rsid w:val="00C761BF"/>
    <w:rsid w:val="00C761ED"/>
    <w:rsid w:val="00C764AB"/>
    <w:rsid w:val="00C769BF"/>
    <w:rsid w:val="00C76D7F"/>
    <w:rsid w:val="00C76FB5"/>
    <w:rsid w:val="00C772DE"/>
    <w:rsid w:val="00C80274"/>
    <w:rsid w:val="00C8051F"/>
    <w:rsid w:val="00C80C06"/>
    <w:rsid w:val="00C816A9"/>
    <w:rsid w:val="00C81711"/>
    <w:rsid w:val="00C819DD"/>
    <w:rsid w:val="00C81E37"/>
    <w:rsid w:val="00C82481"/>
    <w:rsid w:val="00C828CC"/>
    <w:rsid w:val="00C82BA9"/>
    <w:rsid w:val="00C82BF1"/>
    <w:rsid w:val="00C82D88"/>
    <w:rsid w:val="00C8390A"/>
    <w:rsid w:val="00C83CD0"/>
    <w:rsid w:val="00C8439B"/>
    <w:rsid w:val="00C8499C"/>
    <w:rsid w:val="00C84CA6"/>
    <w:rsid w:val="00C84D61"/>
    <w:rsid w:val="00C8575E"/>
    <w:rsid w:val="00C8578A"/>
    <w:rsid w:val="00C857DF"/>
    <w:rsid w:val="00C85805"/>
    <w:rsid w:val="00C8593B"/>
    <w:rsid w:val="00C8604F"/>
    <w:rsid w:val="00C8620D"/>
    <w:rsid w:val="00C86BBB"/>
    <w:rsid w:val="00C86C1B"/>
    <w:rsid w:val="00C86ECC"/>
    <w:rsid w:val="00C8719F"/>
    <w:rsid w:val="00C8794E"/>
    <w:rsid w:val="00C90212"/>
    <w:rsid w:val="00C9036B"/>
    <w:rsid w:val="00C9052E"/>
    <w:rsid w:val="00C9097B"/>
    <w:rsid w:val="00C90C90"/>
    <w:rsid w:val="00C91A41"/>
    <w:rsid w:val="00C9266A"/>
    <w:rsid w:val="00C931F3"/>
    <w:rsid w:val="00C93524"/>
    <w:rsid w:val="00C944C3"/>
    <w:rsid w:val="00C9450E"/>
    <w:rsid w:val="00C9592B"/>
    <w:rsid w:val="00C9663C"/>
    <w:rsid w:val="00C96E2B"/>
    <w:rsid w:val="00C96F2D"/>
    <w:rsid w:val="00C96F47"/>
    <w:rsid w:val="00C97203"/>
    <w:rsid w:val="00C9720C"/>
    <w:rsid w:val="00C9736C"/>
    <w:rsid w:val="00C97479"/>
    <w:rsid w:val="00C9758B"/>
    <w:rsid w:val="00C979C4"/>
    <w:rsid w:val="00C97B38"/>
    <w:rsid w:val="00CA000E"/>
    <w:rsid w:val="00CA022F"/>
    <w:rsid w:val="00CA0509"/>
    <w:rsid w:val="00CA0861"/>
    <w:rsid w:val="00CA0D2B"/>
    <w:rsid w:val="00CA10A9"/>
    <w:rsid w:val="00CA12B9"/>
    <w:rsid w:val="00CA1592"/>
    <w:rsid w:val="00CA177B"/>
    <w:rsid w:val="00CA1E30"/>
    <w:rsid w:val="00CA1E62"/>
    <w:rsid w:val="00CA254C"/>
    <w:rsid w:val="00CA2654"/>
    <w:rsid w:val="00CA27DA"/>
    <w:rsid w:val="00CA33F2"/>
    <w:rsid w:val="00CA36F8"/>
    <w:rsid w:val="00CA3A40"/>
    <w:rsid w:val="00CA3B06"/>
    <w:rsid w:val="00CA3DB2"/>
    <w:rsid w:val="00CA3E15"/>
    <w:rsid w:val="00CA4442"/>
    <w:rsid w:val="00CA481F"/>
    <w:rsid w:val="00CA4F03"/>
    <w:rsid w:val="00CA50AB"/>
    <w:rsid w:val="00CA5FF1"/>
    <w:rsid w:val="00CA621A"/>
    <w:rsid w:val="00CA63E0"/>
    <w:rsid w:val="00CA681D"/>
    <w:rsid w:val="00CA6C98"/>
    <w:rsid w:val="00CA7381"/>
    <w:rsid w:val="00CA7470"/>
    <w:rsid w:val="00CA7495"/>
    <w:rsid w:val="00CA7617"/>
    <w:rsid w:val="00CA7CAA"/>
    <w:rsid w:val="00CB0371"/>
    <w:rsid w:val="00CB0A18"/>
    <w:rsid w:val="00CB0A26"/>
    <w:rsid w:val="00CB15C5"/>
    <w:rsid w:val="00CB160B"/>
    <w:rsid w:val="00CB17E3"/>
    <w:rsid w:val="00CB2D76"/>
    <w:rsid w:val="00CB33DB"/>
    <w:rsid w:val="00CB3594"/>
    <w:rsid w:val="00CB35A0"/>
    <w:rsid w:val="00CB375F"/>
    <w:rsid w:val="00CB3EEC"/>
    <w:rsid w:val="00CB3F32"/>
    <w:rsid w:val="00CB43C4"/>
    <w:rsid w:val="00CB4C94"/>
    <w:rsid w:val="00CB4DA1"/>
    <w:rsid w:val="00CB529D"/>
    <w:rsid w:val="00CB55D9"/>
    <w:rsid w:val="00CB6255"/>
    <w:rsid w:val="00CB6490"/>
    <w:rsid w:val="00CB6558"/>
    <w:rsid w:val="00CB6B8F"/>
    <w:rsid w:val="00CB6C53"/>
    <w:rsid w:val="00CB7520"/>
    <w:rsid w:val="00CB7654"/>
    <w:rsid w:val="00CB79DC"/>
    <w:rsid w:val="00CC009D"/>
    <w:rsid w:val="00CC051E"/>
    <w:rsid w:val="00CC0726"/>
    <w:rsid w:val="00CC102B"/>
    <w:rsid w:val="00CC10DE"/>
    <w:rsid w:val="00CC1B57"/>
    <w:rsid w:val="00CC239F"/>
    <w:rsid w:val="00CC25A3"/>
    <w:rsid w:val="00CC288C"/>
    <w:rsid w:val="00CC28C6"/>
    <w:rsid w:val="00CC30B0"/>
    <w:rsid w:val="00CC370C"/>
    <w:rsid w:val="00CC401C"/>
    <w:rsid w:val="00CC4A31"/>
    <w:rsid w:val="00CC4A53"/>
    <w:rsid w:val="00CC4B2F"/>
    <w:rsid w:val="00CC5564"/>
    <w:rsid w:val="00CC5581"/>
    <w:rsid w:val="00CC5756"/>
    <w:rsid w:val="00CC5BBE"/>
    <w:rsid w:val="00CC5C72"/>
    <w:rsid w:val="00CC5D70"/>
    <w:rsid w:val="00CC5DFF"/>
    <w:rsid w:val="00CC5ED6"/>
    <w:rsid w:val="00CC63D7"/>
    <w:rsid w:val="00CC658D"/>
    <w:rsid w:val="00CC6811"/>
    <w:rsid w:val="00CC6EDA"/>
    <w:rsid w:val="00CC7DD5"/>
    <w:rsid w:val="00CD0005"/>
    <w:rsid w:val="00CD00AA"/>
    <w:rsid w:val="00CD03E6"/>
    <w:rsid w:val="00CD0608"/>
    <w:rsid w:val="00CD0EED"/>
    <w:rsid w:val="00CD0F4D"/>
    <w:rsid w:val="00CD1410"/>
    <w:rsid w:val="00CD1A42"/>
    <w:rsid w:val="00CD1E79"/>
    <w:rsid w:val="00CD243C"/>
    <w:rsid w:val="00CD311D"/>
    <w:rsid w:val="00CD32E9"/>
    <w:rsid w:val="00CD3DBD"/>
    <w:rsid w:val="00CD3E33"/>
    <w:rsid w:val="00CD3FF6"/>
    <w:rsid w:val="00CD5240"/>
    <w:rsid w:val="00CD5506"/>
    <w:rsid w:val="00CD5B43"/>
    <w:rsid w:val="00CD5DC2"/>
    <w:rsid w:val="00CD5DDE"/>
    <w:rsid w:val="00CD6043"/>
    <w:rsid w:val="00CD71DC"/>
    <w:rsid w:val="00CD7265"/>
    <w:rsid w:val="00CD7564"/>
    <w:rsid w:val="00CD7F9A"/>
    <w:rsid w:val="00CE0266"/>
    <w:rsid w:val="00CE06FE"/>
    <w:rsid w:val="00CE080E"/>
    <w:rsid w:val="00CE0D4D"/>
    <w:rsid w:val="00CE0D84"/>
    <w:rsid w:val="00CE11B2"/>
    <w:rsid w:val="00CE1301"/>
    <w:rsid w:val="00CE1385"/>
    <w:rsid w:val="00CE142D"/>
    <w:rsid w:val="00CE1D95"/>
    <w:rsid w:val="00CE24F8"/>
    <w:rsid w:val="00CE2CFA"/>
    <w:rsid w:val="00CE2FAC"/>
    <w:rsid w:val="00CE3736"/>
    <w:rsid w:val="00CE3BD4"/>
    <w:rsid w:val="00CE42C3"/>
    <w:rsid w:val="00CE440C"/>
    <w:rsid w:val="00CE4461"/>
    <w:rsid w:val="00CE44D4"/>
    <w:rsid w:val="00CE45C0"/>
    <w:rsid w:val="00CE537F"/>
    <w:rsid w:val="00CE5A66"/>
    <w:rsid w:val="00CE5AD7"/>
    <w:rsid w:val="00CE5B42"/>
    <w:rsid w:val="00CE6581"/>
    <w:rsid w:val="00CE6E20"/>
    <w:rsid w:val="00CE6F90"/>
    <w:rsid w:val="00CE7529"/>
    <w:rsid w:val="00CE772F"/>
    <w:rsid w:val="00CE7DA9"/>
    <w:rsid w:val="00CE7E72"/>
    <w:rsid w:val="00CE7E82"/>
    <w:rsid w:val="00CF010B"/>
    <w:rsid w:val="00CF0142"/>
    <w:rsid w:val="00CF03A2"/>
    <w:rsid w:val="00CF092D"/>
    <w:rsid w:val="00CF0DB4"/>
    <w:rsid w:val="00CF0E11"/>
    <w:rsid w:val="00CF0EF3"/>
    <w:rsid w:val="00CF1096"/>
    <w:rsid w:val="00CF13AC"/>
    <w:rsid w:val="00CF1AE1"/>
    <w:rsid w:val="00CF1D18"/>
    <w:rsid w:val="00CF20E0"/>
    <w:rsid w:val="00CF23DE"/>
    <w:rsid w:val="00CF23E9"/>
    <w:rsid w:val="00CF24FB"/>
    <w:rsid w:val="00CF2558"/>
    <w:rsid w:val="00CF3093"/>
    <w:rsid w:val="00CF338F"/>
    <w:rsid w:val="00CF365F"/>
    <w:rsid w:val="00CF3B3F"/>
    <w:rsid w:val="00CF3BB6"/>
    <w:rsid w:val="00CF3C32"/>
    <w:rsid w:val="00CF3FB6"/>
    <w:rsid w:val="00CF4103"/>
    <w:rsid w:val="00CF45C0"/>
    <w:rsid w:val="00CF4636"/>
    <w:rsid w:val="00CF4C78"/>
    <w:rsid w:val="00CF4EB0"/>
    <w:rsid w:val="00CF522F"/>
    <w:rsid w:val="00CF538A"/>
    <w:rsid w:val="00CF544A"/>
    <w:rsid w:val="00CF5B90"/>
    <w:rsid w:val="00CF5E6A"/>
    <w:rsid w:val="00CF6022"/>
    <w:rsid w:val="00CF6828"/>
    <w:rsid w:val="00CF7635"/>
    <w:rsid w:val="00D0012D"/>
    <w:rsid w:val="00D0043C"/>
    <w:rsid w:val="00D006AB"/>
    <w:rsid w:val="00D00872"/>
    <w:rsid w:val="00D011AF"/>
    <w:rsid w:val="00D0156C"/>
    <w:rsid w:val="00D0188A"/>
    <w:rsid w:val="00D01E92"/>
    <w:rsid w:val="00D02350"/>
    <w:rsid w:val="00D025DB"/>
    <w:rsid w:val="00D03731"/>
    <w:rsid w:val="00D03B85"/>
    <w:rsid w:val="00D03C91"/>
    <w:rsid w:val="00D03DA6"/>
    <w:rsid w:val="00D03E2C"/>
    <w:rsid w:val="00D04462"/>
    <w:rsid w:val="00D05559"/>
    <w:rsid w:val="00D055A8"/>
    <w:rsid w:val="00D055AE"/>
    <w:rsid w:val="00D06C9C"/>
    <w:rsid w:val="00D07025"/>
    <w:rsid w:val="00D071E7"/>
    <w:rsid w:val="00D07A0E"/>
    <w:rsid w:val="00D07F8D"/>
    <w:rsid w:val="00D10604"/>
    <w:rsid w:val="00D11184"/>
    <w:rsid w:val="00D1118F"/>
    <w:rsid w:val="00D11ED2"/>
    <w:rsid w:val="00D12081"/>
    <w:rsid w:val="00D1210A"/>
    <w:rsid w:val="00D1275B"/>
    <w:rsid w:val="00D12A2B"/>
    <w:rsid w:val="00D12CF9"/>
    <w:rsid w:val="00D12E09"/>
    <w:rsid w:val="00D12EA8"/>
    <w:rsid w:val="00D134AC"/>
    <w:rsid w:val="00D1354C"/>
    <w:rsid w:val="00D1377E"/>
    <w:rsid w:val="00D14A13"/>
    <w:rsid w:val="00D14D0B"/>
    <w:rsid w:val="00D14FB3"/>
    <w:rsid w:val="00D15446"/>
    <w:rsid w:val="00D154B4"/>
    <w:rsid w:val="00D156A5"/>
    <w:rsid w:val="00D1589F"/>
    <w:rsid w:val="00D158D3"/>
    <w:rsid w:val="00D1599C"/>
    <w:rsid w:val="00D159BE"/>
    <w:rsid w:val="00D15DB3"/>
    <w:rsid w:val="00D163E4"/>
    <w:rsid w:val="00D166D8"/>
    <w:rsid w:val="00D167FA"/>
    <w:rsid w:val="00D16CC1"/>
    <w:rsid w:val="00D171C4"/>
    <w:rsid w:val="00D1725A"/>
    <w:rsid w:val="00D17366"/>
    <w:rsid w:val="00D1778C"/>
    <w:rsid w:val="00D177F1"/>
    <w:rsid w:val="00D17813"/>
    <w:rsid w:val="00D17DFF"/>
    <w:rsid w:val="00D201B7"/>
    <w:rsid w:val="00D20215"/>
    <w:rsid w:val="00D2073B"/>
    <w:rsid w:val="00D20B3B"/>
    <w:rsid w:val="00D20B81"/>
    <w:rsid w:val="00D20E9C"/>
    <w:rsid w:val="00D2193D"/>
    <w:rsid w:val="00D22F47"/>
    <w:rsid w:val="00D23171"/>
    <w:rsid w:val="00D24D89"/>
    <w:rsid w:val="00D2518A"/>
    <w:rsid w:val="00D256F4"/>
    <w:rsid w:val="00D258EA"/>
    <w:rsid w:val="00D25919"/>
    <w:rsid w:val="00D259A0"/>
    <w:rsid w:val="00D269C4"/>
    <w:rsid w:val="00D26CA3"/>
    <w:rsid w:val="00D26F5A"/>
    <w:rsid w:val="00D270AD"/>
    <w:rsid w:val="00D27124"/>
    <w:rsid w:val="00D271FA"/>
    <w:rsid w:val="00D273DE"/>
    <w:rsid w:val="00D27468"/>
    <w:rsid w:val="00D2784F"/>
    <w:rsid w:val="00D27E0F"/>
    <w:rsid w:val="00D301C4"/>
    <w:rsid w:val="00D303A2"/>
    <w:rsid w:val="00D30B25"/>
    <w:rsid w:val="00D30F80"/>
    <w:rsid w:val="00D3101E"/>
    <w:rsid w:val="00D3137A"/>
    <w:rsid w:val="00D3146F"/>
    <w:rsid w:val="00D314C4"/>
    <w:rsid w:val="00D3165D"/>
    <w:rsid w:val="00D31D03"/>
    <w:rsid w:val="00D3219D"/>
    <w:rsid w:val="00D322DA"/>
    <w:rsid w:val="00D32604"/>
    <w:rsid w:val="00D32A87"/>
    <w:rsid w:val="00D3373B"/>
    <w:rsid w:val="00D34563"/>
    <w:rsid w:val="00D34968"/>
    <w:rsid w:val="00D34CEA"/>
    <w:rsid w:val="00D34FA8"/>
    <w:rsid w:val="00D355D6"/>
    <w:rsid w:val="00D3569B"/>
    <w:rsid w:val="00D35D31"/>
    <w:rsid w:val="00D35E08"/>
    <w:rsid w:val="00D3649C"/>
    <w:rsid w:val="00D36C82"/>
    <w:rsid w:val="00D377B1"/>
    <w:rsid w:val="00D3786B"/>
    <w:rsid w:val="00D378D8"/>
    <w:rsid w:val="00D37DE8"/>
    <w:rsid w:val="00D402E1"/>
    <w:rsid w:val="00D40562"/>
    <w:rsid w:val="00D405D6"/>
    <w:rsid w:val="00D409A6"/>
    <w:rsid w:val="00D40A0A"/>
    <w:rsid w:val="00D40AEC"/>
    <w:rsid w:val="00D40B43"/>
    <w:rsid w:val="00D410AC"/>
    <w:rsid w:val="00D410DE"/>
    <w:rsid w:val="00D4132A"/>
    <w:rsid w:val="00D413C4"/>
    <w:rsid w:val="00D41625"/>
    <w:rsid w:val="00D41723"/>
    <w:rsid w:val="00D418D6"/>
    <w:rsid w:val="00D42313"/>
    <w:rsid w:val="00D4259B"/>
    <w:rsid w:val="00D42A7B"/>
    <w:rsid w:val="00D42FDD"/>
    <w:rsid w:val="00D430DF"/>
    <w:rsid w:val="00D43359"/>
    <w:rsid w:val="00D43593"/>
    <w:rsid w:val="00D44691"/>
    <w:rsid w:val="00D446A8"/>
    <w:rsid w:val="00D449AC"/>
    <w:rsid w:val="00D44DC3"/>
    <w:rsid w:val="00D452FF"/>
    <w:rsid w:val="00D45AFF"/>
    <w:rsid w:val="00D46114"/>
    <w:rsid w:val="00D46251"/>
    <w:rsid w:val="00D466CB"/>
    <w:rsid w:val="00D46BFE"/>
    <w:rsid w:val="00D47150"/>
    <w:rsid w:val="00D47928"/>
    <w:rsid w:val="00D47C3C"/>
    <w:rsid w:val="00D47D5D"/>
    <w:rsid w:val="00D5045E"/>
    <w:rsid w:val="00D50816"/>
    <w:rsid w:val="00D50A77"/>
    <w:rsid w:val="00D50E02"/>
    <w:rsid w:val="00D510ED"/>
    <w:rsid w:val="00D512D3"/>
    <w:rsid w:val="00D513C8"/>
    <w:rsid w:val="00D51EBB"/>
    <w:rsid w:val="00D521C6"/>
    <w:rsid w:val="00D5228A"/>
    <w:rsid w:val="00D52766"/>
    <w:rsid w:val="00D5283E"/>
    <w:rsid w:val="00D53DC6"/>
    <w:rsid w:val="00D546D0"/>
    <w:rsid w:val="00D54774"/>
    <w:rsid w:val="00D54859"/>
    <w:rsid w:val="00D54A39"/>
    <w:rsid w:val="00D54E57"/>
    <w:rsid w:val="00D55500"/>
    <w:rsid w:val="00D55677"/>
    <w:rsid w:val="00D55AAD"/>
    <w:rsid w:val="00D55AE7"/>
    <w:rsid w:val="00D560E9"/>
    <w:rsid w:val="00D56584"/>
    <w:rsid w:val="00D56C71"/>
    <w:rsid w:val="00D570E4"/>
    <w:rsid w:val="00D57323"/>
    <w:rsid w:val="00D5740E"/>
    <w:rsid w:val="00D57827"/>
    <w:rsid w:val="00D57FE5"/>
    <w:rsid w:val="00D601D7"/>
    <w:rsid w:val="00D604CE"/>
    <w:rsid w:val="00D622C4"/>
    <w:rsid w:val="00D624C5"/>
    <w:rsid w:val="00D63655"/>
    <w:rsid w:val="00D637DE"/>
    <w:rsid w:val="00D63FAC"/>
    <w:rsid w:val="00D643C3"/>
    <w:rsid w:val="00D64A31"/>
    <w:rsid w:val="00D651CC"/>
    <w:rsid w:val="00D65769"/>
    <w:rsid w:val="00D65A27"/>
    <w:rsid w:val="00D6697D"/>
    <w:rsid w:val="00D67025"/>
    <w:rsid w:val="00D67237"/>
    <w:rsid w:val="00D673D9"/>
    <w:rsid w:val="00D67D0E"/>
    <w:rsid w:val="00D67E3F"/>
    <w:rsid w:val="00D67F47"/>
    <w:rsid w:val="00D7075F"/>
    <w:rsid w:val="00D70925"/>
    <w:rsid w:val="00D70EC3"/>
    <w:rsid w:val="00D71137"/>
    <w:rsid w:val="00D715EB"/>
    <w:rsid w:val="00D721DD"/>
    <w:rsid w:val="00D722CF"/>
    <w:rsid w:val="00D729F6"/>
    <w:rsid w:val="00D72A4B"/>
    <w:rsid w:val="00D72B79"/>
    <w:rsid w:val="00D72E4C"/>
    <w:rsid w:val="00D731A1"/>
    <w:rsid w:val="00D73F4B"/>
    <w:rsid w:val="00D74E31"/>
    <w:rsid w:val="00D75349"/>
    <w:rsid w:val="00D7577F"/>
    <w:rsid w:val="00D75796"/>
    <w:rsid w:val="00D75CED"/>
    <w:rsid w:val="00D7621E"/>
    <w:rsid w:val="00D7663B"/>
    <w:rsid w:val="00D76E81"/>
    <w:rsid w:val="00D770B0"/>
    <w:rsid w:val="00D771EB"/>
    <w:rsid w:val="00D772E8"/>
    <w:rsid w:val="00D773E6"/>
    <w:rsid w:val="00D77489"/>
    <w:rsid w:val="00D7765A"/>
    <w:rsid w:val="00D777AE"/>
    <w:rsid w:val="00D77855"/>
    <w:rsid w:val="00D77D5E"/>
    <w:rsid w:val="00D77E4D"/>
    <w:rsid w:val="00D8009B"/>
    <w:rsid w:val="00D802D0"/>
    <w:rsid w:val="00D80733"/>
    <w:rsid w:val="00D8074E"/>
    <w:rsid w:val="00D807A1"/>
    <w:rsid w:val="00D822E6"/>
    <w:rsid w:val="00D82695"/>
    <w:rsid w:val="00D83001"/>
    <w:rsid w:val="00D831DA"/>
    <w:rsid w:val="00D83398"/>
    <w:rsid w:val="00D83A5A"/>
    <w:rsid w:val="00D83D65"/>
    <w:rsid w:val="00D84309"/>
    <w:rsid w:val="00D846B7"/>
    <w:rsid w:val="00D848F6"/>
    <w:rsid w:val="00D85383"/>
    <w:rsid w:val="00D86187"/>
    <w:rsid w:val="00D86373"/>
    <w:rsid w:val="00D86551"/>
    <w:rsid w:val="00D865C6"/>
    <w:rsid w:val="00D866E2"/>
    <w:rsid w:val="00D86D3D"/>
    <w:rsid w:val="00D87063"/>
    <w:rsid w:val="00D873A9"/>
    <w:rsid w:val="00D8796B"/>
    <w:rsid w:val="00D87EC0"/>
    <w:rsid w:val="00D902C5"/>
    <w:rsid w:val="00D903AB"/>
    <w:rsid w:val="00D903AD"/>
    <w:rsid w:val="00D90F13"/>
    <w:rsid w:val="00D90F17"/>
    <w:rsid w:val="00D91302"/>
    <w:rsid w:val="00D9150D"/>
    <w:rsid w:val="00D92509"/>
    <w:rsid w:val="00D92D1E"/>
    <w:rsid w:val="00D92F49"/>
    <w:rsid w:val="00D92FB6"/>
    <w:rsid w:val="00D933A6"/>
    <w:rsid w:val="00D933ED"/>
    <w:rsid w:val="00D93424"/>
    <w:rsid w:val="00D9344A"/>
    <w:rsid w:val="00D941F9"/>
    <w:rsid w:val="00D9452D"/>
    <w:rsid w:val="00D9462C"/>
    <w:rsid w:val="00D95229"/>
    <w:rsid w:val="00D95317"/>
    <w:rsid w:val="00D96130"/>
    <w:rsid w:val="00D9653F"/>
    <w:rsid w:val="00D9717B"/>
    <w:rsid w:val="00D97D96"/>
    <w:rsid w:val="00D97E49"/>
    <w:rsid w:val="00DA0E05"/>
    <w:rsid w:val="00DA0EFC"/>
    <w:rsid w:val="00DA12F9"/>
    <w:rsid w:val="00DA13E0"/>
    <w:rsid w:val="00DA16D5"/>
    <w:rsid w:val="00DA1760"/>
    <w:rsid w:val="00DA189B"/>
    <w:rsid w:val="00DA19E0"/>
    <w:rsid w:val="00DA1A79"/>
    <w:rsid w:val="00DA219E"/>
    <w:rsid w:val="00DA24D3"/>
    <w:rsid w:val="00DA255E"/>
    <w:rsid w:val="00DA279D"/>
    <w:rsid w:val="00DA2B96"/>
    <w:rsid w:val="00DA34A0"/>
    <w:rsid w:val="00DA47B6"/>
    <w:rsid w:val="00DA5129"/>
    <w:rsid w:val="00DA51BF"/>
    <w:rsid w:val="00DA55DA"/>
    <w:rsid w:val="00DA6818"/>
    <w:rsid w:val="00DA6A74"/>
    <w:rsid w:val="00DA6BDD"/>
    <w:rsid w:val="00DA6C80"/>
    <w:rsid w:val="00DA73AB"/>
    <w:rsid w:val="00DA7407"/>
    <w:rsid w:val="00DA7425"/>
    <w:rsid w:val="00DA7CA6"/>
    <w:rsid w:val="00DA7E82"/>
    <w:rsid w:val="00DA7F77"/>
    <w:rsid w:val="00DB06AE"/>
    <w:rsid w:val="00DB0A6C"/>
    <w:rsid w:val="00DB0D1E"/>
    <w:rsid w:val="00DB0DD7"/>
    <w:rsid w:val="00DB0E48"/>
    <w:rsid w:val="00DB0FF4"/>
    <w:rsid w:val="00DB10FB"/>
    <w:rsid w:val="00DB1402"/>
    <w:rsid w:val="00DB154B"/>
    <w:rsid w:val="00DB15B7"/>
    <w:rsid w:val="00DB239A"/>
    <w:rsid w:val="00DB2446"/>
    <w:rsid w:val="00DB3010"/>
    <w:rsid w:val="00DB350E"/>
    <w:rsid w:val="00DB49EC"/>
    <w:rsid w:val="00DB4E10"/>
    <w:rsid w:val="00DB4EA0"/>
    <w:rsid w:val="00DB4F68"/>
    <w:rsid w:val="00DB5212"/>
    <w:rsid w:val="00DB5791"/>
    <w:rsid w:val="00DB5E68"/>
    <w:rsid w:val="00DB6188"/>
    <w:rsid w:val="00DB66E4"/>
    <w:rsid w:val="00DB685D"/>
    <w:rsid w:val="00DB6DFC"/>
    <w:rsid w:val="00DB6E9C"/>
    <w:rsid w:val="00DB77D7"/>
    <w:rsid w:val="00DB791E"/>
    <w:rsid w:val="00DB7EDE"/>
    <w:rsid w:val="00DC012D"/>
    <w:rsid w:val="00DC048C"/>
    <w:rsid w:val="00DC04D8"/>
    <w:rsid w:val="00DC0D12"/>
    <w:rsid w:val="00DC164F"/>
    <w:rsid w:val="00DC1DC5"/>
    <w:rsid w:val="00DC2A78"/>
    <w:rsid w:val="00DC2ACB"/>
    <w:rsid w:val="00DC2D26"/>
    <w:rsid w:val="00DC2ECB"/>
    <w:rsid w:val="00DC3087"/>
    <w:rsid w:val="00DC313C"/>
    <w:rsid w:val="00DC3275"/>
    <w:rsid w:val="00DC3292"/>
    <w:rsid w:val="00DC3D43"/>
    <w:rsid w:val="00DC3F6D"/>
    <w:rsid w:val="00DC4191"/>
    <w:rsid w:val="00DC49D4"/>
    <w:rsid w:val="00DC50C0"/>
    <w:rsid w:val="00DC5393"/>
    <w:rsid w:val="00DC5984"/>
    <w:rsid w:val="00DC672E"/>
    <w:rsid w:val="00DC67EF"/>
    <w:rsid w:val="00DC6E95"/>
    <w:rsid w:val="00DC6F72"/>
    <w:rsid w:val="00DC7328"/>
    <w:rsid w:val="00DC7392"/>
    <w:rsid w:val="00DC7638"/>
    <w:rsid w:val="00DC7EA3"/>
    <w:rsid w:val="00DD036A"/>
    <w:rsid w:val="00DD0984"/>
    <w:rsid w:val="00DD1762"/>
    <w:rsid w:val="00DD17F3"/>
    <w:rsid w:val="00DD182A"/>
    <w:rsid w:val="00DD1A8C"/>
    <w:rsid w:val="00DD35CB"/>
    <w:rsid w:val="00DD37BC"/>
    <w:rsid w:val="00DD3994"/>
    <w:rsid w:val="00DD3CE0"/>
    <w:rsid w:val="00DD44E4"/>
    <w:rsid w:val="00DD460B"/>
    <w:rsid w:val="00DD476D"/>
    <w:rsid w:val="00DD4A49"/>
    <w:rsid w:val="00DD57B3"/>
    <w:rsid w:val="00DD58B3"/>
    <w:rsid w:val="00DD5A3E"/>
    <w:rsid w:val="00DD5D34"/>
    <w:rsid w:val="00DD5EA9"/>
    <w:rsid w:val="00DD5F9A"/>
    <w:rsid w:val="00DD6074"/>
    <w:rsid w:val="00DD625B"/>
    <w:rsid w:val="00DD672E"/>
    <w:rsid w:val="00DD6DC0"/>
    <w:rsid w:val="00DD7A1F"/>
    <w:rsid w:val="00DE0A66"/>
    <w:rsid w:val="00DE135A"/>
    <w:rsid w:val="00DE1628"/>
    <w:rsid w:val="00DE1C5F"/>
    <w:rsid w:val="00DE2283"/>
    <w:rsid w:val="00DE23CC"/>
    <w:rsid w:val="00DE2A75"/>
    <w:rsid w:val="00DE2C31"/>
    <w:rsid w:val="00DE2DF0"/>
    <w:rsid w:val="00DE2DF1"/>
    <w:rsid w:val="00DE2E54"/>
    <w:rsid w:val="00DE3315"/>
    <w:rsid w:val="00DE3835"/>
    <w:rsid w:val="00DE3A41"/>
    <w:rsid w:val="00DE3F1B"/>
    <w:rsid w:val="00DE40C6"/>
    <w:rsid w:val="00DE4754"/>
    <w:rsid w:val="00DE4AD4"/>
    <w:rsid w:val="00DE4B38"/>
    <w:rsid w:val="00DE5307"/>
    <w:rsid w:val="00DE5670"/>
    <w:rsid w:val="00DE59A4"/>
    <w:rsid w:val="00DE61EA"/>
    <w:rsid w:val="00DE632F"/>
    <w:rsid w:val="00DE6828"/>
    <w:rsid w:val="00DE6ED9"/>
    <w:rsid w:val="00DE717B"/>
    <w:rsid w:val="00DE7D8E"/>
    <w:rsid w:val="00DE7E83"/>
    <w:rsid w:val="00DE7EEE"/>
    <w:rsid w:val="00DE7FEF"/>
    <w:rsid w:val="00DF0408"/>
    <w:rsid w:val="00DF075C"/>
    <w:rsid w:val="00DF091C"/>
    <w:rsid w:val="00DF0A54"/>
    <w:rsid w:val="00DF0D97"/>
    <w:rsid w:val="00DF1156"/>
    <w:rsid w:val="00DF178A"/>
    <w:rsid w:val="00DF188B"/>
    <w:rsid w:val="00DF18D4"/>
    <w:rsid w:val="00DF2010"/>
    <w:rsid w:val="00DF28A0"/>
    <w:rsid w:val="00DF2E11"/>
    <w:rsid w:val="00DF314E"/>
    <w:rsid w:val="00DF32AD"/>
    <w:rsid w:val="00DF34D4"/>
    <w:rsid w:val="00DF368E"/>
    <w:rsid w:val="00DF3A70"/>
    <w:rsid w:val="00DF47B3"/>
    <w:rsid w:val="00DF5892"/>
    <w:rsid w:val="00DF5B8E"/>
    <w:rsid w:val="00DF5F8B"/>
    <w:rsid w:val="00DF6A6C"/>
    <w:rsid w:val="00DF6A7E"/>
    <w:rsid w:val="00DF6BCD"/>
    <w:rsid w:val="00DF71E6"/>
    <w:rsid w:val="00DF79E1"/>
    <w:rsid w:val="00DF7A85"/>
    <w:rsid w:val="00E0012E"/>
    <w:rsid w:val="00E0044F"/>
    <w:rsid w:val="00E0054A"/>
    <w:rsid w:val="00E00DC7"/>
    <w:rsid w:val="00E00E7D"/>
    <w:rsid w:val="00E00F9D"/>
    <w:rsid w:val="00E015F4"/>
    <w:rsid w:val="00E01742"/>
    <w:rsid w:val="00E01989"/>
    <w:rsid w:val="00E01B79"/>
    <w:rsid w:val="00E02287"/>
    <w:rsid w:val="00E02342"/>
    <w:rsid w:val="00E024AA"/>
    <w:rsid w:val="00E02E5B"/>
    <w:rsid w:val="00E030F0"/>
    <w:rsid w:val="00E043B2"/>
    <w:rsid w:val="00E049D6"/>
    <w:rsid w:val="00E051C9"/>
    <w:rsid w:val="00E052B7"/>
    <w:rsid w:val="00E05B87"/>
    <w:rsid w:val="00E0644E"/>
    <w:rsid w:val="00E0714C"/>
    <w:rsid w:val="00E073D3"/>
    <w:rsid w:val="00E0787A"/>
    <w:rsid w:val="00E10524"/>
    <w:rsid w:val="00E10B5A"/>
    <w:rsid w:val="00E10B7C"/>
    <w:rsid w:val="00E11564"/>
    <w:rsid w:val="00E12083"/>
    <w:rsid w:val="00E13180"/>
    <w:rsid w:val="00E137B5"/>
    <w:rsid w:val="00E13C1E"/>
    <w:rsid w:val="00E13D66"/>
    <w:rsid w:val="00E147BB"/>
    <w:rsid w:val="00E148D8"/>
    <w:rsid w:val="00E154F5"/>
    <w:rsid w:val="00E15895"/>
    <w:rsid w:val="00E1589E"/>
    <w:rsid w:val="00E15A6A"/>
    <w:rsid w:val="00E15D74"/>
    <w:rsid w:val="00E15F85"/>
    <w:rsid w:val="00E167A0"/>
    <w:rsid w:val="00E1686A"/>
    <w:rsid w:val="00E16899"/>
    <w:rsid w:val="00E20320"/>
    <w:rsid w:val="00E209D8"/>
    <w:rsid w:val="00E21189"/>
    <w:rsid w:val="00E217A0"/>
    <w:rsid w:val="00E218C7"/>
    <w:rsid w:val="00E21BAF"/>
    <w:rsid w:val="00E22468"/>
    <w:rsid w:val="00E22679"/>
    <w:rsid w:val="00E2278B"/>
    <w:rsid w:val="00E228C9"/>
    <w:rsid w:val="00E2295F"/>
    <w:rsid w:val="00E22EF8"/>
    <w:rsid w:val="00E235F6"/>
    <w:rsid w:val="00E23940"/>
    <w:rsid w:val="00E23F66"/>
    <w:rsid w:val="00E2406D"/>
    <w:rsid w:val="00E247A9"/>
    <w:rsid w:val="00E24967"/>
    <w:rsid w:val="00E24FF3"/>
    <w:rsid w:val="00E250EA"/>
    <w:rsid w:val="00E2534C"/>
    <w:rsid w:val="00E25378"/>
    <w:rsid w:val="00E25966"/>
    <w:rsid w:val="00E25F34"/>
    <w:rsid w:val="00E267F3"/>
    <w:rsid w:val="00E26A19"/>
    <w:rsid w:val="00E26CAA"/>
    <w:rsid w:val="00E26E41"/>
    <w:rsid w:val="00E271C7"/>
    <w:rsid w:val="00E272BD"/>
    <w:rsid w:val="00E275A6"/>
    <w:rsid w:val="00E27C58"/>
    <w:rsid w:val="00E30104"/>
    <w:rsid w:val="00E309BC"/>
    <w:rsid w:val="00E31456"/>
    <w:rsid w:val="00E31AD2"/>
    <w:rsid w:val="00E31B7C"/>
    <w:rsid w:val="00E31E03"/>
    <w:rsid w:val="00E31F4A"/>
    <w:rsid w:val="00E32116"/>
    <w:rsid w:val="00E32212"/>
    <w:rsid w:val="00E32328"/>
    <w:rsid w:val="00E3249E"/>
    <w:rsid w:val="00E32A6C"/>
    <w:rsid w:val="00E32B56"/>
    <w:rsid w:val="00E32CD0"/>
    <w:rsid w:val="00E32FFA"/>
    <w:rsid w:val="00E33A3B"/>
    <w:rsid w:val="00E33BD4"/>
    <w:rsid w:val="00E33E1E"/>
    <w:rsid w:val="00E34072"/>
    <w:rsid w:val="00E34654"/>
    <w:rsid w:val="00E348DB"/>
    <w:rsid w:val="00E35060"/>
    <w:rsid w:val="00E351B7"/>
    <w:rsid w:val="00E359B1"/>
    <w:rsid w:val="00E35D0F"/>
    <w:rsid w:val="00E368DA"/>
    <w:rsid w:val="00E36AA5"/>
    <w:rsid w:val="00E370F1"/>
    <w:rsid w:val="00E37172"/>
    <w:rsid w:val="00E3760B"/>
    <w:rsid w:val="00E37A62"/>
    <w:rsid w:val="00E37F97"/>
    <w:rsid w:val="00E40209"/>
    <w:rsid w:val="00E40455"/>
    <w:rsid w:val="00E41EFA"/>
    <w:rsid w:val="00E43001"/>
    <w:rsid w:val="00E433C3"/>
    <w:rsid w:val="00E43784"/>
    <w:rsid w:val="00E43819"/>
    <w:rsid w:val="00E43E78"/>
    <w:rsid w:val="00E44170"/>
    <w:rsid w:val="00E44CB1"/>
    <w:rsid w:val="00E45258"/>
    <w:rsid w:val="00E457DE"/>
    <w:rsid w:val="00E45F44"/>
    <w:rsid w:val="00E46168"/>
    <w:rsid w:val="00E464B4"/>
    <w:rsid w:val="00E46A58"/>
    <w:rsid w:val="00E46E42"/>
    <w:rsid w:val="00E470A5"/>
    <w:rsid w:val="00E50886"/>
    <w:rsid w:val="00E50E85"/>
    <w:rsid w:val="00E50EE0"/>
    <w:rsid w:val="00E510CB"/>
    <w:rsid w:val="00E5117F"/>
    <w:rsid w:val="00E513E7"/>
    <w:rsid w:val="00E531E5"/>
    <w:rsid w:val="00E5346A"/>
    <w:rsid w:val="00E536F6"/>
    <w:rsid w:val="00E53714"/>
    <w:rsid w:val="00E5388B"/>
    <w:rsid w:val="00E53E03"/>
    <w:rsid w:val="00E53EDC"/>
    <w:rsid w:val="00E5446E"/>
    <w:rsid w:val="00E5460E"/>
    <w:rsid w:val="00E54706"/>
    <w:rsid w:val="00E54917"/>
    <w:rsid w:val="00E54995"/>
    <w:rsid w:val="00E54A18"/>
    <w:rsid w:val="00E54EA3"/>
    <w:rsid w:val="00E550CF"/>
    <w:rsid w:val="00E5525E"/>
    <w:rsid w:val="00E555C3"/>
    <w:rsid w:val="00E557D2"/>
    <w:rsid w:val="00E55ABF"/>
    <w:rsid w:val="00E55E39"/>
    <w:rsid w:val="00E55F2D"/>
    <w:rsid w:val="00E56D22"/>
    <w:rsid w:val="00E570F5"/>
    <w:rsid w:val="00E57309"/>
    <w:rsid w:val="00E57469"/>
    <w:rsid w:val="00E57843"/>
    <w:rsid w:val="00E607CB"/>
    <w:rsid w:val="00E610C2"/>
    <w:rsid w:val="00E610D0"/>
    <w:rsid w:val="00E61204"/>
    <w:rsid w:val="00E61855"/>
    <w:rsid w:val="00E61914"/>
    <w:rsid w:val="00E61B7D"/>
    <w:rsid w:val="00E61FE1"/>
    <w:rsid w:val="00E621C7"/>
    <w:rsid w:val="00E62292"/>
    <w:rsid w:val="00E625AC"/>
    <w:rsid w:val="00E626C6"/>
    <w:rsid w:val="00E62A3D"/>
    <w:rsid w:val="00E62DCD"/>
    <w:rsid w:val="00E6339A"/>
    <w:rsid w:val="00E636D8"/>
    <w:rsid w:val="00E63B43"/>
    <w:rsid w:val="00E649F4"/>
    <w:rsid w:val="00E64C59"/>
    <w:rsid w:val="00E64D0C"/>
    <w:rsid w:val="00E6515A"/>
    <w:rsid w:val="00E65200"/>
    <w:rsid w:val="00E6540B"/>
    <w:rsid w:val="00E6567C"/>
    <w:rsid w:val="00E65DEE"/>
    <w:rsid w:val="00E6611F"/>
    <w:rsid w:val="00E66486"/>
    <w:rsid w:val="00E66760"/>
    <w:rsid w:val="00E667DA"/>
    <w:rsid w:val="00E66F22"/>
    <w:rsid w:val="00E6796D"/>
    <w:rsid w:val="00E67B69"/>
    <w:rsid w:val="00E70251"/>
    <w:rsid w:val="00E705A9"/>
    <w:rsid w:val="00E70C85"/>
    <w:rsid w:val="00E70DD6"/>
    <w:rsid w:val="00E70E11"/>
    <w:rsid w:val="00E717AF"/>
    <w:rsid w:val="00E71A8C"/>
    <w:rsid w:val="00E71D30"/>
    <w:rsid w:val="00E720F6"/>
    <w:rsid w:val="00E7276F"/>
    <w:rsid w:val="00E7298E"/>
    <w:rsid w:val="00E7353B"/>
    <w:rsid w:val="00E7378B"/>
    <w:rsid w:val="00E73F9B"/>
    <w:rsid w:val="00E74664"/>
    <w:rsid w:val="00E74BF0"/>
    <w:rsid w:val="00E75866"/>
    <w:rsid w:val="00E75B27"/>
    <w:rsid w:val="00E761F8"/>
    <w:rsid w:val="00E7628C"/>
    <w:rsid w:val="00E76525"/>
    <w:rsid w:val="00E76994"/>
    <w:rsid w:val="00E76DC6"/>
    <w:rsid w:val="00E76DCC"/>
    <w:rsid w:val="00E772FD"/>
    <w:rsid w:val="00E773D0"/>
    <w:rsid w:val="00E77BDB"/>
    <w:rsid w:val="00E77D90"/>
    <w:rsid w:val="00E80258"/>
    <w:rsid w:val="00E80450"/>
    <w:rsid w:val="00E804E7"/>
    <w:rsid w:val="00E8050D"/>
    <w:rsid w:val="00E805A9"/>
    <w:rsid w:val="00E81037"/>
    <w:rsid w:val="00E8142E"/>
    <w:rsid w:val="00E81A67"/>
    <w:rsid w:val="00E81B3D"/>
    <w:rsid w:val="00E82430"/>
    <w:rsid w:val="00E82568"/>
    <w:rsid w:val="00E832A5"/>
    <w:rsid w:val="00E8336E"/>
    <w:rsid w:val="00E83B73"/>
    <w:rsid w:val="00E8468F"/>
    <w:rsid w:val="00E84B85"/>
    <w:rsid w:val="00E84C12"/>
    <w:rsid w:val="00E84DDF"/>
    <w:rsid w:val="00E84F7B"/>
    <w:rsid w:val="00E85A06"/>
    <w:rsid w:val="00E8605B"/>
    <w:rsid w:val="00E862FA"/>
    <w:rsid w:val="00E8668A"/>
    <w:rsid w:val="00E869FD"/>
    <w:rsid w:val="00E86E89"/>
    <w:rsid w:val="00E874D7"/>
    <w:rsid w:val="00E877C1"/>
    <w:rsid w:val="00E87DCB"/>
    <w:rsid w:val="00E87DD4"/>
    <w:rsid w:val="00E906AB"/>
    <w:rsid w:val="00E90903"/>
    <w:rsid w:val="00E90A1D"/>
    <w:rsid w:val="00E90AAE"/>
    <w:rsid w:val="00E91304"/>
    <w:rsid w:val="00E93BCD"/>
    <w:rsid w:val="00E93CB8"/>
    <w:rsid w:val="00E93FEC"/>
    <w:rsid w:val="00E94440"/>
    <w:rsid w:val="00E94C4E"/>
    <w:rsid w:val="00E94E6C"/>
    <w:rsid w:val="00E95620"/>
    <w:rsid w:val="00E958B3"/>
    <w:rsid w:val="00E96078"/>
    <w:rsid w:val="00E96537"/>
    <w:rsid w:val="00E96CC0"/>
    <w:rsid w:val="00E975CE"/>
    <w:rsid w:val="00E978A8"/>
    <w:rsid w:val="00E97C5C"/>
    <w:rsid w:val="00E97CF0"/>
    <w:rsid w:val="00EA05C5"/>
    <w:rsid w:val="00EA08DD"/>
    <w:rsid w:val="00EA08F8"/>
    <w:rsid w:val="00EA0982"/>
    <w:rsid w:val="00EA0DAE"/>
    <w:rsid w:val="00EA105B"/>
    <w:rsid w:val="00EA1170"/>
    <w:rsid w:val="00EA21D0"/>
    <w:rsid w:val="00EA24B4"/>
    <w:rsid w:val="00EA253C"/>
    <w:rsid w:val="00EA2893"/>
    <w:rsid w:val="00EA2BAF"/>
    <w:rsid w:val="00EA2D86"/>
    <w:rsid w:val="00EA3025"/>
    <w:rsid w:val="00EA3976"/>
    <w:rsid w:val="00EA4050"/>
    <w:rsid w:val="00EA42D6"/>
    <w:rsid w:val="00EA4424"/>
    <w:rsid w:val="00EA4480"/>
    <w:rsid w:val="00EA452D"/>
    <w:rsid w:val="00EA460A"/>
    <w:rsid w:val="00EA4A4A"/>
    <w:rsid w:val="00EA4E09"/>
    <w:rsid w:val="00EA5DAB"/>
    <w:rsid w:val="00EA61DE"/>
    <w:rsid w:val="00EA6686"/>
    <w:rsid w:val="00EA6BF5"/>
    <w:rsid w:val="00EA6F0D"/>
    <w:rsid w:val="00EA723F"/>
    <w:rsid w:val="00EA7BA8"/>
    <w:rsid w:val="00EA7FC5"/>
    <w:rsid w:val="00EB01B8"/>
    <w:rsid w:val="00EB0708"/>
    <w:rsid w:val="00EB0AA2"/>
    <w:rsid w:val="00EB0C61"/>
    <w:rsid w:val="00EB115D"/>
    <w:rsid w:val="00EB129A"/>
    <w:rsid w:val="00EB12AE"/>
    <w:rsid w:val="00EB1379"/>
    <w:rsid w:val="00EB1559"/>
    <w:rsid w:val="00EB15EB"/>
    <w:rsid w:val="00EB1D07"/>
    <w:rsid w:val="00EB2260"/>
    <w:rsid w:val="00EB2CBC"/>
    <w:rsid w:val="00EB34FE"/>
    <w:rsid w:val="00EB35B1"/>
    <w:rsid w:val="00EB490E"/>
    <w:rsid w:val="00EB4C27"/>
    <w:rsid w:val="00EB4D52"/>
    <w:rsid w:val="00EB4D62"/>
    <w:rsid w:val="00EB4FC8"/>
    <w:rsid w:val="00EB51CE"/>
    <w:rsid w:val="00EB582C"/>
    <w:rsid w:val="00EB5B62"/>
    <w:rsid w:val="00EB5BC9"/>
    <w:rsid w:val="00EB6409"/>
    <w:rsid w:val="00EB7413"/>
    <w:rsid w:val="00EB7DAF"/>
    <w:rsid w:val="00EC03BB"/>
    <w:rsid w:val="00EC0A9B"/>
    <w:rsid w:val="00EC0ED2"/>
    <w:rsid w:val="00EC113E"/>
    <w:rsid w:val="00EC141A"/>
    <w:rsid w:val="00EC167D"/>
    <w:rsid w:val="00EC17DE"/>
    <w:rsid w:val="00EC1BD6"/>
    <w:rsid w:val="00EC1F48"/>
    <w:rsid w:val="00EC254A"/>
    <w:rsid w:val="00EC29D0"/>
    <w:rsid w:val="00EC3678"/>
    <w:rsid w:val="00EC47D8"/>
    <w:rsid w:val="00EC48AF"/>
    <w:rsid w:val="00EC491F"/>
    <w:rsid w:val="00EC4D51"/>
    <w:rsid w:val="00EC5365"/>
    <w:rsid w:val="00EC5671"/>
    <w:rsid w:val="00EC6011"/>
    <w:rsid w:val="00EC6232"/>
    <w:rsid w:val="00EC6268"/>
    <w:rsid w:val="00EC68BF"/>
    <w:rsid w:val="00EC69CE"/>
    <w:rsid w:val="00EC7088"/>
    <w:rsid w:val="00EC7094"/>
    <w:rsid w:val="00EC764F"/>
    <w:rsid w:val="00EC7A7C"/>
    <w:rsid w:val="00EC7BCB"/>
    <w:rsid w:val="00EC7CB5"/>
    <w:rsid w:val="00ED0593"/>
    <w:rsid w:val="00ED19B2"/>
    <w:rsid w:val="00ED1D83"/>
    <w:rsid w:val="00ED2279"/>
    <w:rsid w:val="00ED2752"/>
    <w:rsid w:val="00ED2B46"/>
    <w:rsid w:val="00ED3136"/>
    <w:rsid w:val="00ED3201"/>
    <w:rsid w:val="00ED3C1C"/>
    <w:rsid w:val="00ED526B"/>
    <w:rsid w:val="00ED579B"/>
    <w:rsid w:val="00ED6019"/>
    <w:rsid w:val="00ED612B"/>
    <w:rsid w:val="00ED64CB"/>
    <w:rsid w:val="00ED6641"/>
    <w:rsid w:val="00ED67CE"/>
    <w:rsid w:val="00ED6D93"/>
    <w:rsid w:val="00ED701A"/>
    <w:rsid w:val="00ED71C4"/>
    <w:rsid w:val="00ED75A7"/>
    <w:rsid w:val="00EE0770"/>
    <w:rsid w:val="00EE0CBC"/>
    <w:rsid w:val="00EE0D51"/>
    <w:rsid w:val="00EE0E17"/>
    <w:rsid w:val="00EE0E80"/>
    <w:rsid w:val="00EE0FFC"/>
    <w:rsid w:val="00EE1086"/>
    <w:rsid w:val="00EE19EA"/>
    <w:rsid w:val="00EE1F66"/>
    <w:rsid w:val="00EE26E5"/>
    <w:rsid w:val="00EE285A"/>
    <w:rsid w:val="00EE2E57"/>
    <w:rsid w:val="00EE314D"/>
    <w:rsid w:val="00EE33DC"/>
    <w:rsid w:val="00EE3400"/>
    <w:rsid w:val="00EE37CF"/>
    <w:rsid w:val="00EE397B"/>
    <w:rsid w:val="00EE3DCE"/>
    <w:rsid w:val="00EE3DDD"/>
    <w:rsid w:val="00EE3DF4"/>
    <w:rsid w:val="00EE4241"/>
    <w:rsid w:val="00EE44D8"/>
    <w:rsid w:val="00EE4C12"/>
    <w:rsid w:val="00EE4C68"/>
    <w:rsid w:val="00EE5553"/>
    <w:rsid w:val="00EE577D"/>
    <w:rsid w:val="00EE5867"/>
    <w:rsid w:val="00EE5FB2"/>
    <w:rsid w:val="00EE6181"/>
    <w:rsid w:val="00EE6394"/>
    <w:rsid w:val="00EE6C9C"/>
    <w:rsid w:val="00EE6DD8"/>
    <w:rsid w:val="00EE769D"/>
    <w:rsid w:val="00EE7844"/>
    <w:rsid w:val="00EE7B83"/>
    <w:rsid w:val="00EF0EAB"/>
    <w:rsid w:val="00EF145F"/>
    <w:rsid w:val="00EF14C0"/>
    <w:rsid w:val="00EF1E0E"/>
    <w:rsid w:val="00EF2065"/>
    <w:rsid w:val="00EF26C6"/>
    <w:rsid w:val="00EF2B75"/>
    <w:rsid w:val="00EF30E8"/>
    <w:rsid w:val="00EF345E"/>
    <w:rsid w:val="00EF34E1"/>
    <w:rsid w:val="00EF38B8"/>
    <w:rsid w:val="00EF3BDA"/>
    <w:rsid w:val="00EF3C73"/>
    <w:rsid w:val="00EF40DE"/>
    <w:rsid w:val="00EF4265"/>
    <w:rsid w:val="00EF467C"/>
    <w:rsid w:val="00EF4872"/>
    <w:rsid w:val="00EF48AB"/>
    <w:rsid w:val="00EF48FD"/>
    <w:rsid w:val="00EF4CC7"/>
    <w:rsid w:val="00EF55B8"/>
    <w:rsid w:val="00EF5778"/>
    <w:rsid w:val="00EF58C8"/>
    <w:rsid w:val="00EF5B2F"/>
    <w:rsid w:val="00EF5B41"/>
    <w:rsid w:val="00EF5C66"/>
    <w:rsid w:val="00EF6386"/>
    <w:rsid w:val="00EF6B17"/>
    <w:rsid w:val="00EF7025"/>
    <w:rsid w:val="00EF70FF"/>
    <w:rsid w:val="00EF76FA"/>
    <w:rsid w:val="00EF7E1D"/>
    <w:rsid w:val="00F00072"/>
    <w:rsid w:val="00F00398"/>
    <w:rsid w:val="00F004CC"/>
    <w:rsid w:val="00F00731"/>
    <w:rsid w:val="00F00A69"/>
    <w:rsid w:val="00F00D01"/>
    <w:rsid w:val="00F01344"/>
    <w:rsid w:val="00F017CC"/>
    <w:rsid w:val="00F01CB0"/>
    <w:rsid w:val="00F01FA5"/>
    <w:rsid w:val="00F026FA"/>
    <w:rsid w:val="00F02C3A"/>
    <w:rsid w:val="00F02D4F"/>
    <w:rsid w:val="00F03268"/>
    <w:rsid w:val="00F03676"/>
    <w:rsid w:val="00F039C1"/>
    <w:rsid w:val="00F03A3B"/>
    <w:rsid w:val="00F03BCD"/>
    <w:rsid w:val="00F03C07"/>
    <w:rsid w:val="00F03E24"/>
    <w:rsid w:val="00F03E74"/>
    <w:rsid w:val="00F04140"/>
    <w:rsid w:val="00F041B2"/>
    <w:rsid w:val="00F04530"/>
    <w:rsid w:val="00F04FE3"/>
    <w:rsid w:val="00F05ACE"/>
    <w:rsid w:val="00F06287"/>
    <w:rsid w:val="00F066AD"/>
    <w:rsid w:val="00F0694A"/>
    <w:rsid w:val="00F07161"/>
    <w:rsid w:val="00F07311"/>
    <w:rsid w:val="00F07448"/>
    <w:rsid w:val="00F0773C"/>
    <w:rsid w:val="00F07925"/>
    <w:rsid w:val="00F07B29"/>
    <w:rsid w:val="00F07EE4"/>
    <w:rsid w:val="00F1032B"/>
    <w:rsid w:val="00F10A21"/>
    <w:rsid w:val="00F10C34"/>
    <w:rsid w:val="00F10E73"/>
    <w:rsid w:val="00F10FC2"/>
    <w:rsid w:val="00F110B7"/>
    <w:rsid w:val="00F11FAA"/>
    <w:rsid w:val="00F127A7"/>
    <w:rsid w:val="00F12A33"/>
    <w:rsid w:val="00F12BDA"/>
    <w:rsid w:val="00F12D0E"/>
    <w:rsid w:val="00F1379D"/>
    <w:rsid w:val="00F1396C"/>
    <w:rsid w:val="00F14A1F"/>
    <w:rsid w:val="00F15695"/>
    <w:rsid w:val="00F15EE5"/>
    <w:rsid w:val="00F15F24"/>
    <w:rsid w:val="00F16389"/>
    <w:rsid w:val="00F16BA4"/>
    <w:rsid w:val="00F17248"/>
    <w:rsid w:val="00F172EE"/>
    <w:rsid w:val="00F17533"/>
    <w:rsid w:val="00F17589"/>
    <w:rsid w:val="00F177D6"/>
    <w:rsid w:val="00F20070"/>
    <w:rsid w:val="00F2070D"/>
    <w:rsid w:val="00F207F8"/>
    <w:rsid w:val="00F20946"/>
    <w:rsid w:val="00F20E8D"/>
    <w:rsid w:val="00F21C59"/>
    <w:rsid w:val="00F21D62"/>
    <w:rsid w:val="00F232F4"/>
    <w:rsid w:val="00F23C19"/>
    <w:rsid w:val="00F24195"/>
    <w:rsid w:val="00F24AC5"/>
    <w:rsid w:val="00F24E6E"/>
    <w:rsid w:val="00F253DE"/>
    <w:rsid w:val="00F25BC3"/>
    <w:rsid w:val="00F25DF6"/>
    <w:rsid w:val="00F26E03"/>
    <w:rsid w:val="00F276E9"/>
    <w:rsid w:val="00F27EE2"/>
    <w:rsid w:val="00F27F28"/>
    <w:rsid w:val="00F300F4"/>
    <w:rsid w:val="00F302E7"/>
    <w:rsid w:val="00F30A46"/>
    <w:rsid w:val="00F31C2C"/>
    <w:rsid w:val="00F31E85"/>
    <w:rsid w:val="00F321C8"/>
    <w:rsid w:val="00F3224B"/>
    <w:rsid w:val="00F32443"/>
    <w:rsid w:val="00F3265A"/>
    <w:rsid w:val="00F32808"/>
    <w:rsid w:val="00F32E09"/>
    <w:rsid w:val="00F32E2A"/>
    <w:rsid w:val="00F330AD"/>
    <w:rsid w:val="00F33CBD"/>
    <w:rsid w:val="00F33CD5"/>
    <w:rsid w:val="00F33D84"/>
    <w:rsid w:val="00F33DC2"/>
    <w:rsid w:val="00F34006"/>
    <w:rsid w:val="00F343C4"/>
    <w:rsid w:val="00F34796"/>
    <w:rsid w:val="00F34F34"/>
    <w:rsid w:val="00F352A5"/>
    <w:rsid w:val="00F35346"/>
    <w:rsid w:val="00F35546"/>
    <w:rsid w:val="00F35D26"/>
    <w:rsid w:val="00F36572"/>
    <w:rsid w:val="00F365EA"/>
    <w:rsid w:val="00F366C8"/>
    <w:rsid w:val="00F36A6C"/>
    <w:rsid w:val="00F3790A"/>
    <w:rsid w:val="00F379FB"/>
    <w:rsid w:val="00F37F25"/>
    <w:rsid w:val="00F400F2"/>
    <w:rsid w:val="00F401F7"/>
    <w:rsid w:val="00F40DC4"/>
    <w:rsid w:val="00F40DEC"/>
    <w:rsid w:val="00F41398"/>
    <w:rsid w:val="00F41818"/>
    <w:rsid w:val="00F4188C"/>
    <w:rsid w:val="00F418AD"/>
    <w:rsid w:val="00F41FB2"/>
    <w:rsid w:val="00F42019"/>
    <w:rsid w:val="00F4280D"/>
    <w:rsid w:val="00F42D3E"/>
    <w:rsid w:val="00F42F75"/>
    <w:rsid w:val="00F43010"/>
    <w:rsid w:val="00F439C5"/>
    <w:rsid w:val="00F43DA7"/>
    <w:rsid w:val="00F43E49"/>
    <w:rsid w:val="00F43F95"/>
    <w:rsid w:val="00F4424F"/>
    <w:rsid w:val="00F44295"/>
    <w:rsid w:val="00F44A02"/>
    <w:rsid w:val="00F45B1D"/>
    <w:rsid w:val="00F468D2"/>
    <w:rsid w:val="00F472B6"/>
    <w:rsid w:val="00F4747E"/>
    <w:rsid w:val="00F4756C"/>
    <w:rsid w:val="00F476C8"/>
    <w:rsid w:val="00F47DF6"/>
    <w:rsid w:val="00F50319"/>
    <w:rsid w:val="00F50702"/>
    <w:rsid w:val="00F50E32"/>
    <w:rsid w:val="00F50F7E"/>
    <w:rsid w:val="00F510BB"/>
    <w:rsid w:val="00F51652"/>
    <w:rsid w:val="00F51800"/>
    <w:rsid w:val="00F52071"/>
    <w:rsid w:val="00F521EF"/>
    <w:rsid w:val="00F5233C"/>
    <w:rsid w:val="00F524BE"/>
    <w:rsid w:val="00F533CC"/>
    <w:rsid w:val="00F53DEC"/>
    <w:rsid w:val="00F53F9B"/>
    <w:rsid w:val="00F54086"/>
    <w:rsid w:val="00F541B9"/>
    <w:rsid w:val="00F54E32"/>
    <w:rsid w:val="00F55220"/>
    <w:rsid w:val="00F55340"/>
    <w:rsid w:val="00F55427"/>
    <w:rsid w:val="00F55783"/>
    <w:rsid w:val="00F557F3"/>
    <w:rsid w:val="00F55A93"/>
    <w:rsid w:val="00F55D05"/>
    <w:rsid w:val="00F55DFD"/>
    <w:rsid w:val="00F55F17"/>
    <w:rsid w:val="00F5611B"/>
    <w:rsid w:val="00F56228"/>
    <w:rsid w:val="00F56AFD"/>
    <w:rsid w:val="00F573D3"/>
    <w:rsid w:val="00F57819"/>
    <w:rsid w:val="00F579AB"/>
    <w:rsid w:val="00F57B34"/>
    <w:rsid w:val="00F57E38"/>
    <w:rsid w:val="00F601DE"/>
    <w:rsid w:val="00F601F4"/>
    <w:rsid w:val="00F6059E"/>
    <w:rsid w:val="00F606B2"/>
    <w:rsid w:val="00F6078F"/>
    <w:rsid w:val="00F60CD2"/>
    <w:rsid w:val="00F60D50"/>
    <w:rsid w:val="00F60ED7"/>
    <w:rsid w:val="00F612F8"/>
    <w:rsid w:val="00F613FA"/>
    <w:rsid w:val="00F61A24"/>
    <w:rsid w:val="00F62571"/>
    <w:rsid w:val="00F625FD"/>
    <w:rsid w:val="00F6271B"/>
    <w:rsid w:val="00F62852"/>
    <w:rsid w:val="00F62D88"/>
    <w:rsid w:val="00F62DE2"/>
    <w:rsid w:val="00F636F3"/>
    <w:rsid w:val="00F63A31"/>
    <w:rsid w:val="00F63D3D"/>
    <w:rsid w:val="00F63D4C"/>
    <w:rsid w:val="00F63E55"/>
    <w:rsid w:val="00F6413A"/>
    <w:rsid w:val="00F64304"/>
    <w:rsid w:val="00F64834"/>
    <w:rsid w:val="00F64D14"/>
    <w:rsid w:val="00F64F32"/>
    <w:rsid w:val="00F651A2"/>
    <w:rsid w:val="00F65212"/>
    <w:rsid w:val="00F653D7"/>
    <w:rsid w:val="00F65A53"/>
    <w:rsid w:val="00F65C3B"/>
    <w:rsid w:val="00F65D40"/>
    <w:rsid w:val="00F66247"/>
    <w:rsid w:val="00F662E3"/>
    <w:rsid w:val="00F663F9"/>
    <w:rsid w:val="00F668E2"/>
    <w:rsid w:val="00F66B60"/>
    <w:rsid w:val="00F66C29"/>
    <w:rsid w:val="00F67801"/>
    <w:rsid w:val="00F70126"/>
    <w:rsid w:val="00F70BBC"/>
    <w:rsid w:val="00F7112A"/>
    <w:rsid w:val="00F715EA"/>
    <w:rsid w:val="00F71675"/>
    <w:rsid w:val="00F719BE"/>
    <w:rsid w:val="00F71A72"/>
    <w:rsid w:val="00F71D0C"/>
    <w:rsid w:val="00F71E90"/>
    <w:rsid w:val="00F71F0A"/>
    <w:rsid w:val="00F720CE"/>
    <w:rsid w:val="00F72241"/>
    <w:rsid w:val="00F727F7"/>
    <w:rsid w:val="00F72D93"/>
    <w:rsid w:val="00F73068"/>
    <w:rsid w:val="00F732E8"/>
    <w:rsid w:val="00F73498"/>
    <w:rsid w:val="00F737C7"/>
    <w:rsid w:val="00F73AF5"/>
    <w:rsid w:val="00F73F84"/>
    <w:rsid w:val="00F74C67"/>
    <w:rsid w:val="00F752B9"/>
    <w:rsid w:val="00F75834"/>
    <w:rsid w:val="00F76AA7"/>
    <w:rsid w:val="00F7719C"/>
    <w:rsid w:val="00F77D26"/>
    <w:rsid w:val="00F80000"/>
    <w:rsid w:val="00F80135"/>
    <w:rsid w:val="00F806E1"/>
    <w:rsid w:val="00F808B8"/>
    <w:rsid w:val="00F81FDC"/>
    <w:rsid w:val="00F820D2"/>
    <w:rsid w:val="00F828A5"/>
    <w:rsid w:val="00F83001"/>
    <w:rsid w:val="00F83163"/>
    <w:rsid w:val="00F8335E"/>
    <w:rsid w:val="00F83534"/>
    <w:rsid w:val="00F835BB"/>
    <w:rsid w:val="00F83642"/>
    <w:rsid w:val="00F83B41"/>
    <w:rsid w:val="00F83B68"/>
    <w:rsid w:val="00F849C7"/>
    <w:rsid w:val="00F85059"/>
    <w:rsid w:val="00F8569B"/>
    <w:rsid w:val="00F85762"/>
    <w:rsid w:val="00F85B98"/>
    <w:rsid w:val="00F862D6"/>
    <w:rsid w:val="00F86A53"/>
    <w:rsid w:val="00F87255"/>
    <w:rsid w:val="00F875FD"/>
    <w:rsid w:val="00F87D95"/>
    <w:rsid w:val="00F900E7"/>
    <w:rsid w:val="00F9070C"/>
    <w:rsid w:val="00F9087F"/>
    <w:rsid w:val="00F90F87"/>
    <w:rsid w:val="00F91157"/>
    <w:rsid w:val="00F91456"/>
    <w:rsid w:val="00F91FA9"/>
    <w:rsid w:val="00F92117"/>
    <w:rsid w:val="00F9260D"/>
    <w:rsid w:val="00F92ADE"/>
    <w:rsid w:val="00F92B19"/>
    <w:rsid w:val="00F92BAB"/>
    <w:rsid w:val="00F94015"/>
    <w:rsid w:val="00F94182"/>
    <w:rsid w:val="00F94824"/>
    <w:rsid w:val="00F95436"/>
    <w:rsid w:val="00F95572"/>
    <w:rsid w:val="00F95E6C"/>
    <w:rsid w:val="00F95FB1"/>
    <w:rsid w:val="00F960D0"/>
    <w:rsid w:val="00F96153"/>
    <w:rsid w:val="00F96656"/>
    <w:rsid w:val="00F968A3"/>
    <w:rsid w:val="00F968E8"/>
    <w:rsid w:val="00F96A6E"/>
    <w:rsid w:val="00F96C30"/>
    <w:rsid w:val="00F96D47"/>
    <w:rsid w:val="00F96DCF"/>
    <w:rsid w:val="00F972B1"/>
    <w:rsid w:val="00F978B4"/>
    <w:rsid w:val="00F978CD"/>
    <w:rsid w:val="00FA0E8F"/>
    <w:rsid w:val="00FA109C"/>
    <w:rsid w:val="00FA14EB"/>
    <w:rsid w:val="00FA1C01"/>
    <w:rsid w:val="00FA1C33"/>
    <w:rsid w:val="00FA1DB8"/>
    <w:rsid w:val="00FA258A"/>
    <w:rsid w:val="00FA278E"/>
    <w:rsid w:val="00FA2A12"/>
    <w:rsid w:val="00FA2C29"/>
    <w:rsid w:val="00FA3110"/>
    <w:rsid w:val="00FA3400"/>
    <w:rsid w:val="00FA3413"/>
    <w:rsid w:val="00FA35B4"/>
    <w:rsid w:val="00FA3A2C"/>
    <w:rsid w:val="00FA3ABB"/>
    <w:rsid w:val="00FA3C46"/>
    <w:rsid w:val="00FA3F63"/>
    <w:rsid w:val="00FA4721"/>
    <w:rsid w:val="00FA4756"/>
    <w:rsid w:val="00FA48FE"/>
    <w:rsid w:val="00FA4C3C"/>
    <w:rsid w:val="00FA5469"/>
    <w:rsid w:val="00FA6C7F"/>
    <w:rsid w:val="00FA72FC"/>
    <w:rsid w:val="00FA7534"/>
    <w:rsid w:val="00FA75C2"/>
    <w:rsid w:val="00FA7EA1"/>
    <w:rsid w:val="00FB016E"/>
    <w:rsid w:val="00FB01CB"/>
    <w:rsid w:val="00FB066B"/>
    <w:rsid w:val="00FB074B"/>
    <w:rsid w:val="00FB0D96"/>
    <w:rsid w:val="00FB13B4"/>
    <w:rsid w:val="00FB1937"/>
    <w:rsid w:val="00FB23A6"/>
    <w:rsid w:val="00FB2DAF"/>
    <w:rsid w:val="00FB2EFD"/>
    <w:rsid w:val="00FB34A9"/>
    <w:rsid w:val="00FB3514"/>
    <w:rsid w:val="00FB36EC"/>
    <w:rsid w:val="00FB3844"/>
    <w:rsid w:val="00FB3968"/>
    <w:rsid w:val="00FB3FC7"/>
    <w:rsid w:val="00FB41DD"/>
    <w:rsid w:val="00FB4663"/>
    <w:rsid w:val="00FB4DCE"/>
    <w:rsid w:val="00FB50DC"/>
    <w:rsid w:val="00FB59DA"/>
    <w:rsid w:val="00FB5B61"/>
    <w:rsid w:val="00FB5C0E"/>
    <w:rsid w:val="00FB6181"/>
    <w:rsid w:val="00FB63A4"/>
    <w:rsid w:val="00FB66AE"/>
    <w:rsid w:val="00FB6ED2"/>
    <w:rsid w:val="00FB7470"/>
    <w:rsid w:val="00FB749A"/>
    <w:rsid w:val="00FB77DA"/>
    <w:rsid w:val="00FB7D2F"/>
    <w:rsid w:val="00FB7FE9"/>
    <w:rsid w:val="00FC04E8"/>
    <w:rsid w:val="00FC0AD6"/>
    <w:rsid w:val="00FC0B67"/>
    <w:rsid w:val="00FC0C04"/>
    <w:rsid w:val="00FC1714"/>
    <w:rsid w:val="00FC1EB4"/>
    <w:rsid w:val="00FC2A89"/>
    <w:rsid w:val="00FC2AE9"/>
    <w:rsid w:val="00FC3122"/>
    <w:rsid w:val="00FC313F"/>
    <w:rsid w:val="00FC37B3"/>
    <w:rsid w:val="00FC396D"/>
    <w:rsid w:val="00FC3D8F"/>
    <w:rsid w:val="00FC3E7E"/>
    <w:rsid w:val="00FC44BC"/>
    <w:rsid w:val="00FC4703"/>
    <w:rsid w:val="00FC5180"/>
    <w:rsid w:val="00FC51FD"/>
    <w:rsid w:val="00FC52F4"/>
    <w:rsid w:val="00FC5754"/>
    <w:rsid w:val="00FC5AD0"/>
    <w:rsid w:val="00FC5B5A"/>
    <w:rsid w:val="00FC5D4D"/>
    <w:rsid w:val="00FC5F63"/>
    <w:rsid w:val="00FC6172"/>
    <w:rsid w:val="00FC727C"/>
    <w:rsid w:val="00FC7585"/>
    <w:rsid w:val="00FC75B6"/>
    <w:rsid w:val="00FC7615"/>
    <w:rsid w:val="00FC7F08"/>
    <w:rsid w:val="00FD0602"/>
    <w:rsid w:val="00FD0776"/>
    <w:rsid w:val="00FD0A75"/>
    <w:rsid w:val="00FD1A36"/>
    <w:rsid w:val="00FD20ED"/>
    <w:rsid w:val="00FD2129"/>
    <w:rsid w:val="00FD239F"/>
    <w:rsid w:val="00FD404E"/>
    <w:rsid w:val="00FD413B"/>
    <w:rsid w:val="00FD462B"/>
    <w:rsid w:val="00FD4D62"/>
    <w:rsid w:val="00FD55F2"/>
    <w:rsid w:val="00FD563B"/>
    <w:rsid w:val="00FD5D38"/>
    <w:rsid w:val="00FD68D1"/>
    <w:rsid w:val="00FD6919"/>
    <w:rsid w:val="00FD7034"/>
    <w:rsid w:val="00FD7233"/>
    <w:rsid w:val="00FD729C"/>
    <w:rsid w:val="00FD7F21"/>
    <w:rsid w:val="00FE0630"/>
    <w:rsid w:val="00FE0BDF"/>
    <w:rsid w:val="00FE0F4F"/>
    <w:rsid w:val="00FE1FFC"/>
    <w:rsid w:val="00FE2090"/>
    <w:rsid w:val="00FE21F1"/>
    <w:rsid w:val="00FE2372"/>
    <w:rsid w:val="00FE259E"/>
    <w:rsid w:val="00FE2A04"/>
    <w:rsid w:val="00FE2CE4"/>
    <w:rsid w:val="00FE3EED"/>
    <w:rsid w:val="00FE4223"/>
    <w:rsid w:val="00FE4C3F"/>
    <w:rsid w:val="00FE503F"/>
    <w:rsid w:val="00FE5637"/>
    <w:rsid w:val="00FE5BCA"/>
    <w:rsid w:val="00FE5D0F"/>
    <w:rsid w:val="00FE5F07"/>
    <w:rsid w:val="00FE6D8C"/>
    <w:rsid w:val="00FE75BC"/>
    <w:rsid w:val="00FE7C53"/>
    <w:rsid w:val="00FF0612"/>
    <w:rsid w:val="00FF1389"/>
    <w:rsid w:val="00FF1776"/>
    <w:rsid w:val="00FF1A23"/>
    <w:rsid w:val="00FF1CB8"/>
    <w:rsid w:val="00FF20EE"/>
    <w:rsid w:val="00FF23EB"/>
    <w:rsid w:val="00FF2492"/>
    <w:rsid w:val="00FF26E2"/>
    <w:rsid w:val="00FF2979"/>
    <w:rsid w:val="00FF318B"/>
    <w:rsid w:val="00FF3447"/>
    <w:rsid w:val="00FF38BF"/>
    <w:rsid w:val="00FF3C8E"/>
    <w:rsid w:val="00FF4357"/>
    <w:rsid w:val="00FF4644"/>
    <w:rsid w:val="00FF46FF"/>
    <w:rsid w:val="00FF4755"/>
    <w:rsid w:val="00FF4C18"/>
    <w:rsid w:val="00FF4C63"/>
    <w:rsid w:val="00FF4EBB"/>
    <w:rsid w:val="00FF4F40"/>
    <w:rsid w:val="00FF56B9"/>
    <w:rsid w:val="00FF5A2D"/>
    <w:rsid w:val="00FF5BF9"/>
    <w:rsid w:val="00FF5DAB"/>
    <w:rsid w:val="00FF6BD2"/>
    <w:rsid w:val="00FF6DA2"/>
    <w:rsid w:val="00FF6FF9"/>
    <w:rsid w:val="00FF76EC"/>
    <w:rsid w:val="00FF7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49E49"/>
  <w15:docId w15:val="{755E8F76-2545-4BDF-8DC3-07C6F4073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2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25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5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zanna</dc:creator>
  <cp:lastModifiedBy>Ruzanna Hernandez</cp:lastModifiedBy>
  <cp:revision>2</cp:revision>
  <dcterms:created xsi:type="dcterms:W3CDTF">2021-11-28T20:39:00Z</dcterms:created>
  <dcterms:modified xsi:type="dcterms:W3CDTF">2021-11-28T20:39:00Z</dcterms:modified>
</cp:coreProperties>
</file>